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DD3AE2" w14:textId="659821DF" w:rsidR="00457A8E" w:rsidRDefault="005C4783" w:rsidP="009F4068">
      <w:pPr>
        <w:jc w:val="center"/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</w:pPr>
      <w:r w:rsidRPr="005C4783">
        <w:rPr>
          <w:rFonts w:ascii="Times New Roman" w:eastAsia="Times New Roman" w:hAnsi="Times New Roman" w:cs="Times New Roman"/>
          <w:b/>
          <w:bCs/>
          <w:noProof/>
          <w:sz w:val="20"/>
          <w:szCs w:val="24"/>
          <w:lang w:eastAsia="en-SG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BA5BAF3" wp14:editId="185864FF">
                <wp:simplePos x="0" y="0"/>
                <wp:positionH relativeFrom="column">
                  <wp:posOffset>4323080</wp:posOffset>
                </wp:positionH>
                <wp:positionV relativeFrom="paragraph">
                  <wp:posOffset>13335</wp:posOffset>
                </wp:positionV>
                <wp:extent cx="1634490" cy="78867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D6039E" w14:textId="77777777" w:rsidR="0063614B" w:rsidRPr="002D43BA" w:rsidRDefault="0063614B" w:rsidP="005C4783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 w:rsidRPr="002D43BA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 xml:space="preserve">FORM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1</w:t>
                            </w:r>
                          </w:p>
                          <w:p w14:paraId="3955B0F8" w14:textId="77777777" w:rsidR="0063614B" w:rsidRPr="002D43BA" w:rsidRDefault="0063614B" w:rsidP="005C478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A5BAF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40.4pt;margin-top:1.05pt;width:128.7pt;height:62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" stroked="f">
                <v:textbox>
                  <w:txbxContent>
                    <w:p w14:paraId="7CD6039E" w14:textId="77777777" w:rsidR="0063614B" w:rsidRPr="002D43BA" w:rsidRDefault="0063614B" w:rsidP="005C4783">
                      <w:pPr>
                        <w:jc w:val="right"/>
                        <w:rPr>
                          <w:rFonts w:ascii="Arial" w:hAnsi="Arial" w:cs="Arial"/>
                          <w:b/>
                          <w:sz w:val="28"/>
                        </w:rPr>
                      </w:pPr>
                      <w:r w:rsidRPr="002D43BA">
                        <w:rPr>
                          <w:rFonts w:ascii="Arial" w:hAnsi="Arial" w:cs="Arial"/>
                          <w:b/>
                          <w:sz w:val="28"/>
                        </w:rPr>
                        <w:t xml:space="preserve">FORM </w:t>
                      </w:r>
                      <w:r>
                        <w:rPr>
                          <w:rFonts w:ascii="Arial" w:hAnsi="Arial" w:cs="Arial"/>
                          <w:b/>
                          <w:sz w:val="28"/>
                        </w:rPr>
                        <w:t>1</w:t>
                      </w:r>
                    </w:p>
                    <w:p w14:paraId="3955B0F8" w14:textId="77777777" w:rsidR="0063614B" w:rsidRPr="002D43BA" w:rsidRDefault="0063614B" w:rsidP="005C478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  <w:t xml:space="preserve">             </w:t>
      </w:r>
    </w:p>
    <w:p w14:paraId="5E10DDB1" w14:textId="77777777" w:rsidR="00457A8E" w:rsidRDefault="00457A8E" w:rsidP="00F449CB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</w:pPr>
    </w:p>
    <w:p w14:paraId="3EC6695B" w14:textId="77777777" w:rsidR="00457A8E" w:rsidRDefault="00457A8E" w:rsidP="00F449CB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</w:pPr>
    </w:p>
    <w:p w14:paraId="012A1C4F" w14:textId="205C7E05" w:rsidR="005C4783" w:rsidRPr="005C4783" w:rsidRDefault="00457A8E" w:rsidP="00F449CB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  <w:t xml:space="preserve">     </w:t>
      </w:r>
      <w:r w:rsidR="00E94AB1"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  <w:t xml:space="preserve">                                          </w:t>
      </w:r>
      <w:r>
        <w:rPr>
          <w:rFonts w:ascii="Times New Roman" w:eastAsia="Times New Roman" w:hAnsi="Times New Roman" w:cs="Times New Roman"/>
          <w:b/>
          <w:bCs/>
          <w:sz w:val="20"/>
          <w:szCs w:val="24"/>
          <w:lang w:val="en-CA" w:eastAsia="en-CA"/>
        </w:rPr>
        <w:t xml:space="preserve">   </w:t>
      </w:r>
      <w:r w:rsidR="005C4783" w:rsidRPr="005C4783">
        <w:rPr>
          <w:rFonts w:ascii="Times New Roman" w:eastAsia="Times New Roman" w:hAnsi="Times New Roman" w:cs="Times New Roman"/>
          <w:b/>
          <w:bCs/>
          <w:noProof/>
          <w:sz w:val="20"/>
          <w:szCs w:val="24"/>
          <w:lang w:eastAsia="en-SG"/>
        </w:rPr>
        <w:drawing>
          <wp:inline distT="0" distB="0" distL="0" distR="0" wp14:anchorId="6B3D686A" wp14:editId="2DDB9CB3">
            <wp:extent cx="1990725" cy="8001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8CB760" w14:textId="77777777" w:rsidR="005C4783" w:rsidRPr="005C4783" w:rsidRDefault="005C4783" w:rsidP="005C4783">
      <w:pPr>
        <w:tabs>
          <w:tab w:val="right" w:pos="5550"/>
        </w:tabs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5C4783">
        <w:rPr>
          <w:rFonts w:ascii="Arial" w:eastAsia="Times New Roman" w:hAnsi="Arial" w:cs="Arial"/>
          <w:lang w:val="en-US"/>
        </w:rPr>
        <w:tab/>
      </w:r>
    </w:p>
    <w:p w14:paraId="7C63ABF3" w14:textId="77777777" w:rsidR="005C4783" w:rsidRPr="005C4783" w:rsidRDefault="005C4783" w:rsidP="005C4783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</w:pPr>
    </w:p>
    <w:p w14:paraId="16C878EC" w14:textId="77777777" w:rsidR="005C4783" w:rsidRPr="005C4783" w:rsidRDefault="005C4783" w:rsidP="005C4783">
      <w:pPr>
        <w:keepNext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lang w:val="en-CA"/>
        </w:rPr>
      </w:pPr>
      <w:r w:rsidRPr="005C4783">
        <w:rPr>
          <w:rFonts w:ascii="Arial" w:eastAsia="Times New Roman" w:hAnsi="Arial" w:cs="Arial"/>
          <w:b/>
          <w:bCs/>
          <w:lang w:val="en-CA"/>
        </w:rPr>
        <w:t>APPLICATION FORM FOR SOLICITOR/SINGAPORE LAW PRACTICE</w:t>
      </w:r>
    </w:p>
    <w:p w14:paraId="23D3C217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4"/>
          <w:lang w:val="en-CA"/>
        </w:rPr>
      </w:pPr>
    </w:p>
    <w:p w14:paraId="0DC9A35B" w14:textId="611005B9" w:rsidR="005C4783" w:rsidRDefault="005C4783" w:rsidP="005C4783">
      <w:pPr>
        <w:spacing w:after="0" w:line="240" w:lineRule="auto"/>
        <w:jc w:val="center"/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</w:pPr>
      <w:r w:rsidRPr="005C4783">
        <w:rPr>
          <w:rFonts w:ascii="Times New Roman" w:eastAsia="Times New Roman" w:hAnsi="Times New Roman" w:cs="Times New Roman"/>
          <w:b/>
          <w:bCs/>
          <w:i/>
          <w:sz w:val="16"/>
          <w:szCs w:val="24"/>
          <w:lang w:val="en-CA"/>
        </w:rPr>
        <w:t>(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Form </w:t>
      </w:r>
      <w:r w:rsidR="0074567E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>1</w:t>
      </w:r>
      <w:r w:rsidR="0074567E"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to be completed 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u w:val="single"/>
          <w:lang w:val="en-CA"/>
        </w:rPr>
        <w:t>only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by a </w:t>
      </w:r>
      <w:r w:rsidR="00765DE8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>sole proprietor/partner/director of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</w:t>
      </w:r>
      <w:r w:rsidR="00E1097A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a 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>Singapore Law Practice for</w:t>
      </w:r>
      <w:r w:rsidR="005317CB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the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transfer of unclaimed client money)</w:t>
      </w:r>
    </w:p>
    <w:p w14:paraId="315EC08D" w14:textId="1F3A83FA" w:rsidR="00A951BF" w:rsidRPr="00CC759F" w:rsidRDefault="00A951BF" w:rsidP="005C4783">
      <w:pPr>
        <w:spacing w:after="0" w:line="240" w:lineRule="auto"/>
        <w:jc w:val="center"/>
        <w:rPr>
          <w:rFonts w:ascii="Arial" w:eastAsia="Times New Roman" w:hAnsi="Arial" w:cs="Arial"/>
          <w:b/>
          <w:bCs/>
          <w:i/>
          <w:sz w:val="20"/>
          <w:szCs w:val="24"/>
          <w:lang w:val="en-CA"/>
        </w:rPr>
      </w:pPr>
    </w:p>
    <w:p w14:paraId="2691E4A1" w14:textId="77777777" w:rsidR="00926DBE" w:rsidRDefault="00926DBE" w:rsidP="00CC759F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  <w:lang w:val="en-CA"/>
        </w:rPr>
      </w:pPr>
    </w:p>
    <w:p w14:paraId="22E5CE30" w14:textId="781A5DEA" w:rsidR="00A951BF" w:rsidRPr="00CC759F" w:rsidRDefault="00A951BF" w:rsidP="00CC759F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  <w:lang w:val="en-CA"/>
        </w:rPr>
      </w:pPr>
      <w:r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>PLEASE NOTE:</w:t>
      </w:r>
    </w:p>
    <w:p w14:paraId="3CE3247F" w14:textId="170F3E60" w:rsidR="00A951BF" w:rsidRPr="00CC759F" w:rsidRDefault="00A951BF" w:rsidP="00CC759F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  <w:lang w:val="en-CA"/>
        </w:rPr>
      </w:pPr>
    </w:p>
    <w:p w14:paraId="3ED8A92A" w14:textId="6343EC5C" w:rsidR="00A951BF" w:rsidRPr="00754487" w:rsidRDefault="00A951BF" w:rsidP="009F4068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16"/>
          <w:szCs w:val="24"/>
          <w:lang w:val="en-CA"/>
        </w:rPr>
      </w:pPr>
      <w:r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>For applicat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ions to transfer legacy amounts </w:t>
      </w:r>
      <w:r w:rsidR="003C0E98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from 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1 </w:t>
      </w:r>
      <w:r w:rsidR="00436070">
        <w:rPr>
          <w:rFonts w:ascii="Arial" w:eastAsia="Times New Roman" w:hAnsi="Arial" w:cs="Arial"/>
          <w:b/>
          <w:bCs/>
          <w:sz w:val="20"/>
          <w:szCs w:val="24"/>
          <w:lang w:val="en-CA"/>
        </w:rPr>
        <w:t>November</w:t>
      </w:r>
      <w:r w:rsidR="00436070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 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2019 to </w:t>
      </w:r>
      <w:r w:rsidR="00436070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>3</w:t>
      </w:r>
      <w:r w:rsidR="00436070">
        <w:rPr>
          <w:rFonts w:ascii="Arial" w:eastAsia="Times New Roman" w:hAnsi="Arial" w:cs="Arial"/>
          <w:b/>
          <w:bCs/>
          <w:sz w:val="20"/>
          <w:szCs w:val="24"/>
          <w:lang w:val="en-CA"/>
        </w:rPr>
        <w:t>1</w:t>
      </w:r>
      <w:r w:rsidR="00436070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 </w:t>
      </w:r>
      <w:r w:rsidR="00436070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October 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2021, please complete Sections A, </w:t>
      </w:r>
      <w:r w:rsidR="00EB4EC1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B, C, E 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and Form 2a </w:t>
      </w:r>
      <w:r w:rsidR="00CC759F" w:rsidRPr="00CC759F">
        <w:rPr>
          <w:rFonts w:ascii="Arial" w:eastAsia="Times New Roman" w:hAnsi="Arial" w:cs="Arial"/>
          <w:b/>
          <w:bCs/>
          <w:sz w:val="20"/>
          <w:szCs w:val="24"/>
          <w:u w:val="single"/>
          <w:lang w:val="en-CA"/>
        </w:rPr>
        <w:t>only.</w:t>
      </w:r>
    </w:p>
    <w:p w14:paraId="5ABF4716" w14:textId="051E11CE" w:rsidR="00CC759F" w:rsidRPr="00754487" w:rsidRDefault="00CC759F" w:rsidP="009F4068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16"/>
          <w:szCs w:val="24"/>
          <w:lang w:val="en-CA"/>
        </w:rPr>
      </w:pPr>
      <w:r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For applications to transfer legacy amounts </w:t>
      </w:r>
      <w:r w:rsidRPr="00754487">
        <w:rPr>
          <w:rFonts w:ascii="Arial" w:eastAsia="Times New Roman" w:hAnsi="Arial" w:cs="Arial"/>
          <w:b/>
          <w:bCs/>
          <w:i/>
          <w:sz w:val="20"/>
          <w:szCs w:val="24"/>
          <w:lang w:val="en-CA"/>
        </w:rPr>
        <w:t xml:space="preserve">after </w:t>
      </w:r>
      <w:r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1 </w:t>
      </w:r>
      <w:r w:rsidR="00436070">
        <w:rPr>
          <w:rFonts w:ascii="Arial" w:eastAsia="Times New Roman" w:hAnsi="Arial" w:cs="Arial"/>
          <w:b/>
          <w:bCs/>
          <w:sz w:val="20"/>
          <w:szCs w:val="24"/>
          <w:lang w:val="en-CA"/>
        </w:rPr>
        <w:t>November</w:t>
      </w:r>
      <w:r w:rsidR="00436070"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 </w:t>
      </w:r>
      <w:r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>2021, p</w:t>
      </w:r>
      <w:r w:rsidR="00C43C4E" w:rsidRPr="00926DBE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lease complete </w:t>
      </w:r>
      <w:r w:rsidR="00470356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Sections A </w:t>
      </w:r>
      <w:r w:rsidR="00EB4EC1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to E </w:t>
      </w:r>
      <w:r w:rsidRPr="00754487">
        <w:rPr>
          <w:rFonts w:ascii="Arial" w:eastAsia="Times New Roman" w:hAnsi="Arial" w:cs="Arial"/>
          <w:b/>
          <w:bCs/>
          <w:sz w:val="20"/>
          <w:szCs w:val="24"/>
          <w:u w:val="single"/>
          <w:lang w:val="en-CA"/>
        </w:rPr>
        <w:t>only</w:t>
      </w:r>
      <w:r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>.</w:t>
      </w:r>
    </w:p>
    <w:p w14:paraId="0944847D" w14:textId="6D9DBF76" w:rsidR="00CC759F" w:rsidRPr="00ED617E" w:rsidRDefault="00CC759F" w:rsidP="009F4068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16"/>
          <w:szCs w:val="24"/>
          <w:lang w:val="en-CA"/>
        </w:rPr>
      </w:pPr>
      <w:r w:rsidRPr="00754487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For applications to transfer small amounts, please complete sections </w:t>
      </w:r>
      <w:r w:rsidR="00926DBE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A, B, C, </w:t>
      </w:r>
      <w:r w:rsidR="00EB4EC1">
        <w:rPr>
          <w:rFonts w:ascii="Arial" w:eastAsia="Times New Roman" w:hAnsi="Arial" w:cs="Arial"/>
          <w:b/>
          <w:bCs/>
          <w:sz w:val="20"/>
          <w:szCs w:val="24"/>
          <w:lang w:val="en-CA"/>
        </w:rPr>
        <w:t>E</w:t>
      </w:r>
      <w:r w:rsidR="00926DBE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 </w:t>
      </w:r>
      <w:r w:rsidR="00C43C4E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and Form 2b </w:t>
      </w:r>
      <w:r w:rsidR="00C43C4E">
        <w:rPr>
          <w:rFonts w:ascii="Arial" w:eastAsia="Times New Roman" w:hAnsi="Arial" w:cs="Arial"/>
          <w:b/>
          <w:bCs/>
          <w:sz w:val="20"/>
          <w:szCs w:val="24"/>
          <w:u w:val="single"/>
          <w:lang w:val="en-CA"/>
        </w:rPr>
        <w:t>only.</w:t>
      </w:r>
    </w:p>
    <w:p w14:paraId="67796FAA" w14:textId="70F6A755" w:rsidR="00DC46E8" w:rsidRPr="00FC04CF" w:rsidRDefault="00DC46E8" w:rsidP="00722730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16"/>
          <w:szCs w:val="24"/>
          <w:lang w:val="en-CA"/>
        </w:rPr>
      </w:pPr>
      <w:r w:rsidRPr="00EA27BC">
        <w:rPr>
          <w:rFonts w:ascii="Arial" w:eastAsia="Times New Roman" w:hAnsi="Arial" w:cs="Arial"/>
          <w:b/>
          <w:bCs/>
          <w:sz w:val="20"/>
          <w:szCs w:val="24"/>
          <w:lang w:val="en-CA"/>
        </w:rPr>
        <w:t>Table 1a (attached) to be completed where there is unclaimed client money for multiple matters/transactions for a</w:t>
      </w:r>
      <w:r w:rsidRPr="00FC04CF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 </w:t>
      </w:r>
      <w:r w:rsidR="002F0141" w:rsidRPr="00ED617E">
        <w:rPr>
          <w:rFonts w:ascii="Arial" w:eastAsia="Times New Roman" w:hAnsi="Arial" w:cs="Arial"/>
          <w:b/>
          <w:bCs/>
          <w:sz w:val="20"/>
          <w:szCs w:val="24"/>
          <w:lang w:val="en-CA"/>
        </w:rPr>
        <w:t xml:space="preserve">single </w:t>
      </w:r>
      <w:r w:rsidRPr="00EA27BC">
        <w:rPr>
          <w:rFonts w:ascii="Arial" w:eastAsia="Times New Roman" w:hAnsi="Arial" w:cs="Arial"/>
          <w:b/>
          <w:bCs/>
          <w:sz w:val="20"/>
          <w:szCs w:val="24"/>
          <w:lang w:val="en-CA"/>
        </w:rPr>
        <w:t>client. This applies to the transfer of legacy amounts, small amounts, a</w:t>
      </w:r>
      <w:r w:rsidRPr="00FC04CF">
        <w:rPr>
          <w:rFonts w:ascii="Arial" w:eastAsia="Times New Roman" w:hAnsi="Arial" w:cs="Arial"/>
          <w:b/>
          <w:bCs/>
          <w:sz w:val="20"/>
          <w:szCs w:val="24"/>
          <w:lang w:val="en-CA"/>
        </w:rPr>
        <w:t>nd all other amounts.</w:t>
      </w:r>
    </w:p>
    <w:p w14:paraId="2BFBBCFA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</w:pPr>
    </w:p>
    <w:p w14:paraId="18AB9FA2" w14:textId="648FFA08" w:rsidR="003430D9" w:rsidRPr="002F637E" w:rsidRDefault="005C4783" w:rsidP="003430D9">
      <w:pPr>
        <w:tabs>
          <w:tab w:val="left" w:pos="3686"/>
        </w:tabs>
        <w:spacing w:after="0" w:line="240" w:lineRule="auto"/>
        <w:rPr>
          <w:rFonts w:ascii="Arial" w:eastAsia="Times New Roman" w:hAnsi="Arial" w:cs="Arial"/>
          <w:b/>
          <w:bCs/>
          <w:lang w:val="en-CA"/>
        </w:rPr>
        <w:sectPr w:rsidR="003430D9" w:rsidRPr="002F637E">
          <w:headerReference w:type="default" r:id="rId9"/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5C4783">
        <w:rPr>
          <w:rFonts w:ascii="Arial" w:eastAsia="Times New Roman" w:hAnsi="Arial" w:cs="Arial"/>
          <w:b/>
          <w:bCs/>
          <w:lang w:val="en-CA"/>
        </w:rPr>
        <w:t xml:space="preserve">A. </w:t>
      </w:r>
      <w:r w:rsidR="003430D9">
        <w:rPr>
          <w:rFonts w:ascii="Arial" w:eastAsia="Times New Roman" w:hAnsi="Arial" w:cs="Arial"/>
          <w:b/>
          <w:bCs/>
          <w:lang w:val="en-CA"/>
        </w:rPr>
        <w:t xml:space="preserve">DETAILS OF </w:t>
      </w:r>
      <w:r w:rsidR="003430D9" w:rsidRPr="002F637E">
        <w:rPr>
          <w:rFonts w:ascii="Arial" w:eastAsia="Times New Roman" w:hAnsi="Arial" w:cs="Arial"/>
          <w:b/>
          <w:bCs/>
          <w:lang w:val="en-CA"/>
        </w:rPr>
        <w:t>APPLICANT</w:t>
      </w:r>
      <w:r w:rsidR="002F637E" w:rsidRPr="002F637E">
        <w:rPr>
          <w:rFonts w:ascii="Arial" w:eastAsia="Times New Roman" w:hAnsi="Arial" w:cs="Arial"/>
          <w:bCs/>
          <w:i/>
          <w:lang w:val="en-CA"/>
        </w:rPr>
        <w:t xml:space="preserve"> </w:t>
      </w:r>
      <w:r w:rsidR="00E1097A" w:rsidRPr="00A26136">
        <w:rPr>
          <w:rFonts w:ascii="Arial" w:eastAsia="Times New Roman" w:hAnsi="Arial" w:cs="Arial"/>
          <w:bCs/>
          <w:i/>
          <w:sz w:val="20"/>
          <w:lang w:val="en-CA"/>
        </w:rPr>
        <w:t>(all fields in the table below must be completed)</w:t>
      </w:r>
    </w:p>
    <w:p w14:paraId="2C8CE5BC" w14:textId="55A8828B" w:rsidR="003430D9" w:rsidRPr="00A26136" w:rsidRDefault="003430D9" w:rsidP="005C4783">
      <w:pPr>
        <w:spacing w:after="0" w:line="240" w:lineRule="auto"/>
        <w:rPr>
          <w:rFonts w:ascii="Arial" w:eastAsia="Times New Roman" w:hAnsi="Arial" w:cs="Arial"/>
          <w:b/>
          <w:bCs/>
          <w:lang w:val="en-CA"/>
        </w:rPr>
        <w:sectPr w:rsidR="003430D9" w:rsidRPr="00A26136" w:rsidSect="003430D9">
          <w:footnotePr>
            <w:numFmt w:val="chicago"/>
          </w:footnotePr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5E608F0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tbl>
      <w:tblPr>
        <w:tblW w:w="0" w:type="auto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607"/>
        <w:gridCol w:w="6752"/>
      </w:tblGrid>
      <w:tr w:rsidR="005C4783" w:rsidRPr="005C4783" w14:paraId="5FBA980B" w14:textId="77777777" w:rsidTr="002A11AF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34F1A1F3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me of Solicitor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4DEBB0C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53BEE54D" w14:textId="77777777" w:rsidTr="002A11AF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1467D24A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me of Singapore Law Practice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DFB10C2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676563E0" w14:textId="77777777" w:rsidTr="002A11AF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5D6F9A81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ddress/Place of Business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D873768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42AD5675" w14:textId="77777777" w:rsidTr="002A11AF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37B57313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Contact Number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70C6C8E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7EAB13DE" w14:textId="77777777" w:rsidTr="002A11AF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0EDA9C4D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Fax Number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AAE89F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280A334A" w14:textId="77777777" w:rsidTr="002A11AF">
        <w:trPr>
          <w:cantSplit/>
          <w:trHeight w:val="464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04263273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E-Mail Address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6A1090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2A5E6298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</w:p>
    <w:p w14:paraId="01F92A5A" w14:textId="77777777" w:rsidR="005C4783" w:rsidRPr="005C4783" w:rsidRDefault="005C4783" w:rsidP="005C4783">
      <w:pPr>
        <w:spacing w:after="0" w:line="240" w:lineRule="auto"/>
        <w:rPr>
          <w:rFonts w:ascii="Arial" w:eastAsia="Times New Roman" w:hAnsi="Arial" w:cs="Arial"/>
          <w:b/>
          <w:bCs/>
          <w:lang w:val="en-CA"/>
        </w:rPr>
      </w:pPr>
      <w:r w:rsidRPr="005C4783">
        <w:rPr>
          <w:rFonts w:ascii="Arial" w:eastAsia="Times New Roman" w:hAnsi="Arial" w:cs="Arial"/>
          <w:b/>
          <w:bCs/>
          <w:lang w:val="en-CA"/>
        </w:rPr>
        <w:t>B.  FILE/MATTER INFORMATION</w:t>
      </w:r>
    </w:p>
    <w:p w14:paraId="502CA49F" w14:textId="77777777" w:rsidR="00926DBE" w:rsidRDefault="00926DBE" w:rsidP="00754487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GB"/>
        </w:rPr>
      </w:pPr>
    </w:p>
    <w:p w14:paraId="4EDA7CF6" w14:textId="6CA2FBA9" w:rsidR="005C4783" w:rsidRPr="00754487" w:rsidRDefault="00926DBE" w:rsidP="00754487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GB"/>
        </w:rPr>
      </w:pP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Please complete </w:t>
      </w:r>
      <w:r w:rsidR="00765DE8" w:rsidRPr="00ED617E">
        <w:rPr>
          <w:rFonts w:ascii="Arial" w:eastAsia="Times New Roman" w:hAnsi="Arial" w:cs="Arial"/>
          <w:sz w:val="20"/>
          <w:szCs w:val="20"/>
          <w:lang w:val="en-GB"/>
        </w:rPr>
        <w:t>Form 1</w:t>
      </w: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 for </w:t>
      </w:r>
      <w:r w:rsidRPr="00FC04CF">
        <w:rPr>
          <w:rFonts w:ascii="Arial" w:eastAsia="Times New Roman" w:hAnsi="Arial" w:cs="Arial"/>
          <w:i/>
          <w:sz w:val="20"/>
          <w:szCs w:val="20"/>
          <w:lang w:val="en-GB"/>
        </w:rPr>
        <w:t xml:space="preserve">each client </w:t>
      </w:r>
      <w:r w:rsidR="008D2B36" w:rsidRPr="00ED617E">
        <w:rPr>
          <w:rFonts w:ascii="Arial" w:eastAsia="Times New Roman" w:hAnsi="Arial" w:cs="Arial"/>
          <w:sz w:val="20"/>
          <w:szCs w:val="20"/>
          <w:lang w:val="en-GB"/>
        </w:rPr>
        <w:t>for whom</w:t>
      </w: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 you are holding unclaimed </w:t>
      </w:r>
      <w:r w:rsidR="003430D9">
        <w:rPr>
          <w:rFonts w:ascii="Arial" w:eastAsia="Times New Roman" w:hAnsi="Arial" w:cs="Arial"/>
          <w:sz w:val="20"/>
          <w:szCs w:val="20"/>
          <w:lang w:val="en-GB"/>
        </w:rPr>
        <w:t xml:space="preserve">client </w:t>
      </w: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monies. You may photocopy </w:t>
      </w:r>
      <w:r w:rsidR="00765DE8" w:rsidRPr="00ED617E">
        <w:rPr>
          <w:rFonts w:ascii="Arial" w:eastAsia="Times New Roman" w:hAnsi="Arial" w:cs="Arial"/>
          <w:sz w:val="20"/>
          <w:szCs w:val="20"/>
          <w:lang w:val="en-GB"/>
        </w:rPr>
        <w:t>Form</w:t>
      </w: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 </w:t>
      </w:r>
      <w:r w:rsidR="00E1097A">
        <w:rPr>
          <w:rFonts w:ascii="Arial" w:eastAsia="Times New Roman" w:hAnsi="Arial" w:cs="Arial"/>
          <w:sz w:val="20"/>
          <w:szCs w:val="20"/>
          <w:lang w:val="en-GB"/>
        </w:rPr>
        <w:t xml:space="preserve">1 </w:t>
      </w:r>
      <w:r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if you wish.  </w:t>
      </w:r>
      <w:r w:rsidR="008D2B36"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If you have more than one matter or transaction for </w:t>
      </w:r>
      <w:r w:rsidR="00B93F03">
        <w:rPr>
          <w:rFonts w:ascii="Arial" w:eastAsia="Times New Roman" w:hAnsi="Arial" w:cs="Arial"/>
          <w:sz w:val="20"/>
          <w:szCs w:val="20"/>
          <w:lang w:val="en-GB"/>
        </w:rPr>
        <w:t>a</w:t>
      </w:r>
      <w:r w:rsidR="008D2B36" w:rsidRPr="00FC04CF">
        <w:rPr>
          <w:rFonts w:ascii="Arial" w:eastAsia="Times New Roman" w:hAnsi="Arial" w:cs="Arial"/>
          <w:sz w:val="20"/>
          <w:szCs w:val="20"/>
          <w:lang w:val="en-GB"/>
        </w:rPr>
        <w:t xml:space="preserve"> client, please complete Table 1a (attached)</w:t>
      </w:r>
      <w:r w:rsidR="002D7472" w:rsidRPr="00ED617E">
        <w:rPr>
          <w:rFonts w:ascii="Arial" w:eastAsia="Times New Roman" w:hAnsi="Arial" w:cs="Arial"/>
          <w:sz w:val="20"/>
          <w:szCs w:val="20"/>
          <w:lang w:val="en-GB"/>
        </w:rPr>
        <w:t>.</w:t>
      </w:r>
    </w:p>
    <w:tbl>
      <w:tblPr>
        <w:tblpPr w:leftFromText="180" w:rightFromText="180" w:vertAnchor="text" w:horzAnchor="margin" w:tblpX="-192" w:tblpY="534"/>
        <w:tblOverlap w:val="never"/>
        <w:tblW w:w="9348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944"/>
        <w:gridCol w:w="6404"/>
      </w:tblGrid>
      <w:tr w:rsidR="005C4783" w:rsidRPr="005C4783" w14:paraId="12476BF5" w14:textId="77777777" w:rsidTr="009F4068">
        <w:trPr>
          <w:cantSplit/>
          <w:trHeight w:val="403"/>
        </w:trPr>
        <w:tc>
          <w:tcPr>
            <w:tcW w:w="29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2EF8C109" w14:textId="439D6D2B" w:rsidR="005C4783" w:rsidRPr="005C4783" w:rsidRDefault="00765DE8" w:rsidP="00962CE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me of</w:t>
            </w:r>
            <w:r w:rsidR="005C4783"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 solicitor in charge of the matter</w:t>
            </w:r>
            <w:r w:rsidR="006671D8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 (if different from </w:t>
            </w: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me of solicitor in section A</w:t>
            </w:r>
            <w:r w:rsidR="006671D8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) </w:t>
            </w:r>
          </w:p>
        </w:tc>
        <w:tc>
          <w:tcPr>
            <w:tcW w:w="6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1254AF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6B564B10" w14:textId="77777777" w:rsidTr="009F4068">
        <w:trPr>
          <w:cantSplit/>
          <w:trHeight w:val="281"/>
        </w:trPr>
        <w:tc>
          <w:tcPr>
            <w:tcW w:w="29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59055A30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File Reference Number</w:t>
            </w:r>
          </w:p>
        </w:tc>
        <w:tc>
          <w:tcPr>
            <w:tcW w:w="640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D61C884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36B225E1" w14:textId="77777777" w:rsidTr="00F449CB">
        <w:trPr>
          <w:cantSplit/>
          <w:trHeight w:val="403"/>
        </w:trPr>
        <w:tc>
          <w:tcPr>
            <w:tcW w:w="29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75BA9EA8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Type of file/matter (</w:t>
            </w:r>
            <w:r w:rsidRPr="005C4783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CA"/>
              </w:rPr>
              <w:t>e.g.</w:t>
            </w: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, personal injury, conveyancing </w:t>
            </w:r>
            <w:r w:rsidRPr="005C4783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CA"/>
              </w:rPr>
              <w:t xml:space="preserve">etc.) </w:t>
            </w:r>
          </w:p>
        </w:tc>
        <w:tc>
          <w:tcPr>
            <w:tcW w:w="6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6577D0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03570DE9" w14:textId="77777777" w:rsidTr="00F449CB">
        <w:trPr>
          <w:cantSplit/>
          <w:trHeight w:val="403"/>
        </w:trPr>
        <w:tc>
          <w:tcPr>
            <w:tcW w:w="29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6B63EEDE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lastRenderedPageBreak/>
              <w:t>Date on which money was paid to the solicitor/Singapore Law Practice</w:t>
            </w:r>
          </w:p>
        </w:tc>
        <w:tc>
          <w:tcPr>
            <w:tcW w:w="6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CFBB73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C4783" w:rsidRPr="005C4783" w14:paraId="1FF305B9" w14:textId="77777777" w:rsidTr="00F449CB">
        <w:trPr>
          <w:cantSplit/>
          <w:trHeight w:val="403"/>
        </w:trPr>
        <w:tc>
          <w:tcPr>
            <w:tcW w:w="29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3DBD631C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mount of money to be transferred to the Fund</w:t>
            </w:r>
          </w:p>
        </w:tc>
        <w:tc>
          <w:tcPr>
            <w:tcW w:w="6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8FFD3E" w14:textId="77777777" w:rsidR="005C4783" w:rsidRPr="005C4783" w:rsidRDefault="005C4783" w:rsidP="005C47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1BE69A99" w14:textId="4743EDC5" w:rsidR="005C4783" w:rsidRPr="005C4783" w:rsidRDefault="005C4783" w:rsidP="005C478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CA"/>
        </w:rPr>
      </w:pPr>
    </w:p>
    <w:p w14:paraId="78C5965A" w14:textId="0971F53F" w:rsidR="005C4783" w:rsidRDefault="005C4783" w:rsidP="005C4783">
      <w:pPr>
        <w:keepNext/>
        <w:spacing w:after="0" w:line="240" w:lineRule="auto"/>
        <w:ind w:left="-180"/>
        <w:outlineLvl w:val="3"/>
        <w:rPr>
          <w:rFonts w:ascii="Arial" w:eastAsia="Times New Roman" w:hAnsi="Arial" w:cs="Arial"/>
          <w:b/>
          <w:bCs/>
          <w:szCs w:val="24"/>
          <w:lang w:val="en-CA"/>
        </w:rPr>
      </w:pPr>
      <w:r w:rsidRPr="005C4783">
        <w:rPr>
          <w:rFonts w:ascii="Arial" w:eastAsia="Times New Roman" w:hAnsi="Arial" w:cs="Arial"/>
          <w:b/>
          <w:bCs/>
          <w:szCs w:val="24"/>
          <w:lang w:val="en-CA"/>
        </w:rPr>
        <w:t xml:space="preserve">C.  </w:t>
      </w:r>
      <w:r w:rsidR="00D20C96" w:rsidRPr="005C4783">
        <w:rPr>
          <w:rFonts w:ascii="Arial" w:eastAsia="Times New Roman" w:hAnsi="Arial" w:cs="Arial"/>
          <w:b/>
          <w:bCs/>
          <w:szCs w:val="24"/>
          <w:lang w:val="en-CA"/>
        </w:rPr>
        <w:t>CLIENT INFORMATION</w:t>
      </w:r>
    </w:p>
    <w:p w14:paraId="30EB167E" w14:textId="77777777" w:rsidR="0069276E" w:rsidRDefault="0069276E" w:rsidP="0069276E">
      <w:pPr>
        <w:spacing w:after="0" w:line="240" w:lineRule="auto"/>
        <w:jc w:val="both"/>
        <w:rPr>
          <w:rFonts w:ascii="Arial" w:eastAsia="Times New Roman" w:hAnsi="Arial" w:cs="Arial"/>
          <w:b/>
          <w:bCs/>
          <w:szCs w:val="24"/>
          <w:lang w:val="en-CA"/>
        </w:rPr>
      </w:pPr>
    </w:p>
    <w:p w14:paraId="4D21067C" w14:textId="19088496" w:rsidR="0069276E" w:rsidRPr="00B35B60" w:rsidRDefault="0069276E" w:rsidP="009F4068">
      <w:pPr>
        <w:spacing w:after="0" w:line="240" w:lineRule="auto"/>
        <w:ind w:left="-142"/>
        <w:jc w:val="both"/>
        <w:rPr>
          <w:rFonts w:ascii="Arial" w:eastAsia="Times New Roman" w:hAnsi="Arial" w:cs="Arial"/>
          <w:bCs/>
          <w:sz w:val="20"/>
          <w:lang w:val="en-CA"/>
        </w:rPr>
      </w:pPr>
      <w:r w:rsidRPr="00B35B60">
        <w:rPr>
          <w:rFonts w:ascii="Arial" w:eastAsia="Times New Roman" w:hAnsi="Arial" w:cs="Arial"/>
          <w:bCs/>
          <w:sz w:val="20"/>
          <w:lang w:val="en-CA"/>
        </w:rPr>
        <w:t>[</w:t>
      </w:r>
      <w:r>
        <w:rPr>
          <w:rFonts w:ascii="Arial" w:eastAsia="Times New Roman" w:hAnsi="Arial" w:cs="Arial"/>
          <w:bCs/>
          <w:sz w:val="20"/>
          <w:lang w:val="en-CA"/>
        </w:rPr>
        <w:t xml:space="preserve">If more than one client is entitled to the unclaimed client money for the same file/matter, please </w:t>
      </w:r>
      <w:r>
        <w:rPr>
          <w:rFonts w:ascii="Arial" w:eastAsia="Times New Roman" w:hAnsi="Arial" w:cs="Arial"/>
          <w:b/>
          <w:bCs/>
          <w:sz w:val="20"/>
          <w:lang w:val="en-CA"/>
        </w:rPr>
        <w:t xml:space="preserve">attach a separate copy of Form 1 for each client </w:t>
      </w:r>
      <w:r>
        <w:rPr>
          <w:rFonts w:ascii="Arial" w:eastAsia="Times New Roman" w:hAnsi="Arial" w:cs="Arial"/>
          <w:bCs/>
          <w:sz w:val="20"/>
          <w:lang w:val="en-CA"/>
        </w:rPr>
        <w:t>and complete all questions.</w:t>
      </w:r>
      <w:r w:rsidRPr="00B35B60">
        <w:rPr>
          <w:rFonts w:ascii="Arial" w:eastAsia="Times New Roman" w:hAnsi="Arial" w:cs="Arial"/>
          <w:bCs/>
          <w:sz w:val="20"/>
          <w:lang w:val="en-CA"/>
        </w:rPr>
        <w:t xml:space="preserve">] </w:t>
      </w:r>
    </w:p>
    <w:p w14:paraId="4904AA0D" w14:textId="77777777" w:rsidR="0069276E" w:rsidRPr="005C4783" w:rsidRDefault="0069276E" w:rsidP="005C4783">
      <w:pPr>
        <w:keepNext/>
        <w:spacing w:after="0" w:line="240" w:lineRule="auto"/>
        <w:ind w:left="-180"/>
        <w:outlineLvl w:val="3"/>
        <w:rPr>
          <w:rFonts w:ascii="Arial" w:eastAsia="Times New Roman" w:hAnsi="Arial" w:cs="Arial"/>
          <w:b/>
          <w:bCs/>
          <w:szCs w:val="24"/>
          <w:lang w:val="en-CA"/>
        </w:rPr>
      </w:pPr>
    </w:p>
    <w:p w14:paraId="095E3F1D" w14:textId="77777777" w:rsidR="005C4783" w:rsidRPr="005C4783" w:rsidRDefault="005C4783" w:rsidP="009F4068">
      <w:pPr>
        <w:spacing w:after="0" w:line="240" w:lineRule="auto"/>
        <w:ind w:left="-142"/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</w:pPr>
      <w:r w:rsidRPr="005C4783"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  <w:t>For Individuals</w:t>
      </w:r>
    </w:p>
    <w:p w14:paraId="7FA7FDEB" w14:textId="77777777" w:rsidR="005C4783" w:rsidRPr="005C4783" w:rsidRDefault="005C4783" w:rsidP="005C4783">
      <w:pPr>
        <w:spacing w:after="0" w:line="240" w:lineRule="auto"/>
        <w:ind w:left="-180"/>
        <w:rPr>
          <w:rFonts w:ascii="Arial" w:eastAsia="Times New Roman" w:hAnsi="Arial" w:cs="Arial"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ab/>
        <w:t xml:space="preserve">    </w:t>
      </w:r>
    </w:p>
    <w:tbl>
      <w:tblPr>
        <w:tblpPr w:leftFromText="180" w:rightFromText="180" w:vertAnchor="text" w:tblpX="-150" w:tblpY="1"/>
        <w:tblOverlap w:val="never"/>
        <w:tblW w:w="9348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4570"/>
        <w:gridCol w:w="4778"/>
      </w:tblGrid>
      <w:tr w:rsidR="005C4783" w:rsidRPr="005C4783" w14:paraId="28C95957" w14:textId="77777777" w:rsidTr="009F4068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6AC51E06" w14:textId="131EFBEA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Full name </w:t>
            </w:r>
            <w:r w:rsidR="00A40D69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(including any aliases) </w:t>
            </w:r>
          </w:p>
          <w:p w14:paraId="271DBD8C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AFD76F5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5C4783" w:rsidRPr="005C4783" w14:paraId="4A2F3BA0" w14:textId="77777777" w:rsidTr="009F4068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4F752B42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Last known residential address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D0955D9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5C4783" w:rsidRPr="005C4783" w14:paraId="0B82EF03" w14:textId="77777777" w:rsidTr="009F4068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110F4225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Last known telephone or mobile number 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16930D4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5C4783" w:rsidRPr="005C4783" w14:paraId="7C2777B3" w14:textId="77777777" w:rsidTr="009F4068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39181032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RIC/FIN/Passport number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B321A4A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5C4783" w:rsidRPr="005C4783" w14:paraId="45845896" w14:textId="77777777" w:rsidTr="009F4068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0AC2831D" w14:textId="77777777" w:rsidR="005C4783" w:rsidRPr="005C4783" w:rsidRDefault="005C4783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Nationality 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32CB764" w14:textId="36BA5045" w:rsidR="00A40D69" w:rsidRPr="005C4783" w:rsidRDefault="00A40D69" w:rsidP="009F406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</w:tbl>
    <w:p w14:paraId="711634D5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0"/>
          <w:szCs w:val="20"/>
          <w:lang w:val="en-CA"/>
        </w:rPr>
      </w:pPr>
    </w:p>
    <w:p w14:paraId="09241F91" w14:textId="77777777" w:rsidR="00436070" w:rsidRDefault="005C4783" w:rsidP="005C4783">
      <w:pPr>
        <w:spacing w:after="0" w:line="240" w:lineRule="auto"/>
        <w:ind w:left="-180"/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</w:pPr>
      <w:r w:rsidRPr="005C4783"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  <w:t xml:space="preserve">For </w:t>
      </w:r>
      <w:r w:rsidR="00E1097A"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  <w:t xml:space="preserve">Entities </w:t>
      </w:r>
    </w:p>
    <w:p w14:paraId="265AE984" w14:textId="77777777" w:rsidR="00436070" w:rsidRDefault="00436070" w:rsidP="005C4783">
      <w:pPr>
        <w:spacing w:after="0" w:line="240" w:lineRule="auto"/>
        <w:ind w:left="-180"/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</w:pPr>
    </w:p>
    <w:tbl>
      <w:tblPr>
        <w:tblStyle w:val="TableGrid"/>
        <w:tblW w:w="9389" w:type="dxa"/>
        <w:tblInd w:w="-180" w:type="dxa"/>
        <w:tblLook w:val="04A0" w:firstRow="1" w:lastRow="0" w:firstColumn="1" w:lastColumn="0" w:noHBand="0" w:noVBand="1"/>
      </w:tblPr>
      <w:tblGrid>
        <w:gridCol w:w="4570"/>
        <w:gridCol w:w="4819"/>
      </w:tblGrid>
      <w:tr w:rsidR="00436070" w14:paraId="04421151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45E5CC99" w14:textId="26F91B70" w:rsidR="00436070" w:rsidRPr="009F4068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me of body corporate or unincorporate</w:t>
            </w:r>
          </w:p>
        </w:tc>
        <w:tc>
          <w:tcPr>
            <w:tcW w:w="4819" w:type="dxa"/>
          </w:tcPr>
          <w:p w14:paraId="1BE6E73F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  <w:tr w:rsidR="00436070" w14:paraId="1EB38C48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51245F0F" w14:textId="3FAD761B" w:rsidR="00436070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Full name of person </w:t>
            </w:r>
            <w:r w:rsidRPr="00436070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instructing solicitor/Singapore law practice on matter pertaining to the entity (if applicable)</w:t>
            </w:r>
          </w:p>
        </w:tc>
        <w:tc>
          <w:tcPr>
            <w:tcW w:w="4819" w:type="dxa"/>
          </w:tcPr>
          <w:p w14:paraId="7B5FA115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  <w:tr w:rsidR="00436070" w14:paraId="0F72C8DF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3D1D75D1" w14:textId="20651CAB" w:rsidR="00436070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436070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ddress of place of business or registered office</w:t>
            </w:r>
          </w:p>
        </w:tc>
        <w:tc>
          <w:tcPr>
            <w:tcW w:w="4819" w:type="dxa"/>
          </w:tcPr>
          <w:p w14:paraId="2E3DAF17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  <w:tr w:rsidR="00436070" w14:paraId="4AE43EC7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08EFA2A4" w14:textId="4070B5C6" w:rsidR="00436070" w:rsidRPr="00436070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Telephone number</w:t>
            </w:r>
          </w:p>
        </w:tc>
        <w:tc>
          <w:tcPr>
            <w:tcW w:w="4819" w:type="dxa"/>
          </w:tcPr>
          <w:p w14:paraId="6C3F13B7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  <w:tr w:rsidR="00436070" w14:paraId="20FC5C62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32A76A52" w14:textId="40855C68" w:rsidR="00436070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Date and place of registration/incorporation</w:t>
            </w:r>
          </w:p>
        </w:tc>
        <w:tc>
          <w:tcPr>
            <w:tcW w:w="4819" w:type="dxa"/>
          </w:tcPr>
          <w:p w14:paraId="5BA69704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  <w:tr w:rsidR="00436070" w14:paraId="57BB25F5" w14:textId="77777777" w:rsidTr="00AA46FC">
        <w:tc>
          <w:tcPr>
            <w:tcW w:w="4570" w:type="dxa"/>
            <w:shd w:val="clear" w:color="auto" w:fill="EDEDED" w:themeFill="accent3" w:themeFillTint="33"/>
          </w:tcPr>
          <w:p w14:paraId="695B10E3" w14:textId="243E6C68" w:rsidR="00436070" w:rsidRDefault="00436070" w:rsidP="005C4783">
            <w:pPr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Unique Entity Number (UEN)</w:t>
            </w:r>
          </w:p>
        </w:tc>
        <w:tc>
          <w:tcPr>
            <w:tcW w:w="4819" w:type="dxa"/>
          </w:tcPr>
          <w:p w14:paraId="65A3CB4D" w14:textId="77777777" w:rsidR="00436070" w:rsidRDefault="00436070" w:rsidP="005C4783">
            <w:pPr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val="en-CA"/>
              </w:rPr>
            </w:pPr>
          </w:p>
        </w:tc>
      </w:tr>
    </w:tbl>
    <w:p w14:paraId="6B348096" w14:textId="65027C63" w:rsidR="005C4783" w:rsidRPr="009F4068" w:rsidRDefault="005C4783" w:rsidP="009F4068">
      <w:pPr>
        <w:spacing w:after="0" w:line="240" w:lineRule="auto"/>
        <w:ind w:left="-180"/>
        <w:rPr>
          <w:rFonts w:ascii="Times New Roman" w:hAnsi="Times New Roman"/>
          <w:sz w:val="20"/>
          <w:lang w:val="en-CA"/>
        </w:rPr>
      </w:pPr>
      <w:r w:rsidRPr="005C4783">
        <w:rPr>
          <w:rFonts w:ascii="Arial" w:eastAsia="Times New Roman" w:hAnsi="Arial" w:cs="Arial"/>
          <w:b/>
          <w:sz w:val="20"/>
          <w:szCs w:val="20"/>
          <w:u w:val="single"/>
          <w:lang w:val="en-CA"/>
        </w:rPr>
        <w:br/>
      </w:r>
    </w:p>
    <w:p w14:paraId="62178D1F" w14:textId="13DA05AE" w:rsidR="005C4783" w:rsidRPr="005C4783" w:rsidRDefault="00A40D69" w:rsidP="005C4783">
      <w:pPr>
        <w:keepNext/>
        <w:spacing w:after="0" w:line="240" w:lineRule="auto"/>
        <w:outlineLvl w:val="2"/>
        <w:rPr>
          <w:rFonts w:ascii="Arial" w:eastAsia="Times New Roman" w:hAnsi="Arial" w:cs="Arial"/>
          <w:b/>
          <w:bCs/>
          <w:lang w:val="en-CA"/>
        </w:rPr>
      </w:pPr>
      <w:r>
        <w:rPr>
          <w:rFonts w:ascii="Arial" w:eastAsia="Times New Roman" w:hAnsi="Arial" w:cs="Arial"/>
          <w:b/>
          <w:bCs/>
          <w:lang w:val="en-CA"/>
        </w:rPr>
        <w:t>D</w:t>
      </w:r>
      <w:r w:rsidR="005C4783" w:rsidRPr="005C4783">
        <w:rPr>
          <w:rFonts w:ascii="Arial" w:eastAsia="Times New Roman" w:hAnsi="Arial" w:cs="Arial"/>
          <w:b/>
          <w:bCs/>
          <w:lang w:val="en-CA"/>
        </w:rPr>
        <w:t xml:space="preserve">.  EFFORTS MADE TO </w:t>
      </w:r>
      <w:r w:rsidR="00AF6A33">
        <w:rPr>
          <w:rFonts w:ascii="Arial" w:eastAsia="Times New Roman" w:hAnsi="Arial" w:cs="Arial"/>
          <w:b/>
          <w:bCs/>
          <w:lang w:val="en-CA"/>
        </w:rPr>
        <w:t xml:space="preserve">RETURN </w:t>
      </w:r>
      <w:r w:rsidR="005C4783" w:rsidRPr="005C4783">
        <w:rPr>
          <w:rFonts w:ascii="Arial" w:eastAsia="Times New Roman" w:hAnsi="Arial" w:cs="Arial"/>
          <w:b/>
          <w:bCs/>
          <w:lang w:val="en-CA"/>
        </w:rPr>
        <w:t>UNCLAIMED CLIENT MONEY</w:t>
      </w:r>
    </w:p>
    <w:p w14:paraId="3C8DC8E3" w14:textId="77777777" w:rsidR="005C4783" w:rsidRPr="005C4783" w:rsidRDefault="005C4783" w:rsidP="005C4783">
      <w:pPr>
        <w:spacing w:after="0" w:line="240" w:lineRule="auto"/>
        <w:rPr>
          <w:rFonts w:ascii="Arial" w:eastAsia="Times New Roman" w:hAnsi="Arial" w:cs="Arial"/>
          <w:i/>
          <w:iCs/>
          <w:lang w:val="en-CA"/>
        </w:rPr>
      </w:pPr>
    </w:p>
    <w:p w14:paraId="26607226" w14:textId="009D5295" w:rsidR="005C4783" w:rsidRPr="005C4783" w:rsidRDefault="005C4783" w:rsidP="005C478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Please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enclose scanned</w:t>
      </w:r>
      <w:r w:rsidR="00A83412"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 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copies of the documents that relate to the steps taken to pay out the unclaimed client money.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Examples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 of steps that </w:t>
      </w:r>
      <w:r w:rsidR="00D658CF">
        <w:rPr>
          <w:rFonts w:ascii="Arial" w:eastAsia="Times New Roman" w:hAnsi="Arial" w:cs="Arial"/>
          <w:sz w:val="20"/>
          <w:szCs w:val="20"/>
          <w:lang w:val="en-CA"/>
        </w:rPr>
        <w:t>the</w:t>
      </w:r>
      <w:r w:rsidR="00FD3770">
        <w:rPr>
          <w:rFonts w:ascii="Arial" w:eastAsia="Times New Roman" w:hAnsi="Arial" w:cs="Arial"/>
          <w:sz w:val="20"/>
          <w:szCs w:val="20"/>
          <w:lang w:val="en-CA"/>
        </w:rPr>
        <w:t xml:space="preserve"> applicant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will need to take to return the unclaimed client money are set out below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. </w:t>
      </w:r>
      <w:r w:rsidR="00E1097A">
        <w:rPr>
          <w:rFonts w:ascii="Arial" w:eastAsia="Times New Roman" w:hAnsi="Arial" w:cs="Arial"/>
          <w:sz w:val="20"/>
          <w:szCs w:val="20"/>
          <w:lang w:val="en-CA"/>
        </w:rPr>
        <w:t>At the point of submitting the application, t</w:t>
      </w:r>
      <w:r w:rsidR="00D658CF">
        <w:rPr>
          <w:rFonts w:ascii="Arial" w:eastAsia="Times New Roman" w:hAnsi="Arial" w:cs="Arial"/>
          <w:sz w:val="20"/>
          <w:szCs w:val="20"/>
          <w:lang w:val="en-CA"/>
        </w:rPr>
        <w:t>he</w:t>
      </w:r>
      <w:r w:rsidR="00FD3770">
        <w:rPr>
          <w:rFonts w:ascii="Arial" w:eastAsia="Times New Roman" w:hAnsi="Arial" w:cs="Arial"/>
          <w:sz w:val="20"/>
          <w:szCs w:val="20"/>
          <w:lang w:val="en-CA"/>
        </w:rPr>
        <w:t xml:space="preserve"> </w:t>
      </w:r>
      <w:r w:rsidR="00FD3770" w:rsidRPr="00FC04CF">
        <w:rPr>
          <w:rFonts w:ascii="Arial" w:eastAsia="Times New Roman" w:hAnsi="Arial" w:cs="Arial"/>
          <w:sz w:val="20"/>
          <w:szCs w:val="20"/>
          <w:lang w:val="en-CA"/>
        </w:rPr>
        <w:t xml:space="preserve">applicant </w:t>
      </w:r>
      <w:r w:rsidRPr="00ED617E">
        <w:rPr>
          <w:rFonts w:ascii="Arial" w:eastAsia="Times New Roman" w:hAnsi="Arial" w:cs="Arial"/>
          <w:sz w:val="20"/>
          <w:szCs w:val="20"/>
          <w:lang w:val="en-CA"/>
        </w:rPr>
        <w:t xml:space="preserve">must demonstrate that </w:t>
      </w:r>
      <w:r w:rsidR="00FD3770" w:rsidRPr="00ED617E">
        <w:rPr>
          <w:rFonts w:ascii="Arial" w:eastAsia="Times New Roman" w:hAnsi="Arial" w:cs="Arial"/>
          <w:sz w:val="20"/>
          <w:szCs w:val="20"/>
          <w:lang w:val="en-CA"/>
        </w:rPr>
        <w:t>reasonable effort to pay the money to which the application relates to every client entitled to the money was made</w:t>
      </w:r>
      <w:r w:rsidR="00731775">
        <w:rPr>
          <w:rFonts w:ascii="Arial" w:eastAsia="Times New Roman" w:hAnsi="Arial" w:cs="Arial"/>
          <w:sz w:val="20"/>
          <w:szCs w:val="20"/>
          <w:lang w:val="en-CA"/>
        </w:rPr>
        <w:t>.</w:t>
      </w:r>
    </w:p>
    <w:p w14:paraId="62168494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tbl>
      <w:tblPr>
        <w:tblW w:w="9348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026"/>
        <w:gridCol w:w="1248"/>
        <w:gridCol w:w="1515"/>
        <w:gridCol w:w="3559"/>
      </w:tblGrid>
      <w:tr w:rsidR="00B662F9" w:rsidRPr="005C4783" w14:paraId="0B9193F1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14E9081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Steps Taken: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4AE94562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72179C50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If no, why not appropriate</w:t>
            </w: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5" w:color="auto" w:fill="FFFFFF"/>
          </w:tcPr>
          <w:p w14:paraId="0ED48F7E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If yes, what was the result</w:t>
            </w:r>
          </w:p>
        </w:tc>
      </w:tr>
      <w:tr w:rsidR="00B662F9" w:rsidRPr="005C4783" w14:paraId="473528AF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6AE53CB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Letters, Faxes, e-mails sent</w:t>
            </w:r>
          </w:p>
          <w:p w14:paraId="77584E10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(attach copies)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</w:tcBorders>
            <w:shd w:val="clear" w:color="auto" w:fill="FFFFFF"/>
          </w:tcPr>
          <w:p w14:paraId="11B7C48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</w:tcBorders>
            <w:shd w:val="clear" w:color="auto" w:fill="FFFFFF"/>
          </w:tcPr>
          <w:p w14:paraId="51FC6875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FFFFFF"/>
          </w:tcPr>
          <w:p w14:paraId="5B40276B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77E1769F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5D66A23B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Phone calls made</w:t>
            </w:r>
          </w:p>
          <w:p w14:paraId="456A9769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(provide telephone number(s) )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</w:tcBorders>
            <w:shd w:val="clear" w:color="auto" w:fill="FFFFFF"/>
          </w:tcPr>
          <w:p w14:paraId="253F7927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</w:tcBorders>
            <w:shd w:val="clear" w:color="auto" w:fill="FFFFFF"/>
          </w:tcPr>
          <w:p w14:paraId="0F179720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FFFFFF"/>
          </w:tcPr>
          <w:p w14:paraId="170D64D1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0D6F4AE0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1F90A3A8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Internet search (e.g. Google)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0AE31B1B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4593A1B1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BAED6B2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60071FB0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01982F8C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Contact appropriate third parties e.g. client’s family members, employers, banks/creditors 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4664BBDE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2187FB5C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78C2B0D7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74583BE6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0C579F3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CRA search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1884F47A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3FA3B5D3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068340C3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725F71E6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39543F1C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lastRenderedPageBreak/>
              <w:t xml:space="preserve">For estate matters, contacting the Personal Representatives or Executors </w:t>
            </w:r>
          </w:p>
        </w:tc>
        <w:tc>
          <w:tcPr>
            <w:tcW w:w="124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7005D89B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 / No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FFFFFF"/>
          </w:tcPr>
          <w:p w14:paraId="2B539E6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41F1BFFF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B662F9" w:rsidRPr="005C4783" w14:paraId="625C481E" w14:textId="77777777" w:rsidTr="009F4068">
        <w:trPr>
          <w:cantSplit/>
          <w:trHeight w:val="403"/>
          <w:jc w:val="center"/>
        </w:trPr>
        <w:tc>
          <w:tcPr>
            <w:tcW w:w="302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52A183B5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Other (specify)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19469A09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Yes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 xml:space="preserve"> / </w:t>
            </w:r>
            <w:r w:rsidRPr="005C4783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No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44901898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55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70C6A70" w14:textId="77777777" w:rsidR="005C4783" w:rsidRPr="005C4783" w:rsidRDefault="005C4783" w:rsidP="005C47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</w:tbl>
    <w:p w14:paraId="0947834A" w14:textId="77777777" w:rsidR="005C4783" w:rsidRPr="005C4783" w:rsidRDefault="005C4783" w:rsidP="005C4783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14:paraId="17845FF0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4C613A8D" w14:textId="5C39F0AF" w:rsidR="005C4783" w:rsidRPr="00EB4EC1" w:rsidRDefault="00962CE9" w:rsidP="00EB4EC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284" w:hanging="284"/>
        <w:rPr>
          <w:rFonts w:ascii="Arial" w:eastAsia="Times New Roman" w:hAnsi="Arial" w:cs="Arial"/>
          <w:lang w:val="en-CA"/>
        </w:rPr>
      </w:pPr>
      <w:r w:rsidRPr="00EB4EC1">
        <w:rPr>
          <w:rFonts w:ascii="Arial" w:eastAsia="Times New Roman" w:hAnsi="Arial" w:cs="Arial"/>
          <w:b/>
          <w:bCs/>
          <w:lang w:val="en-CA"/>
        </w:rPr>
        <w:t xml:space="preserve">CONFIRMATION </w:t>
      </w:r>
    </w:p>
    <w:p w14:paraId="49100E2F" w14:textId="77777777" w:rsidR="005C4783" w:rsidRPr="005C4783" w:rsidRDefault="005C4783" w:rsidP="005C478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p w14:paraId="07FD0E8C" w14:textId="604AE0E4" w:rsidR="005C4783" w:rsidRDefault="005C4783" w:rsidP="009F4068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sz w:val="20"/>
          <w:szCs w:val="20"/>
          <w:lang w:val="en-CA"/>
        </w:rPr>
        <w:t>I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>,</w:t>
      </w:r>
      <w:r w:rsidR="00A8341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 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>______________________________</w:t>
      </w:r>
      <w:r w:rsidR="00A83412">
        <w:rPr>
          <w:rFonts w:ascii="Times New Roman" w:eastAsia="Times New Roman" w:hAnsi="Times New Roman" w:cs="Times New Roman"/>
          <w:sz w:val="20"/>
          <w:szCs w:val="20"/>
          <w:lang w:val="en-CA"/>
        </w:rPr>
        <w:t>____________________________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,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sole proprietor/partner/director o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>f</w:t>
      </w:r>
      <w:r w:rsidR="00A83412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 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>______________________________</w:t>
      </w:r>
      <w:r w:rsidR="00A83412">
        <w:rPr>
          <w:rFonts w:ascii="Times New Roman" w:eastAsia="Times New Roman" w:hAnsi="Times New Roman" w:cs="Times New Roman"/>
          <w:sz w:val="20"/>
          <w:szCs w:val="20"/>
          <w:lang w:val="en-CA"/>
        </w:rPr>
        <w:t>______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 xml:space="preserve">,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confirm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 that the information set out in this application, and in any attachments, is correct to the best of my knowledge and belief.</w:t>
      </w:r>
    </w:p>
    <w:p w14:paraId="3789095D" w14:textId="5AE0011C" w:rsidR="00A83412" w:rsidRDefault="00A83412" w:rsidP="005C478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CA"/>
        </w:rPr>
      </w:pPr>
    </w:p>
    <w:p w14:paraId="5E97651D" w14:textId="77777777" w:rsidR="00A83412" w:rsidRPr="005C4783" w:rsidRDefault="00A83412" w:rsidP="005C478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CA"/>
        </w:rPr>
      </w:pPr>
    </w:p>
    <w:p w14:paraId="1223D2CD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p w14:paraId="035AAFF5" w14:textId="77777777" w:rsidR="005C4783" w:rsidRPr="005C4783" w:rsidRDefault="005C4783" w:rsidP="005C47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after="0" w:line="240" w:lineRule="auto"/>
        <w:ind w:left="-720" w:firstLine="720"/>
        <w:jc w:val="center"/>
        <w:rPr>
          <w:rFonts w:ascii="Times New Roman" w:eastAsia="Times New Roman" w:hAnsi="Times New Roman" w:cs="Times New Roman"/>
          <w:sz w:val="20"/>
          <w:szCs w:val="20"/>
          <w:lang w:val="en-CA"/>
        </w:rPr>
      </w:pP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>____________________________</w:t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sz w:val="20"/>
          <w:szCs w:val="20"/>
          <w:lang w:val="en-CA"/>
        </w:rPr>
        <w:tab/>
        <w:t>______________________________</w:t>
      </w:r>
    </w:p>
    <w:p w14:paraId="491D074C" w14:textId="77777777" w:rsidR="005C4783" w:rsidRPr="005C4783" w:rsidRDefault="005C4783" w:rsidP="005C47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after="0" w:line="240" w:lineRule="auto"/>
        <w:ind w:left="-720" w:firstLine="720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>Date</w:t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>Signature</w:t>
      </w:r>
    </w:p>
    <w:p w14:paraId="79ADB869" w14:textId="77777777" w:rsidR="005C4783" w:rsidRPr="005C4783" w:rsidRDefault="005C4783" w:rsidP="005C4783">
      <w:pPr>
        <w:spacing w:after="0" w:line="240" w:lineRule="auto"/>
        <w:ind w:left="-720" w:firstLine="720"/>
        <w:jc w:val="right"/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</w:pP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  <w:r w:rsidRPr="005C4783">
        <w:rPr>
          <w:rFonts w:ascii="Times New Roman" w:eastAsia="Times New Roman" w:hAnsi="Times New Roman" w:cs="Times New Roman"/>
          <w:b/>
          <w:bCs/>
          <w:sz w:val="20"/>
          <w:szCs w:val="20"/>
          <w:lang w:val="en-CA"/>
        </w:rPr>
        <w:tab/>
      </w:r>
    </w:p>
    <w:p w14:paraId="18889121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p w14:paraId="4D31CFE2" w14:textId="77777777" w:rsidR="00962CE9" w:rsidRPr="005C4783" w:rsidRDefault="00962CE9" w:rsidP="005C4783">
      <w:pPr>
        <w:spacing w:after="0" w:line="240" w:lineRule="auto"/>
        <w:ind w:left="-720" w:firstLine="720"/>
        <w:rPr>
          <w:rFonts w:ascii="Times New Roman" w:eastAsia="Times New Roman" w:hAnsi="Times New Roman" w:cs="Times New Roman"/>
          <w:sz w:val="20"/>
          <w:szCs w:val="20"/>
          <w:lang w:val="en-CA"/>
        </w:rPr>
      </w:pPr>
    </w:p>
    <w:p w14:paraId="612D408A" w14:textId="77777777" w:rsidR="00962CE9" w:rsidRDefault="00962CE9" w:rsidP="00ED617E">
      <w:pPr>
        <w:spacing w:after="0" w:line="240" w:lineRule="auto"/>
        <w:ind w:right="-188"/>
        <w:rPr>
          <w:rFonts w:ascii="Arial" w:eastAsia="Times New Roman" w:hAnsi="Arial" w:cs="Arial"/>
          <w:sz w:val="20"/>
          <w:szCs w:val="20"/>
          <w:lang w:val="en-CA"/>
        </w:rPr>
      </w:pPr>
    </w:p>
    <w:p w14:paraId="1713FA0A" w14:textId="77777777" w:rsidR="00962CE9" w:rsidRDefault="00962CE9" w:rsidP="00ED617E">
      <w:pPr>
        <w:spacing w:after="0" w:line="240" w:lineRule="auto"/>
        <w:ind w:right="-188"/>
        <w:rPr>
          <w:rFonts w:ascii="Arial" w:eastAsia="Times New Roman" w:hAnsi="Arial" w:cs="Arial"/>
          <w:sz w:val="20"/>
          <w:szCs w:val="20"/>
          <w:lang w:val="en-CA"/>
        </w:rPr>
      </w:pPr>
    </w:p>
    <w:p w14:paraId="27D2D1C2" w14:textId="1E9C84D7" w:rsidR="00A83412" w:rsidRDefault="000E2A6C" w:rsidP="00ED617E">
      <w:pPr>
        <w:spacing w:after="0" w:line="240" w:lineRule="auto"/>
        <w:ind w:right="-188"/>
        <w:rPr>
          <w:rFonts w:ascii="Arial" w:eastAsia="Times New Roman" w:hAnsi="Arial" w:cs="Arial"/>
          <w:sz w:val="20"/>
          <w:szCs w:val="20"/>
          <w:lang w:val="en-CA"/>
        </w:rPr>
      </w:pPr>
      <w:r>
        <w:rPr>
          <w:rFonts w:ascii="Arial" w:eastAsia="Times New Roman" w:hAnsi="Arial" w:cs="Arial"/>
          <w:sz w:val="20"/>
          <w:szCs w:val="20"/>
          <w:lang w:val="en-CA"/>
        </w:rPr>
        <w:t xml:space="preserve">Please deliver (by hand or post) </w:t>
      </w:r>
      <w:r w:rsidR="00E1097A">
        <w:rPr>
          <w:rFonts w:ascii="Arial" w:eastAsia="Times New Roman" w:hAnsi="Arial" w:cs="Arial"/>
          <w:sz w:val="20"/>
          <w:szCs w:val="20"/>
          <w:lang w:val="en-CA"/>
        </w:rPr>
        <w:t>t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 xml:space="preserve">he original, signed copy of Form 1 </w:t>
      </w:r>
      <w:r>
        <w:rPr>
          <w:rFonts w:ascii="Arial" w:eastAsia="Times New Roman" w:hAnsi="Arial" w:cs="Arial"/>
          <w:sz w:val="20"/>
          <w:szCs w:val="20"/>
          <w:lang w:val="en-CA"/>
        </w:rPr>
        <w:t xml:space="preserve">and all supporting documents </w:t>
      </w:r>
      <w:r w:rsidR="00A83412">
        <w:rPr>
          <w:rFonts w:ascii="Arial" w:eastAsia="Times New Roman" w:hAnsi="Arial" w:cs="Arial"/>
          <w:sz w:val="20"/>
          <w:szCs w:val="20"/>
          <w:lang w:val="en-CA"/>
        </w:rPr>
        <w:t>to:</w:t>
      </w:r>
    </w:p>
    <w:p w14:paraId="47116739" w14:textId="6E400F62" w:rsidR="00A83412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sz w:val="20"/>
          <w:szCs w:val="20"/>
          <w:lang w:val="en-CA"/>
        </w:rPr>
      </w:pPr>
    </w:p>
    <w:p w14:paraId="2A9B20DB" w14:textId="35D35A6B" w:rsidR="00A83412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 w:rsidRPr="009F4068">
        <w:rPr>
          <w:rFonts w:ascii="Arial" w:hAnsi="Arial"/>
          <w:b/>
          <w:sz w:val="20"/>
          <w:lang w:val="en-CA"/>
        </w:rPr>
        <w:t xml:space="preserve">The </w:t>
      </w:r>
      <w:r>
        <w:rPr>
          <w:rFonts w:ascii="Arial" w:eastAsia="Times New Roman" w:hAnsi="Arial" w:cs="Arial"/>
          <w:b/>
          <w:sz w:val="20"/>
          <w:szCs w:val="20"/>
          <w:lang w:val="en-CA"/>
        </w:rPr>
        <w:t>Law Society of Singapore</w:t>
      </w:r>
    </w:p>
    <w:p w14:paraId="67643391" w14:textId="77777777" w:rsidR="00A83412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>
        <w:rPr>
          <w:rFonts w:ascii="Arial" w:eastAsia="Times New Roman" w:hAnsi="Arial" w:cs="Arial"/>
          <w:b/>
          <w:sz w:val="20"/>
          <w:szCs w:val="20"/>
          <w:lang w:val="en-CA"/>
        </w:rPr>
        <w:t>28 Maxwell Road</w:t>
      </w:r>
    </w:p>
    <w:p w14:paraId="3A60D5DC" w14:textId="1BEFA2E8" w:rsidR="00A83412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>
        <w:rPr>
          <w:rFonts w:ascii="Arial" w:eastAsia="Times New Roman" w:hAnsi="Arial" w:cs="Arial"/>
          <w:b/>
          <w:sz w:val="20"/>
          <w:szCs w:val="20"/>
          <w:lang w:val="en-CA"/>
        </w:rPr>
        <w:t>#01-03 Maxwell Chambers Suites</w:t>
      </w:r>
    </w:p>
    <w:p w14:paraId="69B25813" w14:textId="1508EB17" w:rsidR="00A83412" w:rsidRPr="00ED617E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>
        <w:rPr>
          <w:rFonts w:ascii="Arial" w:eastAsia="Times New Roman" w:hAnsi="Arial" w:cs="Arial"/>
          <w:b/>
          <w:sz w:val="20"/>
          <w:szCs w:val="20"/>
          <w:lang w:val="en-CA"/>
        </w:rPr>
        <w:t>Singapore 069</w:t>
      </w:r>
      <w:r w:rsidR="00F06C57">
        <w:rPr>
          <w:rFonts w:ascii="Arial" w:eastAsia="Times New Roman" w:hAnsi="Arial" w:cs="Arial"/>
          <w:b/>
          <w:sz w:val="20"/>
          <w:szCs w:val="20"/>
          <w:lang w:val="en-CA"/>
        </w:rPr>
        <w:t>12</w:t>
      </w:r>
      <w:r>
        <w:rPr>
          <w:rFonts w:ascii="Arial" w:eastAsia="Times New Roman" w:hAnsi="Arial" w:cs="Arial"/>
          <w:b/>
          <w:sz w:val="20"/>
          <w:szCs w:val="20"/>
          <w:lang w:val="en-CA"/>
        </w:rPr>
        <w:t>0</w:t>
      </w:r>
    </w:p>
    <w:p w14:paraId="41A67ECA" w14:textId="77777777" w:rsidR="00A83412" w:rsidRDefault="00A83412" w:rsidP="00ED617E">
      <w:pPr>
        <w:spacing w:after="0" w:line="240" w:lineRule="auto"/>
        <w:ind w:right="-188"/>
        <w:rPr>
          <w:rFonts w:ascii="Arial" w:eastAsia="Times New Roman" w:hAnsi="Arial" w:cs="Arial"/>
          <w:sz w:val="20"/>
          <w:szCs w:val="20"/>
          <w:lang w:val="en-CA"/>
        </w:rPr>
      </w:pPr>
    </w:p>
    <w:p w14:paraId="6847309E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CA"/>
        </w:rPr>
      </w:pPr>
    </w:p>
    <w:p w14:paraId="3C5D53BE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63627EA8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4A1DCAE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609BDD65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68951E4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6D178EBD" w14:textId="77777777" w:rsidR="005C4783" w:rsidRP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3BCBCC9D" w14:textId="13AA0C24" w:rsidR="005C4783" w:rsidRDefault="005C4783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DA087CF" w14:textId="1278B77D" w:rsidR="00BE674E" w:rsidRDefault="00BE674E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3C23DF06" w14:textId="75C8D0D9" w:rsidR="00BE674E" w:rsidRDefault="00BE674E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34011A81" w14:textId="1FF340C7" w:rsidR="00BE674E" w:rsidRDefault="00BE674E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208D7FA" w14:textId="6AAF3AA5" w:rsidR="00BE674E" w:rsidRDefault="00BE674E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F69CE17" w14:textId="7BF348DA" w:rsidR="00BE674E" w:rsidRDefault="00BE674E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3F3EC157" w14:textId="09943B33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16AFC043" w14:textId="27EE3BDA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97AE3C6" w14:textId="3A1CFD59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05301F8B" w14:textId="3D7F2066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10AB2DC" w14:textId="0C0D8B13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E9D000F" w14:textId="0B017119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15C73CB" w14:textId="186F0425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5FEBA68" w14:textId="3AD0EF9D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C852F60" w14:textId="3323FFAB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07141B8A" w14:textId="5E9108B5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7D07E2CA" w14:textId="2E1E3456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57CA8A01" w14:textId="268111E9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4098E44C" w14:textId="509AED69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6292ADB5" w14:textId="5F3F4B40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1A36ACCB" w14:textId="4EB93E45" w:rsidR="00962CE9" w:rsidRDefault="00962CE9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3396B555" w14:textId="6F706351" w:rsidR="00017241" w:rsidRDefault="00017241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459F0C51" w14:textId="77777777" w:rsidR="000E2A6C" w:rsidRDefault="000E2A6C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0D8C0371" w14:textId="0BD3BBA6" w:rsidR="006F28A6" w:rsidRDefault="006F28A6" w:rsidP="005C4783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US"/>
        </w:rPr>
      </w:pPr>
    </w:p>
    <w:p w14:paraId="0F44ECF3" w14:textId="376F1F01" w:rsidR="008D2B36" w:rsidRPr="00F449CB" w:rsidRDefault="000E5519" w:rsidP="008D2B36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eastAsia="Times New Roman" w:hAnsi="Arial" w:cs="Arial"/>
          <w:sz w:val="20"/>
          <w:szCs w:val="20"/>
          <w:lang w:val="en-US"/>
        </w:rPr>
        <w:lastRenderedPageBreak/>
        <w:tab/>
      </w:r>
      <w:r w:rsidR="008D2B36" w:rsidRPr="00F449CB">
        <w:rPr>
          <w:rFonts w:ascii="Arial" w:hAnsi="Arial" w:cs="Arial"/>
          <w:b/>
          <w:sz w:val="28"/>
          <w:szCs w:val="28"/>
          <w:u w:val="single"/>
        </w:rPr>
        <w:t xml:space="preserve">Table </w:t>
      </w:r>
      <w:r w:rsidR="008D2B36">
        <w:rPr>
          <w:rFonts w:ascii="Arial" w:hAnsi="Arial" w:cs="Arial"/>
          <w:b/>
          <w:sz w:val="28"/>
          <w:szCs w:val="28"/>
          <w:u w:val="single"/>
        </w:rPr>
        <w:t>1a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729"/>
        <w:gridCol w:w="2316"/>
        <w:gridCol w:w="1409"/>
        <w:gridCol w:w="2152"/>
        <w:gridCol w:w="2028"/>
      </w:tblGrid>
      <w:tr w:rsidR="00A83412" w:rsidRPr="00ED617E" w14:paraId="55618941" w14:textId="77777777" w:rsidTr="00A26136">
        <w:trPr>
          <w:trHeight w:val="495"/>
        </w:trPr>
        <w:tc>
          <w:tcPr>
            <w:tcW w:w="1729" w:type="dxa"/>
          </w:tcPr>
          <w:p w14:paraId="359F9E8C" w14:textId="319873FC" w:rsidR="00A83412" w:rsidRPr="00ED617E" w:rsidRDefault="00731775" w:rsidP="00731775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>
              <w:rPr>
                <w:rFonts w:ascii="Arial" w:hAnsi="Arial" w:cs="Arial"/>
                <w:b/>
                <w:sz w:val="18"/>
                <w:szCs w:val="28"/>
              </w:rPr>
              <w:t xml:space="preserve">File Reference Number </w:t>
            </w:r>
          </w:p>
        </w:tc>
        <w:tc>
          <w:tcPr>
            <w:tcW w:w="2316" w:type="dxa"/>
          </w:tcPr>
          <w:p w14:paraId="6242E178" w14:textId="48E4CCF7" w:rsidR="00A83412" w:rsidRPr="00ED617E" w:rsidRDefault="00731775" w:rsidP="00765DE8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>
              <w:rPr>
                <w:rFonts w:ascii="Arial" w:hAnsi="Arial" w:cs="Arial"/>
                <w:b/>
                <w:sz w:val="18"/>
                <w:szCs w:val="28"/>
              </w:rPr>
              <w:t>Name of Solicitor in Charge of the Matter</w:t>
            </w:r>
          </w:p>
        </w:tc>
        <w:tc>
          <w:tcPr>
            <w:tcW w:w="1409" w:type="dxa"/>
          </w:tcPr>
          <w:p w14:paraId="62F4881D" w14:textId="35715233" w:rsidR="00A83412" w:rsidRPr="00ED617E" w:rsidRDefault="00A83412" w:rsidP="00765DE8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 w:rsidRPr="00ED617E">
              <w:rPr>
                <w:rFonts w:ascii="Arial" w:hAnsi="Arial" w:cs="Arial"/>
                <w:b/>
                <w:sz w:val="18"/>
                <w:szCs w:val="28"/>
              </w:rPr>
              <w:t>Type of File/Matter</w:t>
            </w:r>
          </w:p>
        </w:tc>
        <w:tc>
          <w:tcPr>
            <w:tcW w:w="2152" w:type="dxa"/>
          </w:tcPr>
          <w:p w14:paraId="3AD0A577" w14:textId="19C145D5" w:rsidR="00A83412" w:rsidRPr="00ED617E" w:rsidRDefault="00A83412" w:rsidP="00765DE8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 w:rsidRPr="00ED617E">
              <w:rPr>
                <w:rFonts w:ascii="Arial" w:hAnsi="Arial" w:cs="Arial"/>
                <w:b/>
                <w:sz w:val="18"/>
                <w:szCs w:val="28"/>
              </w:rPr>
              <w:t>D</w:t>
            </w:r>
            <w:r w:rsidR="00EF64EC" w:rsidRPr="00FC04CF">
              <w:rPr>
                <w:rFonts w:ascii="Arial" w:hAnsi="Arial" w:cs="Arial"/>
                <w:b/>
                <w:sz w:val="18"/>
                <w:szCs w:val="28"/>
              </w:rPr>
              <w:t>ate on which money was paid to S</w:t>
            </w:r>
            <w:r w:rsidRPr="00ED617E">
              <w:rPr>
                <w:rFonts w:ascii="Arial" w:hAnsi="Arial" w:cs="Arial"/>
                <w:b/>
                <w:sz w:val="18"/>
                <w:szCs w:val="28"/>
              </w:rPr>
              <w:t>olicitor/Singap</w:t>
            </w:r>
            <w:r w:rsidR="00EF64EC" w:rsidRPr="00FC04CF">
              <w:rPr>
                <w:rFonts w:ascii="Arial" w:hAnsi="Arial" w:cs="Arial"/>
                <w:b/>
                <w:sz w:val="18"/>
                <w:szCs w:val="28"/>
              </w:rPr>
              <w:t>ore Law P</w:t>
            </w:r>
            <w:r w:rsidRPr="00ED617E">
              <w:rPr>
                <w:rFonts w:ascii="Arial" w:hAnsi="Arial" w:cs="Arial"/>
                <w:b/>
                <w:sz w:val="18"/>
                <w:szCs w:val="28"/>
              </w:rPr>
              <w:t>ractice</w:t>
            </w:r>
          </w:p>
        </w:tc>
        <w:tc>
          <w:tcPr>
            <w:tcW w:w="2028" w:type="dxa"/>
          </w:tcPr>
          <w:p w14:paraId="71689D25" w14:textId="0819E38E" w:rsidR="00A83412" w:rsidRPr="00ED617E" w:rsidRDefault="00A83412" w:rsidP="00765DE8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 w:rsidRPr="00ED617E">
              <w:rPr>
                <w:rFonts w:ascii="Arial" w:hAnsi="Arial" w:cs="Arial"/>
                <w:b/>
                <w:sz w:val="18"/>
                <w:szCs w:val="28"/>
              </w:rPr>
              <w:t>Amount (SGD)</w:t>
            </w:r>
            <w:r>
              <w:rPr>
                <w:rFonts w:ascii="Arial" w:hAnsi="Arial" w:cs="Arial"/>
                <w:b/>
                <w:sz w:val="18"/>
                <w:szCs w:val="28"/>
              </w:rPr>
              <w:t xml:space="preserve"> of Money to be Transferred to the Fund</w:t>
            </w:r>
          </w:p>
        </w:tc>
      </w:tr>
      <w:tr w:rsidR="00A83412" w:rsidRPr="00ED617E" w14:paraId="0AB97C86" w14:textId="77777777" w:rsidTr="00A26136">
        <w:trPr>
          <w:trHeight w:val="255"/>
        </w:trPr>
        <w:tc>
          <w:tcPr>
            <w:tcW w:w="1729" w:type="dxa"/>
          </w:tcPr>
          <w:p w14:paraId="4BCF45A5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9DB6359" w14:textId="47921F80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339F9ED8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07F13EB" w14:textId="5A16B160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62BD5E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218B3D8" w14:textId="77777777" w:rsidTr="00A26136">
        <w:trPr>
          <w:trHeight w:val="240"/>
        </w:trPr>
        <w:tc>
          <w:tcPr>
            <w:tcW w:w="1729" w:type="dxa"/>
          </w:tcPr>
          <w:p w14:paraId="12377F7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08EADB5A" w14:textId="69AFA41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72DD6DB9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34EDC7CA" w14:textId="0D9D9EB0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21165DC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CD32F33" w14:textId="77777777" w:rsidTr="00A26136">
        <w:trPr>
          <w:trHeight w:val="255"/>
        </w:trPr>
        <w:tc>
          <w:tcPr>
            <w:tcW w:w="1729" w:type="dxa"/>
          </w:tcPr>
          <w:p w14:paraId="3280E1A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8B85EC7" w14:textId="7622DCE3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7D899C4E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418D522" w14:textId="33C73D5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7B52ED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BE6139D" w14:textId="77777777" w:rsidTr="00A26136">
        <w:trPr>
          <w:trHeight w:val="255"/>
        </w:trPr>
        <w:tc>
          <w:tcPr>
            <w:tcW w:w="1729" w:type="dxa"/>
          </w:tcPr>
          <w:p w14:paraId="6E54E7D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CC66E5F" w14:textId="155EBBBC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27C7AA9B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3853138" w14:textId="233E4AC8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7BDEAD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2B7C8C58" w14:textId="77777777" w:rsidTr="00A26136">
        <w:trPr>
          <w:trHeight w:val="240"/>
        </w:trPr>
        <w:tc>
          <w:tcPr>
            <w:tcW w:w="1729" w:type="dxa"/>
          </w:tcPr>
          <w:p w14:paraId="04F1A5C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548B5729" w14:textId="4A50484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B556E0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09B93AB" w14:textId="31E8CEE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6B7CBD7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60F13E51" w14:textId="77777777" w:rsidTr="00A26136">
        <w:trPr>
          <w:trHeight w:val="255"/>
        </w:trPr>
        <w:tc>
          <w:tcPr>
            <w:tcW w:w="1729" w:type="dxa"/>
          </w:tcPr>
          <w:p w14:paraId="394306D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420C763" w14:textId="4571C944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06EB6AD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88DFC60" w14:textId="276A9F5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A17DFC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B31A99B" w14:textId="77777777" w:rsidTr="00A26136">
        <w:trPr>
          <w:trHeight w:val="240"/>
        </w:trPr>
        <w:tc>
          <w:tcPr>
            <w:tcW w:w="1729" w:type="dxa"/>
          </w:tcPr>
          <w:p w14:paraId="25C264B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21F0A5E2" w14:textId="5B6AA82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5442C442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28189DA1" w14:textId="7262D2ED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363EAC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57770075" w14:textId="77777777" w:rsidTr="00A26136">
        <w:trPr>
          <w:trHeight w:val="255"/>
        </w:trPr>
        <w:tc>
          <w:tcPr>
            <w:tcW w:w="1729" w:type="dxa"/>
          </w:tcPr>
          <w:p w14:paraId="1953556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7B4481B0" w14:textId="2D9DC9CC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0431D2DB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E3029BD" w14:textId="2070030D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68BDE13E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2DEBD8C2" w14:textId="77777777" w:rsidTr="00A26136">
        <w:trPr>
          <w:trHeight w:val="240"/>
        </w:trPr>
        <w:tc>
          <w:tcPr>
            <w:tcW w:w="1729" w:type="dxa"/>
          </w:tcPr>
          <w:p w14:paraId="51D06AE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0B5968CA" w14:textId="2CFF1B8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7F1B4B51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015D086" w14:textId="0672D9D4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FED4E9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12382EB" w14:textId="77777777" w:rsidTr="00A26136">
        <w:trPr>
          <w:trHeight w:val="255"/>
        </w:trPr>
        <w:tc>
          <w:tcPr>
            <w:tcW w:w="1729" w:type="dxa"/>
          </w:tcPr>
          <w:p w14:paraId="388FB24B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BE767E9" w14:textId="43A1FDBA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3826C0D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78A42E5" w14:textId="5525503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E34F83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050D35C" w14:textId="77777777" w:rsidTr="00A26136">
        <w:trPr>
          <w:trHeight w:val="240"/>
        </w:trPr>
        <w:tc>
          <w:tcPr>
            <w:tcW w:w="1729" w:type="dxa"/>
          </w:tcPr>
          <w:p w14:paraId="55294723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A622D8A" w14:textId="7BB7CC65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E9A48C1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6379DB80" w14:textId="0D77F90E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4E6AB9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DF6855D" w14:textId="77777777" w:rsidTr="00A26136">
        <w:trPr>
          <w:trHeight w:val="255"/>
        </w:trPr>
        <w:tc>
          <w:tcPr>
            <w:tcW w:w="1729" w:type="dxa"/>
          </w:tcPr>
          <w:p w14:paraId="6EC55F8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27C949AA" w14:textId="2B9ADAB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04310C72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701BBF0B" w14:textId="0FE5F693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37D035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94DB217" w14:textId="77777777" w:rsidTr="00A26136">
        <w:trPr>
          <w:trHeight w:val="240"/>
        </w:trPr>
        <w:tc>
          <w:tcPr>
            <w:tcW w:w="1729" w:type="dxa"/>
          </w:tcPr>
          <w:p w14:paraId="62D7A585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5670965" w14:textId="24EE3E45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52F588AF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2CE01B8B" w14:textId="68B716E0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2C8D71A6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6C876037" w14:textId="77777777" w:rsidTr="00A26136">
        <w:trPr>
          <w:trHeight w:val="255"/>
        </w:trPr>
        <w:tc>
          <w:tcPr>
            <w:tcW w:w="1729" w:type="dxa"/>
          </w:tcPr>
          <w:p w14:paraId="42847A65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4B5EC74" w14:textId="05F5D1F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25C07E23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23CFEA7" w14:textId="30897E5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901FE5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0F276766" w14:textId="77777777" w:rsidTr="00A26136">
        <w:trPr>
          <w:trHeight w:val="240"/>
        </w:trPr>
        <w:tc>
          <w:tcPr>
            <w:tcW w:w="1729" w:type="dxa"/>
          </w:tcPr>
          <w:p w14:paraId="2C44CC8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20830D8D" w14:textId="6F585F1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245AC94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EAB9F88" w14:textId="64B3D6D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913FEEB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00510383" w14:textId="77777777" w:rsidTr="00A26136">
        <w:trPr>
          <w:trHeight w:val="255"/>
        </w:trPr>
        <w:tc>
          <w:tcPr>
            <w:tcW w:w="1729" w:type="dxa"/>
          </w:tcPr>
          <w:p w14:paraId="733D20F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75B6686D" w14:textId="6666079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6E53F7E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71D11C86" w14:textId="25FA85A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E40357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9775331" w14:textId="77777777" w:rsidTr="00A26136">
        <w:trPr>
          <w:trHeight w:val="240"/>
        </w:trPr>
        <w:tc>
          <w:tcPr>
            <w:tcW w:w="1729" w:type="dxa"/>
          </w:tcPr>
          <w:p w14:paraId="37CC9B83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F0058E2" w14:textId="0B257A2C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0B05B1A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B5EBAF6" w14:textId="73C17B9E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C371D9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320D549" w14:textId="77777777" w:rsidTr="00A26136">
        <w:trPr>
          <w:trHeight w:val="255"/>
        </w:trPr>
        <w:tc>
          <w:tcPr>
            <w:tcW w:w="1729" w:type="dxa"/>
          </w:tcPr>
          <w:p w14:paraId="4B9F8B5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71BF6C1E" w14:textId="3F76CCE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70138DD8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7A3BBB3" w14:textId="68A3D44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3F64A52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5063B1ED" w14:textId="77777777" w:rsidTr="00A26136">
        <w:trPr>
          <w:trHeight w:val="255"/>
        </w:trPr>
        <w:tc>
          <w:tcPr>
            <w:tcW w:w="1729" w:type="dxa"/>
          </w:tcPr>
          <w:p w14:paraId="4F25767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DA31E9E" w14:textId="42B259A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548D5B52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25DA9015" w14:textId="3935807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CD632B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44B4B1A" w14:textId="77777777" w:rsidTr="00A26136">
        <w:trPr>
          <w:trHeight w:val="240"/>
        </w:trPr>
        <w:tc>
          <w:tcPr>
            <w:tcW w:w="1729" w:type="dxa"/>
          </w:tcPr>
          <w:p w14:paraId="34F0C4C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BADB415" w14:textId="6B3D97AD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5558DCFE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71E23B14" w14:textId="4DF544AF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0F0169F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6B088314" w14:textId="77777777" w:rsidTr="00A26136">
        <w:trPr>
          <w:trHeight w:val="255"/>
        </w:trPr>
        <w:tc>
          <w:tcPr>
            <w:tcW w:w="1729" w:type="dxa"/>
          </w:tcPr>
          <w:p w14:paraId="392EE4C3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78CEF87" w14:textId="13B8F22A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D0F819C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4CDC1AC" w14:textId="4D22D9EF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348B9CBB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9F65253" w14:textId="77777777" w:rsidTr="00A26136">
        <w:trPr>
          <w:trHeight w:val="240"/>
        </w:trPr>
        <w:tc>
          <w:tcPr>
            <w:tcW w:w="1729" w:type="dxa"/>
          </w:tcPr>
          <w:p w14:paraId="592C284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0998B9B" w14:textId="570AECD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0D3D0C83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D8D7E2B" w14:textId="66EC2B1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82E0EB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2411BB5" w14:textId="77777777" w:rsidTr="00A26136">
        <w:trPr>
          <w:trHeight w:val="255"/>
        </w:trPr>
        <w:tc>
          <w:tcPr>
            <w:tcW w:w="1729" w:type="dxa"/>
          </w:tcPr>
          <w:p w14:paraId="65775DA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9C11292" w14:textId="0E120C8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2CEECE1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3EF22B67" w14:textId="7A15AF30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6B77E96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85B17CC" w14:textId="77777777" w:rsidTr="00A26136">
        <w:trPr>
          <w:trHeight w:val="240"/>
        </w:trPr>
        <w:tc>
          <w:tcPr>
            <w:tcW w:w="1729" w:type="dxa"/>
          </w:tcPr>
          <w:p w14:paraId="1CE0BA6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6D0D721" w14:textId="2F4FA103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58103BD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4D9E7E0" w14:textId="6064C90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6A162E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7ED551D" w14:textId="77777777" w:rsidTr="00A26136">
        <w:trPr>
          <w:trHeight w:val="255"/>
        </w:trPr>
        <w:tc>
          <w:tcPr>
            <w:tcW w:w="1729" w:type="dxa"/>
          </w:tcPr>
          <w:p w14:paraId="1B0A2F6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9ACC095" w14:textId="745C7BE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D572548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364D4F2" w14:textId="1179163F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E49FFF6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ECD11E0" w14:textId="77777777" w:rsidTr="00A26136">
        <w:trPr>
          <w:trHeight w:val="240"/>
        </w:trPr>
        <w:tc>
          <w:tcPr>
            <w:tcW w:w="1729" w:type="dxa"/>
          </w:tcPr>
          <w:p w14:paraId="4DCF865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06E6FDB9" w14:textId="70C8436C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4BA52B4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66A060EC" w14:textId="433E366A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31B318D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0D2D2D82" w14:textId="77777777" w:rsidTr="00A26136">
        <w:trPr>
          <w:trHeight w:val="255"/>
        </w:trPr>
        <w:tc>
          <w:tcPr>
            <w:tcW w:w="1729" w:type="dxa"/>
          </w:tcPr>
          <w:p w14:paraId="335520A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5C339E6F" w14:textId="2D6268A4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63200E8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4351DCEB" w14:textId="3B03A73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3694FFF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6B9B38A" w14:textId="77777777" w:rsidTr="00A26136">
        <w:trPr>
          <w:trHeight w:val="240"/>
        </w:trPr>
        <w:tc>
          <w:tcPr>
            <w:tcW w:w="1729" w:type="dxa"/>
          </w:tcPr>
          <w:p w14:paraId="2BCFE92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937883B" w14:textId="63D2DF5D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25C10B8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271F529" w14:textId="175992A9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68D6E26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3E50C3F5" w14:textId="77777777" w:rsidTr="00A26136">
        <w:trPr>
          <w:trHeight w:val="255"/>
        </w:trPr>
        <w:tc>
          <w:tcPr>
            <w:tcW w:w="1729" w:type="dxa"/>
          </w:tcPr>
          <w:p w14:paraId="1039EED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D297F3C" w14:textId="6231168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D669B2F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6C031349" w14:textId="00FA4CF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D07C65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2BCBC59" w14:textId="77777777" w:rsidTr="00A26136">
        <w:trPr>
          <w:trHeight w:val="240"/>
        </w:trPr>
        <w:tc>
          <w:tcPr>
            <w:tcW w:w="1729" w:type="dxa"/>
          </w:tcPr>
          <w:p w14:paraId="41AF44E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B7A6B5D" w14:textId="198C97F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5E662A8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6275B50F" w14:textId="045C278E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8AFFE5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2973ED4B" w14:textId="77777777" w:rsidTr="00A26136">
        <w:trPr>
          <w:trHeight w:val="255"/>
        </w:trPr>
        <w:tc>
          <w:tcPr>
            <w:tcW w:w="1729" w:type="dxa"/>
          </w:tcPr>
          <w:p w14:paraId="4661FEB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D928862" w14:textId="7BF3787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356FDBE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98700BB" w14:textId="107A0DC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B33B35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E6A8BF0" w14:textId="77777777" w:rsidTr="00A26136">
        <w:trPr>
          <w:trHeight w:val="240"/>
        </w:trPr>
        <w:tc>
          <w:tcPr>
            <w:tcW w:w="1729" w:type="dxa"/>
          </w:tcPr>
          <w:p w14:paraId="164935C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5F63242C" w14:textId="3875B262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848AB4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796F8239" w14:textId="1F53AE0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45E3C78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86F312D" w14:textId="77777777" w:rsidTr="00A26136">
        <w:trPr>
          <w:trHeight w:val="255"/>
        </w:trPr>
        <w:tc>
          <w:tcPr>
            <w:tcW w:w="1729" w:type="dxa"/>
          </w:tcPr>
          <w:p w14:paraId="511E3035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88766BA" w14:textId="11A063B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010BFD51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2D7CE708" w14:textId="46DF56A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2BB7E23E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28CC728E" w14:textId="77777777" w:rsidTr="00A26136">
        <w:trPr>
          <w:trHeight w:val="240"/>
        </w:trPr>
        <w:tc>
          <w:tcPr>
            <w:tcW w:w="1729" w:type="dxa"/>
          </w:tcPr>
          <w:p w14:paraId="51E3D96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CBE5E37" w14:textId="0E2C3B19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4033D62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E316023" w14:textId="4401CC31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2741F7CE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527CBB66" w14:textId="77777777" w:rsidTr="00A26136">
        <w:trPr>
          <w:trHeight w:val="255"/>
        </w:trPr>
        <w:tc>
          <w:tcPr>
            <w:tcW w:w="1729" w:type="dxa"/>
          </w:tcPr>
          <w:p w14:paraId="7FFD231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6536776" w14:textId="2D17AAB8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2622A095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8B4E45A" w14:textId="5B56A5C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EA8F2F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54ED0542" w14:textId="77777777" w:rsidTr="00A26136">
        <w:trPr>
          <w:trHeight w:val="255"/>
        </w:trPr>
        <w:tc>
          <w:tcPr>
            <w:tcW w:w="1729" w:type="dxa"/>
          </w:tcPr>
          <w:p w14:paraId="3A044A4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162E2C92" w14:textId="2D37354B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0C090D8B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0470A1D4" w14:textId="19772D14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6FFCEBC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544AB41" w14:textId="77777777" w:rsidTr="00A26136">
        <w:trPr>
          <w:trHeight w:val="255"/>
        </w:trPr>
        <w:tc>
          <w:tcPr>
            <w:tcW w:w="1729" w:type="dxa"/>
          </w:tcPr>
          <w:p w14:paraId="674770F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3AC653D5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58AD583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A2DF93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0BE07F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057443B" w14:textId="77777777" w:rsidTr="00A26136">
        <w:trPr>
          <w:trHeight w:val="255"/>
        </w:trPr>
        <w:tc>
          <w:tcPr>
            <w:tcW w:w="1729" w:type="dxa"/>
          </w:tcPr>
          <w:p w14:paraId="1118C0D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7DA9E0B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792002E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C1B8FE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286CC892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FCC5FB4" w14:textId="77777777" w:rsidTr="00A26136">
        <w:trPr>
          <w:trHeight w:val="255"/>
        </w:trPr>
        <w:tc>
          <w:tcPr>
            <w:tcW w:w="1729" w:type="dxa"/>
          </w:tcPr>
          <w:p w14:paraId="7B2F117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57BDEA4E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2BD297B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4913181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C90885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00E9D93" w14:textId="77777777" w:rsidTr="00A26136">
        <w:trPr>
          <w:trHeight w:val="255"/>
        </w:trPr>
        <w:tc>
          <w:tcPr>
            <w:tcW w:w="1729" w:type="dxa"/>
          </w:tcPr>
          <w:p w14:paraId="39F6B4E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887C76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1BF9BC6C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6BE3454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59EA641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2F42BAFF" w14:textId="77777777" w:rsidTr="00A26136">
        <w:trPr>
          <w:trHeight w:val="255"/>
        </w:trPr>
        <w:tc>
          <w:tcPr>
            <w:tcW w:w="1729" w:type="dxa"/>
          </w:tcPr>
          <w:p w14:paraId="7B90189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620B773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CE9ABFB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B77BA1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1B29D7A6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7FC2EC93" w14:textId="77777777" w:rsidTr="00A26136">
        <w:trPr>
          <w:trHeight w:val="255"/>
        </w:trPr>
        <w:tc>
          <w:tcPr>
            <w:tcW w:w="1729" w:type="dxa"/>
          </w:tcPr>
          <w:p w14:paraId="3F567ED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744DF4F8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6DBBC4A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57733C1D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AD60677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17ACD13B" w14:textId="77777777" w:rsidTr="00A26136">
        <w:trPr>
          <w:trHeight w:val="255"/>
        </w:trPr>
        <w:tc>
          <w:tcPr>
            <w:tcW w:w="1729" w:type="dxa"/>
          </w:tcPr>
          <w:p w14:paraId="37F4D37F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466289E0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D502EF1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1825A1DB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76BEFAEA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6489C8D0" w14:textId="77777777" w:rsidTr="00A26136">
        <w:trPr>
          <w:trHeight w:val="240"/>
        </w:trPr>
        <w:tc>
          <w:tcPr>
            <w:tcW w:w="1729" w:type="dxa"/>
          </w:tcPr>
          <w:p w14:paraId="7C13D843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316" w:type="dxa"/>
          </w:tcPr>
          <w:p w14:paraId="23EF8D05" w14:textId="51A32D76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1409" w:type="dxa"/>
          </w:tcPr>
          <w:p w14:paraId="45F5F86E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52" w:type="dxa"/>
          </w:tcPr>
          <w:p w14:paraId="3801BCB4" w14:textId="5259469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028" w:type="dxa"/>
          </w:tcPr>
          <w:p w14:paraId="35B10E99" w14:textId="77777777" w:rsidR="00A83412" w:rsidRPr="00ED617E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  <w:tr w:rsidR="00A83412" w:rsidRPr="00ED617E" w14:paraId="40823266" w14:textId="77777777" w:rsidTr="00A26136">
        <w:trPr>
          <w:trHeight w:val="240"/>
        </w:trPr>
        <w:tc>
          <w:tcPr>
            <w:tcW w:w="7606" w:type="dxa"/>
            <w:gridSpan w:val="4"/>
            <w:shd w:val="clear" w:color="auto" w:fill="D0CECE" w:themeFill="background2" w:themeFillShade="E6"/>
          </w:tcPr>
          <w:p w14:paraId="1553FCFC" w14:textId="658742B9" w:rsidR="00A83412" w:rsidRPr="00ED617E" w:rsidRDefault="00A83412" w:rsidP="00ED617E">
            <w:pPr>
              <w:jc w:val="right"/>
              <w:rPr>
                <w:rFonts w:ascii="Arial" w:hAnsi="Arial" w:cs="Arial"/>
                <w:b/>
                <w:szCs w:val="28"/>
              </w:rPr>
            </w:pPr>
            <w:r w:rsidRPr="00ED617E">
              <w:rPr>
                <w:rFonts w:ascii="Arial" w:hAnsi="Arial" w:cs="Arial"/>
                <w:b/>
                <w:sz w:val="20"/>
                <w:szCs w:val="28"/>
              </w:rPr>
              <w:t>Total Amount (SGD):</w:t>
            </w:r>
          </w:p>
        </w:tc>
        <w:tc>
          <w:tcPr>
            <w:tcW w:w="2028" w:type="dxa"/>
            <w:shd w:val="clear" w:color="auto" w:fill="D0CECE" w:themeFill="background2" w:themeFillShade="E6"/>
          </w:tcPr>
          <w:p w14:paraId="521D1382" w14:textId="77777777" w:rsidR="00A83412" w:rsidRPr="00EA27BC" w:rsidRDefault="00A83412" w:rsidP="00765DE8">
            <w:pPr>
              <w:rPr>
                <w:rFonts w:ascii="Arial" w:hAnsi="Arial" w:cs="Arial"/>
                <w:szCs w:val="28"/>
              </w:rPr>
            </w:pPr>
          </w:p>
        </w:tc>
      </w:tr>
    </w:tbl>
    <w:p w14:paraId="6361346F" w14:textId="3B23137D" w:rsidR="005C4783" w:rsidRPr="005C4783" w:rsidRDefault="005C4783" w:rsidP="005C4783">
      <w:pPr>
        <w:jc w:val="center"/>
        <w:rPr>
          <w:rFonts w:ascii="Calibri" w:eastAsia="Calibri" w:hAnsi="Calibri" w:cs="Times New Roman"/>
        </w:rPr>
      </w:pPr>
      <w:r w:rsidRPr="005C4783">
        <w:rPr>
          <w:rFonts w:ascii="Arial" w:eastAsia="Calibri" w:hAnsi="Arial" w:cs="Arial"/>
          <w:noProof/>
          <w:lang w:eastAsia="en-SG"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EBCA1F3" wp14:editId="4BAF7AC0">
                <wp:simplePos x="0" y="0"/>
                <wp:positionH relativeFrom="column">
                  <wp:posOffset>4262755</wp:posOffset>
                </wp:positionH>
                <wp:positionV relativeFrom="paragraph">
                  <wp:posOffset>11430</wp:posOffset>
                </wp:positionV>
                <wp:extent cx="1634490" cy="438785"/>
                <wp:effectExtent l="0" t="0" r="381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438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6804C6" w14:textId="7A7A229B" w:rsidR="0063614B" w:rsidRPr="002D43BA" w:rsidRDefault="0063614B" w:rsidP="005C4783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 w:rsidRPr="002D43BA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F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ORM 2a</w:t>
                            </w:r>
                          </w:p>
                          <w:p w14:paraId="5F8BDE0B" w14:textId="77777777" w:rsidR="0063614B" w:rsidRPr="002D43BA" w:rsidRDefault="0063614B" w:rsidP="005C478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CA1F3" id="Text Box 10" o:spid="_x0000_s1027" type="#_x0000_t202" style="position:absolute;left:0;text-align:left;margin-left:335.65pt;margin-top:.9pt;width:128.7pt;height:34.5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" stroked="f">
                <v:textbox>
                  <w:txbxContent>
                    <w:p w14:paraId="066804C6" w14:textId="7A7A229B" w:rsidR="0063614B" w:rsidRPr="002D43BA" w:rsidRDefault="0063614B" w:rsidP="005C4783">
                      <w:pPr>
                        <w:jc w:val="right"/>
                        <w:rPr>
                          <w:rFonts w:ascii="Arial" w:hAnsi="Arial" w:cs="Arial"/>
                          <w:b/>
                          <w:sz w:val="28"/>
                        </w:rPr>
                      </w:pPr>
                      <w:r w:rsidRPr="002D43BA">
                        <w:rPr>
                          <w:rFonts w:ascii="Arial" w:hAnsi="Arial" w:cs="Arial"/>
                          <w:b/>
                          <w:sz w:val="28"/>
                        </w:rPr>
                        <w:t>F</w:t>
                      </w:r>
                      <w:r>
                        <w:rPr>
                          <w:rFonts w:ascii="Arial" w:hAnsi="Arial" w:cs="Arial"/>
                          <w:b/>
                          <w:sz w:val="28"/>
                        </w:rPr>
                        <w:t>ORM 2a</w:t>
                      </w:r>
                    </w:p>
                    <w:p w14:paraId="5F8BDE0B" w14:textId="77777777" w:rsidR="0063614B" w:rsidRPr="002D43BA" w:rsidRDefault="0063614B" w:rsidP="005C478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5C4783">
        <w:rPr>
          <w:rFonts w:ascii="Calibri" w:eastAsia="Calibri" w:hAnsi="Calibri" w:cs="Times New Roman"/>
        </w:rPr>
        <w:t xml:space="preserve">                                                        </w:t>
      </w:r>
    </w:p>
    <w:p w14:paraId="23256483" w14:textId="77777777" w:rsidR="005C4783" w:rsidRPr="005C4783" w:rsidRDefault="005C4783" w:rsidP="005C4783">
      <w:pPr>
        <w:jc w:val="center"/>
        <w:rPr>
          <w:rFonts w:ascii="Calibri" w:eastAsia="Calibri" w:hAnsi="Calibri" w:cs="Times New Roman"/>
        </w:rPr>
      </w:pPr>
      <w:r w:rsidRPr="005C4783">
        <w:rPr>
          <w:rFonts w:ascii="Calibri" w:eastAsia="Calibri" w:hAnsi="Calibri" w:cs="Times New Roman"/>
        </w:rPr>
        <w:t xml:space="preserve">                                             </w:t>
      </w:r>
    </w:p>
    <w:p w14:paraId="6C8DB56D" w14:textId="70AC7BAB" w:rsidR="005C4783" w:rsidRPr="005C4783" w:rsidRDefault="005C4783" w:rsidP="005C4783">
      <w:pPr>
        <w:keepNext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u w:val="single"/>
          <w:lang w:val="en-CA"/>
        </w:rPr>
      </w:pPr>
      <w:r w:rsidRPr="005C4783">
        <w:rPr>
          <w:rFonts w:ascii="Arial" w:eastAsia="Times New Roman" w:hAnsi="Arial" w:cs="Arial"/>
          <w:b/>
          <w:bCs/>
          <w:u w:val="single"/>
          <w:lang w:val="en-CA"/>
        </w:rPr>
        <w:t xml:space="preserve">Please note that Form </w:t>
      </w:r>
      <w:r w:rsidR="0045425D">
        <w:rPr>
          <w:rFonts w:ascii="Arial" w:eastAsia="Times New Roman" w:hAnsi="Arial" w:cs="Arial"/>
          <w:b/>
          <w:bCs/>
          <w:u w:val="single"/>
          <w:lang w:val="en-CA"/>
        </w:rPr>
        <w:t>2</w:t>
      </w:r>
      <w:r w:rsidRPr="005C4783">
        <w:rPr>
          <w:rFonts w:ascii="Arial" w:eastAsia="Times New Roman" w:hAnsi="Arial" w:cs="Arial"/>
          <w:b/>
          <w:bCs/>
          <w:u w:val="single"/>
          <w:lang w:val="en-CA"/>
        </w:rPr>
        <w:t xml:space="preserve">a can only be used for claims made </w:t>
      </w:r>
      <w:r w:rsidR="003C0E98">
        <w:rPr>
          <w:rFonts w:ascii="Arial" w:eastAsia="Times New Roman" w:hAnsi="Arial" w:cs="Arial"/>
          <w:b/>
          <w:bCs/>
          <w:u w:val="single"/>
          <w:lang w:val="en-CA"/>
        </w:rPr>
        <w:t xml:space="preserve">from </w:t>
      </w:r>
      <w:r w:rsidRPr="005C4783">
        <w:rPr>
          <w:rFonts w:ascii="Arial" w:eastAsia="Times New Roman" w:hAnsi="Arial" w:cs="Arial"/>
          <w:b/>
          <w:bCs/>
          <w:u w:val="single"/>
          <w:lang w:val="en-CA"/>
        </w:rPr>
        <w:t xml:space="preserve">1 </w:t>
      </w:r>
      <w:r w:rsidR="00436070">
        <w:rPr>
          <w:rFonts w:ascii="Arial" w:eastAsia="Times New Roman" w:hAnsi="Arial" w:cs="Arial"/>
          <w:b/>
          <w:bCs/>
          <w:u w:val="single"/>
          <w:lang w:val="en-CA"/>
        </w:rPr>
        <w:t>November</w:t>
      </w:r>
      <w:r w:rsidR="00436070" w:rsidRPr="005C4783">
        <w:rPr>
          <w:rFonts w:ascii="Arial" w:eastAsia="Times New Roman" w:hAnsi="Arial" w:cs="Arial"/>
          <w:b/>
          <w:bCs/>
          <w:u w:val="single"/>
          <w:lang w:val="en-CA"/>
        </w:rPr>
        <w:t xml:space="preserve"> </w:t>
      </w:r>
      <w:r w:rsidRPr="005C4783">
        <w:rPr>
          <w:rFonts w:ascii="Arial" w:eastAsia="Times New Roman" w:hAnsi="Arial" w:cs="Arial"/>
          <w:b/>
          <w:bCs/>
          <w:u w:val="single"/>
          <w:lang w:val="en-CA"/>
        </w:rPr>
        <w:t xml:space="preserve">2019 </w:t>
      </w:r>
      <w:r w:rsidR="003C0E98">
        <w:rPr>
          <w:rFonts w:ascii="Arial" w:eastAsia="Times New Roman" w:hAnsi="Arial" w:cs="Arial"/>
          <w:b/>
          <w:bCs/>
          <w:u w:val="single"/>
          <w:lang w:val="en-CA"/>
        </w:rPr>
        <w:t>to</w:t>
      </w:r>
      <w:r w:rsidR="003C0E98" w:rsidRPr="005C4783">
        <w:rPr>
          <w:rFonts w:ascii="Arial" w:eastAsia="Times New Roman" w:hAnsi="Arial" w:cs="Arial"/>
          <w:b/>
          <w:bCs/>
          <w:u w:val="single"/>
          <w:lang w:val="en-CA"/>
        </w:rPr>
        <w:t xml:space="preserve"> </w:t>
      </w:r>
      <w:r w:rsidR="00436070" w:rsidRPr="005C4783">
        <w:rPr>
          <w:rFonts w:ascii="Arial" w:eastAsia="Times New Roman" w:hAnsi="Arial" w:cs="Arial"/>
          <w:b/>
          <w:bCs/>
          <w:u w:val="single"/>
          <w:lang w:val="en-CA"/>
        </w:rPr>
        <w:t>3</w:t>
      </w:r>
      <w:r w:rsidR="00436070">
        <w:rPr>
          <w:rFonts w:ascii="Arial" w:eastAsia="Times New Roman" w:hAnsi="Arial" w:cs="Arial"/>
          <w:b/>
          <w:bCs/>
          <w:u w:val="single"/>
          <w:lang w:val="en-CA"/>
        </w:rPr>
        <w:t>1</w:t>
      </w:r>
      <w:r w:rsidR="00436070" w:rsidRPr="005C4783">
        <w:rPr>
          <w:rFonts w:ascii="Arial" w:eastAsia="Times New Roman" w:hAnsi="Arial" w:cs="Arial"/>
          <w:b/>
          <w:bCs/>
          <w:u w:val="single"/>
          <w:lang w:val="en-CA"/>
        </w:rPr>
        <w:t xml:space="preserve"> </w:t>
      </w:r>
      <w:r w:rsidR="00436070">
        <w:rPr>
          <w:rFonts w:ascii="Arial" w:eastAsia="Times New Roman" w:hAnsi="Arial" w:cs="Arial"/>
          <w:b/>
          <w:bCs/>
          <w:u w:val="single"/>
          <w:lang w:val="en-CA"/>
        </w:rPr>
        <w:t>October</w:t>
      </w:r>
      <w:r w:rsidR="00436070" w:rsidRPr="005C4783">
        <w:rPr>
          <w:rFonts w:ascii="Arial" w:eastAsia="Times New Roman" w:hAnsi="Arial" w:cs="Arial"/>
          <w:b/>
          <w:bCs/>
          <w:u w:val="single"/>
          <w:lang w:val="en-CA"/>
        </w:rPr>
        <w:t xml:space="preserve"> </w:t>
      </w:r>
      <w:r w:rsidRPr="005C4783">
        <w:rPr>
          <w:rFonts w:ascii="Arial" w:eastAsia="Times New Roman" w:hAnsi="Arial" w:cs="Arial"/>
          <w:b/>
          <w:bCs/>
          <w:u w:val="single"/>
          <w:lang w:val="en-CA"/>
        </w:rPr>
        <w:t>2021 (both dates inclusive)</w:t>
      </w:r>
    </w:p>
    <w:p w14:paraId="13760D83" w14:textId="77777777" w:rsidR="005C4783" w:rsidRPr="005C4783" w:rsidRDefault="005C4783" w:rsidP="005C4783">
      <w:pPr>
        <w:rPr>
          <w:rFonts w:ascii="Calibri" w:eastAsia="Calibri" w:hAnsi="Calibri" w:cs="Times New Roman"/>
        </w:rPr>
      </w:pPr>
    </w:p>
    <w:p w14:paraId="32F11842" w14:textId="6437D000" w:rsidR="005C4783" w:rsidRPr="005C4783" w:rsidRDefault="005C4783" w:rsidP="005C4783">
      <w:pPr>
        <w:jc w:val="center"/>
        <w:rPr>
          <w:rFonts w:ascii="Calibri" w:eastAsia="Calibri" w:hAnsi="Calibri" w:cs="Times New Roman"/>
        </w:rPr>
      </w:pPr>
      <w:r w:rsidRPr="005C4783">
        <w:rPr>
          <w:rFonts w:ascii="Calibri" w:eastAsia="Calibri" w:hAnsi="Calibri" w:cs="Times New Roman"/>
        </w:rPr>
        <w:t xml:space="preserve">      </w:t>
      </w:r>
    </w:p>
    <w:p w14:paraId="663C6242" w14:textId="77777777" w:rsidR="005C4783" w:rsidRPr="005C4783" w:rsidRDefault="005C4783" w:rsidP="005C4783">
      <w:pPr>
        <w:rPr>
          <w:rFonts w:ascii="Calibri" w:eastAsia="Calibri" w:hAnsi="Calibri" w:cs="Times New Roman"/>
        </w:rPr>
      </w:pPr>
    </w:p>
    <w:p w14:paraId="3592665A" w14:textId="5997D203" w:rsidR="005C4783" w:rsidRPr="005C4783" w:rsidRDefault="00962CE9" w:rsidP="005C4783">
      <w:pPr>
        <w:keepNext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lang w:val="en-CA"/>
        </w:rPr>
      </w:pPr>
      <w:r>
        <w:rPr>
          <w:rFonts w:ascii="Arial" w:eastAsia="Times New Roman" w:hAnsi="Arial" w:cs="Arial"/>
          <w:b/>
          <w:bCs/>
          <w:lang w:val="en-CA"/>
        </w:rPr>
        <w:t>CONFIRMATION</w:t>
      </w:r>
      <w:r w:rsidRPr="005C4783">
        <w:rPr>
          <w:rFonts w:ascii="Arial" w:eastAsia="Times New Roman" w:hAnsi="Arial" w:cs="Arial"/>
          <w:b/>
          <w:bCs/>
          <w:lang w:val="en-CA"/>
        </w:rPr>
        <w:t xml:space="preserve"> </w:t>
      </w:r>
      <w:r w:rsidR="005C4783" w:rsidRPr="005C4783">
        <w:rPr>
          <w:rFonts w:ascii="Arial" w:eastAsia="Times New Roman" w:hAnsi="Arial" w:cs="Arial"/>
          <w:b/>
          <w:bCs/>
          <w:lang w:val="en-CA"/>
        </w:rPr>
        <w:t>BY SOLICITOR/SINGAPORE LAW PRACTICE</w:t>
      </w:r>
    </w:p>
    <w:p w14:paraId="4C6D6582" w14:textId="38B23A18" w:rsidR="005C4783" w:rsidRPr="005C4783" w:rsidRDefault="005C4783" w:rsidP="005C4783">
      <w:pPr>
        <w:keepNext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lang w:val="en-CA"/>
        </w:rPr>
      </w:pPr>
      <w:r w:rsidRPr="005C4783">
        <w:rPr>
          <w:rFonts w:ascii="Arial" w:eastAsia="Times New Roman" w:hAnsi="Arial" w:cs="Arial"/>
          <w:b/>
          <w:bCs/>
          <w:lang w:val="en-CA"/>
        </w:rPr>
        <w:t>(LEGACY AMOUNTS)</w:t>
      </w:r>
      <w:r w:rsidR="006E5B50">
        <w:rPr>
          <w:rFonts w:ascii="Arial" w:eastAsia="Times New Roman" w:hAnsi="Arial" w:cs="Arial"/>
          <w:b/>
          <w:bCs/>
          <w:lang w:val="en-CA"/>
        </w:rPr>
        <w:t xml:space="preserve"> *</w:t>
      </w:r>
    </w:p>
    <w:p w14:paraId="1BDC0BC3" w14:textId="77777777" w:rsidR="005C4783" w:rsidRPr="005C4783" w:rsidRDefault="005C4783" w:rsidP="005C4783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  <w:lang w:val="en-CA"/>
        </w:rPr>
      </w:pPr>
    </w:p>
    <w:p w14:paraId="63BC0204" w14:textId="0654F683" w:rsidR="005C4783" w:rsidRPr="005C4783" w:rsidRDefault="005C4783" w:rsidP="005C4783">
      <w:pPr>
        <w:spacing w:after="0" w:line="240" w:lineRule="auto"/>
        <w:jc w:val="center"/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</w:pP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(Form </w:t>
      </w:r>
      <w:r w:rsidR="008A3FC9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>2</w:t>
      </w:r>
      <w:r w:rsidR="008A3FC9"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a 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to be completed 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u w:val="single"/>
          <w:lang w:val="en-CA"/>
        </w:rPr>
        <w:t>only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 by a </w:t>
      </w:r>
      <w:r w:rsidR="00962CE9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 xml:space="preserve">sole proprietor, </w:t>
      </w:r>
      <w:r w:rsidRPr="005C4783">
        <w:rPr>
          <w:rFonts w:ascii="Arial" w:eastAsia="Times New Roman" w:hAnsi="Arial" w:cs="Arial"/>
          <w:b/>
          <w:bCs/>
          <w:i/>
          <w:sz w:val="16"/>
          <w:szCs w:val="24"/>
          <w:lang w:val="en-CA"/>
        </w:rPr>
        <w:t>partner or director of a Singapore law practice)</w:t>
      </w:r>
    </w:p>
    <w:p w14:paraId="3EA64CEA" w14:textId="77777777" w:rsidR="005C4783" w:rsidRPr="005C4783" w:rsidRDefault="005C4783" w:rsidP="005C4783">
      <w:pPr>
        <w:rPr>
          <w:rFonts w:ascii="Calibri" w:eastAsia="Calibri" w:hAnsi="Calibri" w:cs="Times New Roman"/>
        </w:rPr>
      </w:pPr>
    </w:p>
    <w:p w14:paraId="0CE17159" w14:textId="40C32BC1" w:rsidR="005C4783" w:rsidRPr="005C4783" w:rsidRDefault="005C4783" w:rsidP="005C4783">
      <w:pPr>
        <w:rPr>
          <w:rFonts w:ascii="Arial" w:eastAsia="Calibri" w:hAnsi="Arial" w:cs="Arial"/>
        </w:rPr>
      </w:pPr>
      <w:r w:rsidRPr="005C4783">
        <w:rPr>
          <w:rFonts w:ascii="Arial" w:eastAsia="Calibri" w:hAnsi="Arial" w:cs="Arial"/>
        </w:rPr>
        <w:t xml:space="preserve">I, [Name of </w:t>
      </w:r>
      <w:r w:rsidR="001848CE">
        <w:rPr>
          <w:rFonts w:ascii="Arial" w:eastAsia="Calibri" w:hAnsi="Arial" w:cs="Arial"/>
        </w:rPr>
        <w:t>Sole Proprietor/Partner/Director</w:t>
      </w:r>
      <w:r w:rsidRPr="005C4783">
        <w:rPr>
          <w:rFonts w:ascii="Arial" w:eastAsia="Calibri" w:hAnsi="Arial" w:cs="Arial"/>
        </w:rPr>
        <w:t xml:space="preserve">], sign this </w:t>
      </w:r>
      <w:r w:rsidR="00E1097A">
        <w:rPr>
          <w:rFonts w:ascii="Arial" w:eastAsia="Calibri" w:hAnsi="Arial" w:cs="Arial"/>
        </w:rPr>
        <w:t xml:space="preserve">confirmation </w:t>
      </w:r>
      <w:r w:rsidRPr="005C4783">
        <w:rPr>
          <w:rFonts w:ascii="Arial" w:eastAsia="Calibri" w:hAnsi="Arial" w:cs="Arial"/>
        </w:rPr>
        <w:t>on behalf of:</w:t>
      </w:r>
    </w:p>
    <w:p w14:paraId="3FC6099F" w14:textId="77777777" w:rsidR="005C4783" w:rsidRPr="005C4783" w:rsidRDefault="005C4783" w:rsidP="005C4783">
      <w:pPr>
        <w:rPr>
          <w:rFonts w:ascii="Arial" w:eastAsia="Calibri" w:hAnsi="Arial" w:cs="Arial"/>
        </w:rPr>
      </w:pPr>
      <w:r w:rsidRPr="005C4783">
        <w:rPr>
          <w:rFonts w:ascii="Arial" w:eastAsia="Calibri" w:hAnsi="Arial" w:cs="Arial"/>
        </w:rPr>
        <w:t>[Name of Singapore Law Practice]</w:t>
      </w:r>
    </w:p>
    <w:p w14:paraId="2B6BEBA2" w14:textId="77777777" w:rsidR="005C4783" w:rsidRPr="005C4783" w:rsidRDefault="005C4783" w:rsidP="005C4783">
      <w:pPr>
        <w:rPr>
          <w:rFonts w:ascii="Arial" w:eastAsia="Calibri" w:hAnsi="Arial" w:cs="Arial"/>
        </w:rPr>
      </w:pPr>
      <w:r w:rsidRPr="005C4783">
        <w:rPr>
          <w:rFonts w:ascii="Arial" w:eastAsia="Calibri" w:hAnsi="Arial" w:cs="Arial"/>
        </w:rPr>
        <w:t>[Address/Place of Business]</w:t>
      </w:r>
    </w:p>
    <w:p w14:paraId="663B7BA4" w14:textId="77777777" w:rsidR="005C4783" w:rsidRPr="005C4783" w:rsidRDefault="005C4783" w:rsidP="005C4783">
      <w:pPr>
        <w:rPr>
          <w:rFonts w:ascii="Arial" w:eastAsia="Calibri" w:hAnsi="Arial" w:cs="Arial"/>
        </w:rPr>
      </w:pPr>
      <w:r w:rsidRPr="005C4783">
        <w:rPr>
          <w:rFonts w:ascii="Arial" w:eastAsia="Calibri" w:hAnsi="Arial" w:cs="Arial"/>
        </w:rPr>
        <w:t>[Contact Number]</w:t>
      </w:r>
    </w:p>
    <w:p w14:paraId="130341F6" w14:textId="77777777" w:rsidR="005C4783" w:rsidRPr="005C4783" w:rsidRDefault="005C4783" w:rsidP="005C4783">
      <w:pPr>
        <w:rPr>
          <w:rFonts w:ascii="Arial" w:eastAsia="Calibri" w:hAnsi="Arial" w:cs="Arial"/>
        </w:rPr>
      </w:pPr>
      <w:r w:rsidRPr="005C4783">
        <w:rPr>
          <w:rFonts w:ascii="Arial" w:eastAsia="Calibri" w:hAnsi="Arial" w:cs="Arial"/>
        </w:rPr>
        <w:t>[Fax Number]</w:t>
      </w:r>
    </w:p>
    <w:p w14:paraId="7F0625BF" w14:textId="77777777" w:rsidR="005C4783" w:rsidRPr="005C4783" w:rsidRDefault="005C4783" w:rsidP="005C4783">
      <w:pPr>
        <w:rPr>
          <w:rFonts w:ascii="Arial" w:eastAsia="Calibri" w:hAnsi="Arial" w:cs="Arial"/>
        </w:rPr>
      </w:pPr>
    </w:p>
    <w:p w14:paraId="29E3171C" w14:textId="24E7CD44" w:rsidR="005C4783" w:rsidRPr="005C4783" w:rsidRDefault="005C4783" w:rsidP="005C4783">
      <w:pPr>
        <w:spacing w:line="360" w:lineRule="auto"/>
        <w:jc w:val="both"/>
        <w:rPr>
          <w:rFonts w:ascii="Arial" w:eastAsia="Calibri" w:hAnsi="Arial" w:cs="Arial"/>
        </w:rPr>
      </w:pPr>
      <w:r w:rsidRPr="005C4783">
        <w:rPr>
          <w:rFonts w:ascii="Arial" w:eastAsia="Calibri" w:hAnsi="Arial" w:cs="Arial"/>
        </w:rPr>
        <w:t xml:space="preserve">I hereby </w:t>
      </w:r>
      <w:r w:rsidR="00962CE9">
        <w:rPr>
          <w:rFonts w:ascii="Arial" w:eastAsia="Calibri" w:hAnsi="Arial" w:cs="Arial"/>
        </w:rPr>
        <w:t>confirm</w:t>
      </w:r>
      <w:r w:rsidR="00962CE9" w:rsidRPr="005C4783">
        <w:rPr>
          <w:rFonts w:ascii="Arial" w:eastAsia="Calibri" w:hAnsi="Arial" w:cs="Arial"/>
        </w:rPr>
        <w:t xml:space="preserve"> </w:t>
      </w:r>
      <w:r w:rsidRPr="005C4783">
        <w:rPr>
          <w:rFonts w:ascii="Arial" w:eastAsia="Calibri" w:hAnsi="Arial" w:cs="Arial"/>
        </w:rPr>
        <w:t xml:space="preserve">that the </w:t>
      </w:r>
      <w:r w:rsidR="001848CE">
        <w:rPr>
          <w:rFonts w:ascii="Arial" w:eastAsia="Calibri" w:hAnsi="Arial" w:cs="Arial"/>
        </w:rPr>
        <w:t xml:space="preserve">total </w:t>
      </w:r>
      <w:r w:rsidRPr="005C4783">
        <w:rPr>
          <w:rFonts w:ascii="Arial" w:eastAsia="Calibri" w:hAnsi="Arial" w:cs="Arial"/>
        </w:rPr>
        <w:t>amount of [insert amount of unclaimed client money</w:t>
      </w:r>
      <w:r w:rsidR="004C3AA2">
        <w:rPr>
          <w:rFonts w:ascii="Arial" w:eastAsia="Calibri" w:hAnsi="Arial" w:cs="Arial"/>
        </w:rPr>
        <w:t xml:space="preserve"> in SGD</w:t>
      </w:r>
      <w:r w:rsidRPr="005C4783">
        <w:rPr>
          <w:rFonts w:ascii="Arial" w:eastAsia="Calibri" w:hAnsi="Arial" w:cs="Arial"/>
        </w:rPr>
        <w:t>]</w:t>
      </w:r>
      <w:r w:rsidR="001848CE">
        <w:rPr>
          <w:rFonts w:ascii="Arial" w:eastAsia="Calibri" w:hAnsi="Arial" w:cs="Arial"/>
        </w:rPr>
        <w:t xml:space="preserve">, as set out in </w:t>
      </w:r>
      <w:r w:rsidR="00E1097A">
        <w:rPr>
          <w:rFonts w:ascii="Arial" w:eastAsia="Calibri" w:hAnsi="Arial" w:cs="Arial"/>
        </w:rPr>
        <w:t xml:space="preserve">Form 1 or </w:t>
      </w:r>
      <w:r w:rsidR="001848CE">
        <w:rPr>
          <w:rFonts w:ascii="Arial" w:eastAsia="Calibri" w:hAnsi="Arial" w:cs="Arial"/>
        </w:rPr>
        <w:t>Table 1a</w:t>
      </w:r>
      <w:r w:rsidR="00E1097A">
        <w:rPr>
          <w:rFonts w:ascii="Arial" w:eastAsia="Calibri" w:hAnsi="Arial" w:cs="Arial"/>
        </w:rPr>
        <w:t xml:space="preserve"> to Form 1</w:t>
      </w:r>
      <w:r w:rsidR="001848CE">
        <w:rPr>
          <w:rFonts w:ascii="Arial" w:eastAsia="Calibri" w:hAnsi="Arial" w:cs="Arial"/>
        </w:rPr>
        <w:t xml:space="preserve">, </w:t>
      </w:r>
      <w:r w:rsidRPr="005C4783">
        <w:rPr>
          <w:rFonts w:ascii="Arial" w:eastAsia="Calibri" w:hAnsi="Arial" w:cs="Arial"/>
        </w:rPr>
        <w:t xml:space="preserve">has been held in </w:t>
      </w:r>
      <w:r w:rsidR="00AF6A33">
        <w:rPr>
          <w:rFonts w:ascii="Arial" w:eastAsia="Calibri" w:hAnsi="Arial" w:cs="Arial"/>
        </w:rPr>
        <w:t>my/my law practice’s</w:t>
      </w:r>
      <w:r w:rsidRPr="005C4783">
        <w:rPr>
          <w:rFonts w:ascii="Arial" w:eastAsia="Calibri" w:hAnsi="Arial" w:cs="Arial"/>
        </w:rPr>
        <w:t xml:space="preserve"> client account for which no transaction </w:t>
      </w:r>
      <w:r w:rsidR="00854802">
        <w:rPr>
          <w:rFonts w:ascii="Arial" w:eastAsia="Calibri" w:hAnsi="Arial" w:cs="Arial"/>
        </w:rPr>
        <w:t xml:space="preserve">(other than an excluded transaction) occurred in </w:t>
      </w:r>
      <w:r w:rsidRPr="005C4783">
        <w:rPr>
          <w:rFonts w:ascii="Arial" w:eastAsia="Calibri" w:hAnsi="Arial" w:cs="Arial"/>
        </w:rPr>
        <w:t xml:space="preserve">respect </w:t>
      </w:r>
      <w:r w:rsidR="00854802">
        <w:rPr>
          <w:rFonts w:ascii="Arial" w:eastAsia="Calibri" w:hAnsi="Arial" w:cs="Arial"/>
        </w:rPr>
        <w:t>of the</w:t>
      </w:r>
      <w:r w:rsidRPr="005C4783">
        <w:rPr>
          <w:rFonts w:ascii="Arial" w:eastAsia="Calibri" w:hAnsi="Arial" w:cs="Arial"/>
        </w:rPr>
        <w:t xml:space="preserve"> money </w:t>
      </w:r>
      <w:r w:rsidR="00854802">
        <w:rPr>
          <w:rFonts w:ascii="Arial" w:eastAsia="Calibri" w:hAnsi="Arial" w:cs="Arial"/>
        </w:rPr>
        <w:t>during the 6 years immediately before</w:t>
      </w:r>
      <w:r w:rsidR="003A2101">
        <w:rPr>
          <w:rFonts w:ascii="Arial" w:eastAsia="Calibri" w:hAnsi="Arial" w:cs="Arial"/>
        </w:rPr>
        <w:t xml:space="preserve"> 1 </w:t>
      </w:r>
      <w:r w:rsidR="00854802">
        <w:rPr>
          <w:rFonts w:ascii="Arial" w:eastAsia="Calibri" w:hAnsi="Arial" w:cs="Arial"/>
        </w:rPr>
        <w:t xml:space="preserve">November </w:t>
      </w:r>
      <w:r w:rsidR="003A2101">
        <w:rPr>
          <w:rFonts w:ascii="Arial" w:eastAsia="Calibri" w:hAnsi="Arial" w:cs="Arial"/>
        </w:rPr>
        <w:t>2019</w:t>
      </w:r>
      <w:r w:rsidR="00CF02F3">
        <w:rPr>
          <w:rFonts w:ascii="Arial" w:eastAsia="Calibri" w:hAnsi="Arial" w:cs="Arial"/>
        </w:rPr>
        <w:t xml:space="preserve"> (i.e. </w:t>
      </w:r>
      <w:r w:rsidR="00047E1F">
        <w:rPr>
          <w:rFonts w:ascii="Arial" w:eastAsia="Calibri" w:hAnsi="Arial" w:cs="Arial"/>
        </w:rPr>
        <w:t xml:space="preserve">from </w:t>
      </w:r>
      <w:r w:rsidR="00CF02F3">
        <w:rPr>
          <w:rFonts w:ascii="Arial" w:eastAsia="Calibri" w:hAnsi="Arial" w:cs="Arial"/>
        </w:rPr>
        <w:t>1 November 2013 to 31 October 2019)</w:t>
      </w:r>
      <w:r w:rsidR="003A2101">
        <w:rPr>
          <w:rFonts w:ascii="Arial" w:eastAsia="Calibri" w:hAnsi="Arial" w:cs="Arial"/>
        </w:rPr>
        <w:t xml:space="preserve">. </w:t>
      </w:r>
      <w:r w:rsidRPr="005C4783">
        <w:rPr>
          <w:rFonts w:ascii="Arial" w:eastAsia="Calibri" w:hAnsi="Arial" w:cs="Arial"/>
        </w:rPr>
        <w:t xml:space="preserve"> </w:t>
      </w:r>
    </w:p>
    <w:p w14:paraId="07FA576E" w14:textId="77777777" w:rsidR="005C4783" w:rsidRPr="005C4783" w:rsidRDefault="005C4783" w:rsidP="005C4783">
      <w:pPr>
        <w:rPr>
          <w:rFonts w:ascii="Arial" w:eastAsia="Calibri" w:hAnsi="Arial" w:cs="Arial"/>
        </w:rPr>
      </w:pPr>
    </w:p>
    <w:p w14:paraId="29F8CAAA" w14:textId="77777777" w:rsidR="005C4783" w:rsidRPr="005C4783" w:rsidRDefault="005C4783" w:rsidP="005C4783">
      <w:pPr>
        <w:rPr>
          <w:rFonts w:ascii="Arial" w:eastAsia="Calibri" w:hAnsi="Arial" w:cs="Arial"/>
        </w:rPr>
      </w:pPr>
    </w:p>
    <w:p w14:paraId="48839BF9" w14:textId="226B9C88" w:rsidR="005C4783" w:rsidRPr="005C4783" w:rsidRDefault="005C4783" w:rsidP="005C4783">
      <w:pPr>
        <w:rPr>
          <w:rFonts w:ascii="Arial" w:eastAsia="Calibri" w:hAnsi="Arial" w:cs="Arial"/>
        </w:rPr>
      </w:pPr>
      <w:r w:rsidRPr="005C4783">
        <w:rPr>
          <w:rFonts w:ascii="Arial" w:eastAsia="Calibri" w:hAnsi="Arial" w:cs="Arial"/>
        </w:rPr>
        <w:t xml:space="preserve">Signature of </w:t>
      </w:r>
      <w:r w:rsidR="001848CE">
        <w:rPr>
          <w:rFonts w:ascii="Arial" w:eastAsia="Calibri" w:hAnsi="Arial" w:cs="Arial"/>
        </w:rPr>
        <w:t>Sole Proprietor/Partner/Director</w:t>
      </w:r>
      <w:r w:rsidRPr="005C4783">
        <w:rPr>
          <w:rFonts w:ascii="Arial" w:eastAsia="Calibri" w:hAnsi="Arial" w:cs="Arial"/>
        </w:rPr>
        <w:t>:</w:t>
      </w:r>
      <w:r w:rsidR="001848CE">
        <w:rPr>
          <w:rFonts w:ascii="Arial" w:eastAsia="Calibri" w:hAnsi="Arial" w:cs="Arial"/>
        </w:rPr>
        <w:t xml:space="preserve"> </w:t>
      </w:r>
      <w:r w:rsidRPr="005C4783">
        <w:rPr>
          <w:rFonts w:ascii="Arial" w:eastAsia="Calibri" w:hAnsi="Arial" w:cs="Arial"/>
        </w:rPr>
        <w:t>_____________________________________</w:t>
      </w:r>
    </w:p>
    <w:p w14:paraId="7C036C7B" w14:textId="04AE742E" w:rsidR="005C4783" w:rsidRPr="005C4783" w:rsidRDefault="001848CE" w:rsidP="005C4783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Date </w:t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 w:rsidR="005C4783" w:rsidRPr="005C4783">
        <w:rPr>
          <w:rFonts w:ascii="Arial" w:eastAsia="Calibri" w:hAnsi="Arial" w:cs="Arial"/>
        </w:rPr>
        <w:t>:</w:t>
      </w:r>
      <w:r>
        <w:rPr>
          <w:rFonts w:ascii="Arial" w:eastAsia="Calibri" w:hAnsi="Arial" w:cs="Arial"/>
        </w:rPr>
        <w:t xml:space="preserve"> </w:t>
      </w:r>
      <w:r w:rsidR="005C4783" w:rsidRPr="005C4783">
        <w:rPr>
          <w:rFonts w:ascii="Arial" w:eastAsia="Calibri" w:hAnsi="Arial" w:cs="Arial"/>
        </w:rPr>
        <w:t>_____________________________________</w:t>
      </w:r>
    </w:p>
    <w:p w14:paraId="2A65A066" w14:textId="77777777" w:rsidR="005C4783" w:rsidRPr="005C4783" w:rsidRDefault="005C4783" w:rsidP="005C4783">
      <w:pPr>
        <w:rPr>
          <w:rFonts w:ascii="Arial" w:eastAsia="Calibri" w:hAnsi="Arial" w:cs="Arial"/>
        </w:rPr>
      </w:pPr>
    </w:p>
    <w:p w14:paraId="354E778A" w14:textId="78C70053" w:rsidR="005C4783" w:rsidRDefault="006E5B50" w:rsidP="009F4068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_____________________</w:t>
      </w:r>
    </w:p>
    <w:p w14:paraId="7D7EE936" w14:textId="77777777" w:rsidR="009F3263" w:rsidRPr="009F3263" w:rsidRDefault="009F3263" w:rsidP="009F3263">
      <w:pPr>
        <w:jc w:val="both"/>
        <w:rPr>
          <w:rFonts w:ascii="Arial" w:eastAsia="Calibri" w:hAnsi="Arial" w:cs="Arial"/>
          <w:sz w:val="17"/>
          <w:szCs w:val="17"/>
        </w:rPr>
      </w:pPr>
      <w:r w:rsidRPr="009F3263">
        <w:rPr>
          <w:rFonts w:ascii="Arial" w:eastAsia="Calibri" w:hAnsi="Arial" w:cs="Arial"/>
          <w:sz w:val="17"/>
          <w:szCs w:val="17"/>
        </w:rPr>
        <w:t>*Refers to sums held in the applicant’s client account immediately before 1 November 2019, and for which no transaction (other than an excluded transaction) with respect to such money had occurred during the period of 6 years immediately before 1 November 2019 (i.e. from 1 November 2013 to 31 October 2019). For the avoidance of doubt, sums held on or before 1 November 2013 are considered legacy amounts if no transaction (other than an excluded transaction) with respect to such money had occurred from 1 November 2013 to 31 October 2019, both dates inclusive.</w:t>
      </w:r>
    </w:p>
    <w:p w14:paraId="6DCD7CD2" w14:textId="77777777" w:rsidR="009F3263" w:rsidRDefault="009F3263" w:rsidP="00921FE2">
      <w:pPr>
        <w:jc w:val="both"/>
        <w:rPr>
          <w:rFonts w:ascii="Arial" w:eastAsia="Calibri" w:hAnsi="Arial" w:cs="Arial"/>
          <w:sz w:val="17"/>
          <w:szCs w:val="17"/>
        </w:rPr>
      </w:pPr>
      <w:bookmarkStart w:id="0" w:name="_GoBack"/>
      <w:bookmarkEnd w:id="0"/>
    </w:p>
    <w:sectPr w:rsidR="009F3263" w:rsidSect="009F4068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4F6FC7" w14:textId="77777777" w:rsidR="00740962" w:rsidRDefault="00740962" w:rsidP="009273EE">
      <w:pPr>
        <w:spacing w:after="0" w:line="240" w:lineRule="auto"/>
      </w:pPr>
      <w:r>
        <w:separator/>
      </w:r>
    </w:p>
  </w:endnote>
  <w:endnote w:type="continuationSeparator" w:id="0">
    <w:p w14:paraId="0E020B5D" w14:textId="77777777" w:rsidR="00740962" w:rsidRDefault="00740962" w:rsidP="009273EE">
      <w:pPr>
        <w:spacing w:after="0" w:line="240" w:lineRule="auto"/>
      </w:pPr>
      <w:r>
        <w:continuationSeparator/>
      </w:r>
    </w:p>
  </w:endnote>
  <w:endnote w:type="continuationNotice" w:id="1">
    <w:p w14:paraId="1D56C589" w14:textId="77777777" w:rsidR="00740962" w:rsidRDefault="007409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7884020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2048E65" w14:textId="36365A8B" w:rsidR="0063614B" w:rsidRPr="009273EE" w:rsidRDefault="0063614B">
        <w:pPr>
          <w:pStyle w:val="Footer"/>
          <w:jc w:val="center"/>
          <w:rPr>
            <w:rFonts w:ascii="Times New Roman" w:hAnsi="Times New Roman" w:cs="Times New Roman"/>
          </w:rPr>
        </w:pPr>
        <w:r w:rsidRPr="009273EE">
          <w:rPr>
            <w:rFonts w:ascii="Times New Roman" w:hAnsi="Times New Roman" w:cs="Times New Roman"/>
          </w:rPr>
          <w:fldChar w:fldCharType="begin"/>
        </w:r>
        <w:r w:rsidRPr="009273EE">
          <w:rPr>
            <w:rFonts w:ascii="Times New Roman" w:hAnsi="Times New Roman" w:cs="Times New Roman"/>
          </w:rPr>
          <w:instrText xml:space="preserve"> PAGE   \* MERGEFORMAT </w:instrText>
        </w:r>
        <w:r w:rsidRPr="009273EE">
          <w:rPr>
            <w:rFonts w:ascii="Times New Roman" w:hAnsi="Times New Roman" w:cs="Times New Roman"/>
          </w:rPr>
          <w:fldChar w:fldCharType="separate"/>
        </w:r>
        <w:r w:rsidR="000259F7">
          <w:rPr>
            <w:rFonts w:ascii="Times New Roman" w:hAnsi="Times New Roman" w:cs="Times New Roman"/>
            <w:noProof/>
          </w:rPr>
          <w:t>1</w:t>
        </w:r>
        <w:r w:rsidRPr="009273EE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3D7ADE1" w14:textId="77777777" w:rsidR="0063614B" w:rsidRDefault="006361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F9EB1D" w14:textId="77777777" w:rsidR="00740962" w:rsidRDefault="00740962" w:rsidP="009273EE">
      <w:pPr>
        <w:spacing w:after="0" w:line="240" w:lineRule="auto"/>
      </w:pPr>
      <w:r>
        <w:separator/>
      </w:r>
    </w:p>
  </w:footnote>
  <w:footnote w:type="continuationSeparator" w:id="0">
    <w:p w14:paraId="6B03C9A3" w14:textId="77777777" w:rsidR="00740962" w:rsidRDefault="00740962" w:rsidP="009273EE">
      <w:pPr>
        <w:spacing w:after="0" w:line="240" w:lineRule="auto"/>
      </w:pPr>
      <w:r>
        <w:continuationSeparator/>
      </w:r>
    </w:p>
  </w:footnote>
  <w:footnote w:type="continuationNotice" w:id="1">
    <w:p w14:paraId="4A2AF3B1" w14:textId="77777777" w:rsidR="00740962" w:rsidRDefault="007409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D7AB68" w14:textId="023FB773" w:rsidR="0063614B" w:rsidRPr="00950D4A" w:rsidRDefault="0063614B" w:rsidP="00015A89">
    <w:pPr>
      <w:pStyle w:val="Header"/>
      <w:rPr>
        <w:rFonts w:ascii="Arial" w:hAnsi="Arial" w:cs="Arial"/>
      </w:rPr>
    </w:pPr>
    <w:r>
      <w:rPr>
        <w:rFonts w:ascii="Arial" w:hAnsi="Arial" w:cs="Arial"/>
      </w:rPr>
      <w:tab/>
    </w:r>
    <w:r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1EDE"/>
    <w:multiLevelType w:val="multilevel"/>
    <w:tmpl w:val="B426A2F2"/>
    <w:lvl w:ilvl="0">
      <w:start w:val="1"/>
      <w:numFmt w:val="decimal"/>
      <w:lvlText w:val="%1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ascii="Arial" w:eastAsiaTheme="minorHAnsi" w:hAnsi="Arial" w:cs="Arial" w:hint="default"/>
        <w:b w:val="0"/>
        <w:color w:val="auto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eastAsiaTheme="minorHAnsi" w:cs="Arial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eastAsiaTheme="minorHAnsi" w:cs="Arial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eastAsiaTheme="minorHAnsi" w:cs="Arial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eastAsiaTheme="minorHAnsi" w:cs="Arial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eastAsiaTheme="minorHAnsi" w:cs="Arial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eastAsiaTheme="minorHAnsi" w:cs="Arial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eastAsiaTheme="minorHAnsi" w:cs="Arial" w:hint="default"/>
        <w:b w:val="0"/>
      </w:rPr>
    </w:lvl>
  </w:abstractNum>
  <w:abstractNum w:abstractNumId="1" w15:restartNumberingAfterBreak="0">
    <w:nsid w:val="01D45EE7"/>
    <w:multiLevelType w:val="hybridMultilevel"/>
    <w:tmpl w:val="791A540C"/>
    <w:lvl w:ilvl="0" w:tplc="3C3E73AE">
      <w:start w:val="1"/>
      <w:numFmt w:val="decimal"/>
      <w:lvlText w:val="(%1)"/>
      <w:lvlJc w:val="left"/>
      <w:pPr>
        <w:ind w:left="720" w:hanging="360"/>
      </w:pPr>
      <w:rPr>
        <w:rFonts w:hint="default"/>
        <w:sz w:val="2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2269E9"/>
    <w:multiLevelType w:val="hybridMultilevel"/>
    <w:tmpl w:val="0F0EE5F4"/>
    <w:lvl w:ilvl="0" w:tplc="C37C0F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53388C"/>
    <w:multiLevelType w:val="hybridMultilevel"/>
    <w:tmpl w:val="EB8AB12A"/>
    <w:lvl w:ilvl="0" w:tplc="8E6EA00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FD2326A">
      <w:start w:val="1"/>
      <w:numFmt w:val="lowerLetter"/>
      <w:lvlText w:val="%2."/>
      <w:lvlJc w:val="left"/>
      <w:pPr>
        <w:ind w:left="1800" w:hanging="360"/>
      </w:pPr>
      <w:rPr>
        <w:b/>
      </w:rPr>
    </w:lvl>
    <w:lvl w:ilvl="2" w:tplc="19589D4C">
      <w:start w:val="7"/>
      <w:numFmt w:val="decimal"/>
      <w:lvlText w:val="%3"/>
      <w:lvlJc w:val="left"/>
      <w:pPr>
        <w:ind w:left="2700" w:hanging="360"/>
      </w:pPr>
      <w:rPr>
        <w:rFonts w:hint="default"/>
      </w:r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4932D08"/>
    <w:multiLevelType w:val="hybridMultilevel"/>
    <w:tmpl w:val="4F641D9C"/>
    <w:lvl w:ilvl="0" w:tplc="64CEA86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183C0E"/>
    <w:multiLevelType w:val="hybridMultilevel"/>
    <w:tmpl w:val="EC1A3A80"/>
    <w:lvl w:ilvl="0" w:tplc="28580BAA">
      <w:start w:val="6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8B41E4B"/>
    <w:multiLevelType w:val="hybridMultilevel"/>
    <w:tmpl w:val="72467CB4"/>
    <w:lvl w:ilvl="0" w:tplc="BE2E63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0649DC"/>
    <w:multiLevelType w:val="hybridMultilevel"/>
    <w:tmpl w:val="1DE0917E"/>
    <w:lvl w:ilvl="0" w:tplc="5E3E07E4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0A645F1B"/>
    <w:multiLevelType w:val="hybridMultilevel"/>
    <w:tmpl w:val="B0B0E0DE"/>
    <w:lvl w:ilvl="0" w:tplc="FBF47ED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D80BAD"/>
    <w:multiLevelType w:val="hybridMultilevel"/>
    <w:tmpl w:val="18E8ECEC"/>
    <w:lvl w:ilvl="0" w:tplc="C0027CEE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0E336824"/>
    <w:multiLevelType w:val="hybridMultilevel"/>
    <w:tmpl w:val="D8EA27F6"/>
    <w:lvl w:ilvl="0" w:tplc="46EC24C4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F3B6D1F"/>
    <w:multiLevelType w:val="hybridMultilevel"/>
    <w:tmpl w:val="389ADB28"/>
    <w:lvl w:ilvl="0" w:tplc="D1BA48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E455D6"/>
    <w:multiLevelType w:val="hybridMultilevel"/>
    <w:tmpl w:val="93AA640C"/>
    <w:lvl w:ilvl="0" w:tplc="5F9AFBD8">
      <w:start w:val="1"/>
      <w:numFmt w:val="lowerLetter"/>
      <w:lvlText w:val="(%1)"/>
      <w:lvlJc w:val="left"/>
      <w:pPr>
        <w:ind w:left="1080" w:hanging="360"/>
      </w:pPr>
      <w:rPr>
        <w:rFonts w:ascii="Arial" w:eastAsiaTheme="minorHAnsi" w:hAnsi="Arial" w:cs="Arial"/>
      </w:rPr>
    </w:lvl>
    <w:lvl w:ilvl="1" w:tplc="C08072C0">
      <w:start w:val="1"/>
      <w:numFmt w:val="lowerRoman"/>
      <w:lvlText w:val="(%2)"/>
      <w:lvlJc w:val="left"/>
      <w:pPr>
        <w:ind w:left="1800" w:hanging="360"/>
      </w:pPr>
      <w:rPr>
        <w:rFonts w:ascii="Arial" w:eastAsiaTheme="minorHAnsi" w:hAnsi="Arial" w:cs="Arial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4A23FB7"/>
    <w:multiLevelType w:val="hybridMultilevel"/>
    <w:tmpl w:val="496E683E"/>
    <w:lvl w:ilvl="0" w:tplc="A4747F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126317"/>
    <w:multiLevelType w:val="multilevel"/>
    <w:tmpl w:val="55A8647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178925AF"/>
    <w:multiLevelType w:val="hybridMultilevel"/>
    <w:tmpl w:val="E52423EE"/>
    <w:lvl w:ilvl="0" w:tplc="841002C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83E45EF"/>
    <w:multiLevelType w:val="hybridMultilevel"/>
    <w:tmpl w:val="1062C150"/>
    <w:lvl w:ilvl="0" w:tplc="C5E222AE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87276CD"/>
    <w:multiLevelType w:val="hybridMultilevel"/>
    <w:tmpl w:val="DDF6A166"/>
    <w:lvl w:ilvl="0" w:tplc="3748312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B63202"/>
    <w:multiLevelType w:val="hybridMultilevel"/>
    <w:tmpl w:val="EFAE8BB6"/>
    <w:lvl w:ilvl="0" w:tplc="6120A68E">
      <w:start w:val="1"/>
      <w:numFmt w:val="lowerLetter"/>
      <w:lvlText w:val="%1."/>
      <w:lvlJc w:val="left"/>
      <w:pPr>
        <w:ind w:left="720" w:hanging="360"/>
      </w:pPr>
      <w:rPr>
        <w:rFonts w:hint="default"/>
        <w:strike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D7723E"/>
    <w:multiLevelType w:val="hybridMultilevel"/>
    <w:tmpl w:val="7C44CE6A"/>
    <w:lvl w:ilvl="0" w:tplc="C0A8820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BB75EEB"/>
    <w:multiLevelType w:val="hybridMultilevel"/>
    <w:tmpl w:val="B82AD2B6"/>
    <w:lvl w:ilvl="0" w:tplc="16C4D09E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1C05339D"/>
    <w:multiLevelType w:val="hybridMultilevel"/>
    <w:tmpl w:val="1C0A2B30"/>
    <w:lvl w:ilvl="0" w:tplc="F2AE84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F1651FE"/>
    <w:multiLevelType w:val="hybridMultilevel"/>
    <w:tmpl w:val="8F4851B6"/>
    <w:lvl w:ilvl="0" w:tplc="1B7CBC90">
      <w:start w:val="1"/>
      <w:numFmt w:val="lowerLetter"/>
      <w:lvlText w:val="(%1)"/>
      <w:lvlJc w:val="left"/>
      <w:pPr>
        <w:ind w:left="927" w:hanging="360"/>
      </w:pPr>
      <w:rPr>
        <w:rFonts w:ascii="Arial" w:hAnsi="Arial" w:cs="Arial"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224D1B48"/>
    <w:multiLevelType w:val="hybridMultilevel"/>
    <w:tmpl w:val="80A26CA2"/>
    <w:lvl w:ilvl="0" w:tplc="FDD0A78A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27518C0"/>
    <w:multiLevelType w:val="hybridMultilevel"/>
    <w:tmpl w:val="DFCE9AAE"/>
    <w:lvl w:ilvl="0" w:tplc="263E64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3DC6332"/>
    <w:multiLevelType w:val="hybridMultilevel"/>
    <w:tmpl w:val="9B4C509A"/>
    <w:lvl w:ilvl="0" w:tplc="2E12E45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23FF1776"/>
    <w:multiLevelType w:val="multilevel"/>
    <w:tmpl w:val="4F7820F0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420" w:hanging="420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24B44330"/>
    <w:multiLevelType w:val="hybridMultilevel"/>
    <w:tmpl w:val="925660BE"/>
    <w:lvl w:ilvl="0" w:tplc="B150CCC0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29561566"/>
    <w:multiLevelType w:val="hybridMultilevel"/>
    <w:tmpl w:val="6F5A3650"/>
    <w:lvl w:ilvl="0" w:tplc="48149A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A9601EF"/>
    <w:multiLevelType w:val="hybridMultilevel"/>
    <w:tmpl w:val="69D0AAFE"/>
    <w:lvl w:ilvl="0" w:tplc="7F4E6342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2A9605E1"/>
    <w:multiLevelType w:val="hybridMultilevel"/>
    <w:tmpl w:val="F2EE4DC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B481529"/>
    <w:multiLevelType w:val="multilevel"/>
    <w:tmpl w:val="B00090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2B58048B"/>
    <w:multiLevelType w:val="hybridMultilevel"/>
    <w:tmpl w:val="6C68538A"/>
    <w:lvl w:ilvl="0" w:tplc="911A1430">
      <w:start w:val="1"/>
      <w:numFmt w:val="lowerRoman"/>
      <w:lvlText w:val="(%1)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2B9E1358"/>
    <w:multiLevelType w:val="hybridMultilevel"/>
    <w:tmpl w:val="59160068"/>
    <w:lvl w:ilvl="0" w:tplc="72940A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2036BBE"/>
    <w:multiLevelType w:val="hybridMultilevel"/>
    <w:tmpl w:val="39D2BA5C"/>
    <w:lvl w:ilvl="0" w:tplc="643A876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331C71DD"/>
    <w:multiLevelType w:val="hybridMultilevel"/>
    <w:tmpl w:val="8B281102"/>
    <w:lvl w:ilvl="0" w:tplc="2A74FC4C">
      <w:start w:val="1"/>
      <w:numFmt w:val="upperRoman"/>
      <w:lvlText w:val="(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384E4081"/>
    <w:multiLevelType w:val="hybridMultilevel"/>
    <w:tmpl w:val="603EBD00"/>
    <w:lvl w:ilvl="0" w:tplc="115C677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38AE3717"/>
    <w:multiLevelType w:val="hybridMultilevel"/>
    <w:tmpl w:val="2196D35E"/>
    <w:lvl w:ilvl="0" w:tplc="3C9CA7D4">
      <w:start w:val="1"/>
      <w:numFmt w:val="lowerLetter"/>
      <w:lvlText w:val="%1."/>
      <w:lvlJc w:val="left"/>
      <w:pPr>
        <w:ind w:left="1069" w:hanging="360"/>
      </w:pPr>
      <w:rPr>
        <w:rFonts w:ascii="Arial" w:hAnsi="Arial" w:cs="Arial" w:hint="default"/>
        <w:b/>
        <w:color w:val="auto"/>
        <w:sz w:val="22"/>
        <w:szCs w:val="22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8" w15:restartNumberingAfterBreak="0">
    <w:nsid w:val="3AF21743"/>
    <w:multiLevelType w:val="hybridMultilevel"/>
    <w:tmpl w:val="59160068"/>
    <w:lvl w:ilvl="0" w:tplc="72940A3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3C221774"/>
    <w:multiLevelType w:val="hybridMultilevel"/>
    <w:tmpl w:val="64442014"/>
    <w:lvl w:ilvl="0" w:tplc="CAE660D0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3F0B55BB"/>
    <w:multiLevelType w:val="hybridMultilevel"/>
    <w:tmpl w:val="58CE3DE0"/>
    <w:lvl w:ilvl="0" w:tplc="EE82B59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9ED5F80"/>
    <w:multiLevelType w:val="hybridMultilevel"/>
    <w:tmpl w:val="0E481C52"/>
    <w:lvl w:ilvl="0" w:tplc="0FD2326A">
      <w:start w:val="1"/>
      <w:numFmt w:val="lowerLetter"/>
      <w:lvlText w:val="%1."/>
      <w:lvlJc w:val="left"/>
      <w:pPr>
        <w:ind w:left="1800" w:hanging="360"/>
      </w:pPr>
      <w:rPr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E4F730E"/>
    <w:multiLevelType w:val="hybridMultilevel"/>
    <w:tmpl w:val="243C7980"/>
    <w:lvl w:ilvl="0" w:tplc="67F219EE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4EA6081A"/>
    <w:multiLevelType w:val="multilevel"/>
    <w:tmpl w:val="F1F83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43830DD"/>
    <w:multiLevelType w:val="multilevel"/>
    <w:tmpl w:val="9FA4DC00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552B20CC"/>
    <w:multiLevelType w:val="hybridMultilevel"/>
    <w:tmpl w:val="1F0689A6"/>
    <w:lvl w:ilvl="0" w:tplc="14A8BAF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6F364BF"/>
    <w:multiLevelType w:val="hybridMultilevel"/>
    <w:tmpl w:val="B240DD64"/>
    <w:lvl w:ilvl="0" w:tplc="7AC6738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C644231"/>
    <w:multiLevelType w:val="hybridMultilevel"/>
    <w:tmpl w:val="763693A8"/>
    <w:lvl w:ilvl="0" w:tplc="48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F75558A"/>
    <w:multiLevelType w:val="hybridMultilevel"/>
    <w:tmpl w:val="08AE807C"/>
    <w:lvl w:ilvl="0" w:tplc="298ADE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84F7234"/>
    <w:multiLevelType w:val="multilevel"/>
    <w:tmpl w:val="00D66C1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0" w15:restartNumberingAfterBreak="0">
    <w:nsid w:val="6B142BD3"/>
    <w:multiLevelType w:val="hybridMultilevel"/>
    <w:tmpl w:val="1F4A9AD0"/>
    <w:lvl w:ilvl="0" w:tplc="7436C19E">
      <w:start w:val="5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C70599F"/>
    <w:multiLevelType w:val="hybridMultilevel"/>
    <w:tmpl w:val="763C3B8C"/>
    <w:lvl w:ilvl="0" w:tplc="D0700AC8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C94418A"/>
    <w:multiLevelType w:val="hybridMultilevel"/>
    <w:tmpl w:val="9DB476FE"/>
    <w:lvl w:ilvl="0" w:tplc="F554416E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3" w15:restartNumberingAfterBreak="0">
    <w:nsid w:val="6DD5581B"/>
    <w:multiLevelType w:val="hybridMultilevel"/>
    <w:tmpl w:val="9A540DC2"/>
    <w:lvl w:ilvl="0" w:tplc="B62070E6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4" w15:restartNumberingAfterBreak="0">
    <w:nsid w:val="6E615B82"/>
    <w:multiLevelType w:val="hybridMultilevel"/>
    <w:tmpl w:val="BE5A2A6A"/>
    <w:lvl w:ilvl="0" w:tplc="C4069306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2EE5A1C"/>
    <w:multiLevelType w:val="hybridMultilevel"/>
    <w:tmpl w:val="A9128660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61547D0"/>
    <w:multiLevelType w:val="multilevel"/>
    <w:tmpl w:val="23FE3186"/>
    <w:lvl w:ilvl="0">
      <w:start w:val="1"/>
      <w:numFmt w:val="upperRoman"/>
      <w:lvlText w:val="(%1)"/>
      <w:lvlJc w:val="left"/>
      <w:pPr>
        <w:ind w:left="1800" w:hanging="360"/>
      </w:pPr>
      <w:rPr>
        <w:rFonts w:ascii="Arial" w:eastAsiaTheme="minorHAnsi" w:hAnsi="Arial" w:cs="Arial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57" w15:restartNumberingAfterBreak="0">
    <w:nsid w:val="76706FC5"/>
    <w:multiLevelType w:val="hybridMultilevel"/>
    <w:tmpl w:val="F99447F0"/>
    <w:lvl w:ilvl="0" w:tplc="D108B082">
      <w:start w:val="4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76A679F"/>
    <w:multiLevelType w:val="hybridMultilevel"/>
    <w:tmpl w:val="841CA56A"/>
    <w:lvl w:ilvl="0" w:tplc="BE86BE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D14C2E"/>
    <w:multiLevelType w:val="hybridMultilevel"/>
    <w:tmpl w:val="E804830E"/>
    <w:lvl w:ilvl="0" w:tplc="8D78C414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0" w15:restartNumberingAfterBreak="0">
    <w:nsid w:val="7B4B3DF3"/>
    <w:multiLevelType w:val="hybridMultilevel"/>
    <w:tmpl w:val="26E8FC8E"/>
    <w:lvl w:ilvl="0" w:tplc="465A7EA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B7460FB"/>
    <w:multiLevelType w:val="multilevel"/>
    <w:tmpl w:val="81ECDE8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2" w15:restartNumberingAfterBreak="0">
    <w:nsid w:val="7E222106"/>
    <w:multiLevelType w:val="hybridMultilevel"/>
    <w:tmpl w:val="BD6A0DCA"/>
    <w:lvl w:ilvl="0" w:tplc="8B2A4C5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2"/>
  </w:num>
  <w:num w:numId="3">
    <w:abstractNumId w:val="45"/>
  </w:num>
  <w:num w:numId="4">
    <w:abstractNumId w:val="3"/>
  </w:num>
  <w:num w:numId="5">
    <w:abstractNumId w:val="20"/>
  </w:num>
  <w:num w:numId="6">
    <w:abstractNumId w:val="0"/>
  </w:num>
  <w:num w:numId="7">
    <w:abstractNumId w:val="13"/>
  </w:num>
  <w:num w:numId="8">
    <w:abstractNumId w:val="48"/>
  </w:num>
  <w:num w:numId="9">
    <w:abstractNumId w:val="59"/>
  </w:num>
  <w:num w:numId="10">
    <w:abstractNumId w:val="32"/>
  </w:num>
  <w:num w:numId="11">
    <w:abstractNumId w:val="5"/>
  </w:num>
  <w:num w:numId="12">
    <w:abstractNumId w:val="40"/>
  </w:num>
  <w:num w:numId="13">
    <w:abstractNumId w:val="27"/>
  </w:num>
  <w:num w:numId="14">
    <w:abstractNumId w:val="2"/>
  </w:num>
  <w:num w:numId="15">
    <w:abstractNumId w:val="55"/>
  </w:num>
  <w:num w:numId="16">
    <w:abstractNumId w:val="1"/>
  </w:num>
  <w:num w:numId="17">
    <w:abstractNumId w:val="26"/>
  </w:num>
  <w:num w:numId="18">
    <w:abstractNumId w:val="22"/>
  </w:num>
  <w:num w:numId="19">
    <w:abstractNumId w:val="29"/>
  </w:num>
  <w:num w:numId="20">
    <w:abstractNumId w:val="31"/>
  </w:num>
  <w:num w:numId="21">
    <w:abstractNumId w:val="14"/>
  </w:num>
  <w:num w:numId="22">
    <w:abstractNumId w:val="50"/>
  </w:num>
  <w:num w:numId="23">
    <w:abstractNumId w:val="28"/>
  </w:num>
  <w:num w:numId="24">
    <w:abstractNumId w:val="23"/>
  </w:num>
  <w:num w:numId="25">
    <w:abstractNumId w:val="21"/>
  </w:num>
  <w:num w:numId="26">
    <w:abstractNumId w:val="24"/>
  </w:num>
  <w:num w:numId="27">
    <w:abstractNumId w:val="6"/>
  </w:num>
  <w:num w:numId="28">
    <w:abstractNumId w:val="11"/>
  </w:num>
  <w:num w:numId="29">
    <w:abstractNumId w:val="4"/>
  </w:num>
  <w:num w:numId="30">
    <w:abstractNumId w:val="51"/>
  </w:num>
  <w:num w:numId="31">
    <w:abstractNumId w:val="7"/>
  </w:num>
  <w:num w:numId="32">
    <w:abstractNumId w:val="47"/>
  </w:num>
  <w:num w:numId="33">
    <w:abstractNumId w:val="18"/>
  </w:num>
  <w:num w:numId="34">
    <w:abstractNumId w:val="16"/>
  </w:num>
  <w:num w:numId="35">
    <w:abstractNumId w:val="58"/>
  </w:num>
  <w:num w:numId="36">
    <w:abstractNumId w:val="33"/>
  </w:num>
  <w:num w:numId="37">
    <w:abstractNumId w:val="39"/>
  </w:num>
  <w:num w:numId="38">
    <w:abstractNumId w:val="52"/>
  </w:num>
  <w:num w:numId="39">
    <w:abstractNumId w:val="38"/>
  </w:num>
  <w:num w:numId="40">
    <w:abstractNumId w:val="34"/>
  </w:num>
  <w:num w:numId="41">
    <w:abstractNumId w:val="10"/>
  </w:num>
  <w:num w:numId="42">
    <w:abstractNumId w:val="35"/>
  </w:num>
  <w:num w:numId="43">
    <w:abstractNumId w:val="46"/>
  </w:num>
  <w:num w:numId="44">
    <w:abstractNumId w:val="15"/>
  </w:num>
  <w:num w:numId="45">
    <w:abstractNumId w:val="57"/>
  </w:num>
  <w:num w:numId="46">
    <w:abstractNumId w:val="37"/>
  </w:num>
  <w:num w:numId="47">
    <w:abstractNumId w:val="56"/>
  </w:num>
  <w:num w:numId="48">
    <w:abstractNumId w:val="17"/>
  </w:num>
  <w:num w:numId="49">
    <w:abstractNumId w:val="42"/>
  </w:num>
  <w:num w:numId="50">
    <w:abstractNumId w:val="54"/>
  </w:num>
  <w:num w:numId="51">
    <w:abstractNumId w:val="41"/>
  </w:num>
  <w:num w:numId="52">
    <w:abstractNumId w:val="19"/>
  </w:num>
  <w:num w:numId="53">
    <w:abstractNumId w:val="36"/>
  </w:num>
  <w:num w:numId="54">
    <w:abstractNumId w:val="30"/>
  </w:num>
  <w:num w:numId="55">
    <w:abstractNumId w:val="9"/>
  </w:num>
  <w:num w:numId="56">
    <w:abstractNumId w:val="61"/>
  </w:num>
  <w:num w:numId="57">
    <w:abstractNumId w:val="49"/>
  </w:num>
  <w:num w:numId="58">
    <w:abstractNumId w:val="25"/>
  </w:num>
  <w:num w:numId="59">
    <w:abstractNumId w:val="43"/>
  </w:num>
  <w:num w:numId="60">
    <w:abstractNumId w:val="60"/>
  </w:num>
  <w:num w:numId="61">
    <w:abstractNumId w:val="44"/>
  </w:num>
  <w:num w:numId="62">
    <w:abstractNumId w:val="53"/>
  </w:num>
  <w:num w:numId="63">
    <w:abstractNumId w:val="8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DY3MjA2NLE0NjRQ0lEKTi0uzszPAykwrAUAV8VkEywAAAA="/>
  </w:docVars>
  <w:rsids>
    <w:rsidRoot w:val="00E753A1"/>
    <w:rsid w:val="000000CD"/>
    <w:rsid w:val="000029F4"/>
    <w:rsid w:val="000039FB"/>
    <w:rsid w:val="00003D1C"/>
    <w:rsid w:val="00004103"/>
    <w:rsid w:val="00004858"/>
    <w:rsid w:val="000053C0"/>
    <w:rsid w:val="0000543E"/>
    <w:rsid w:val="0001492B"/>
    <w:rsid w:val="00014A58"/>
    <w:rsid w:val="00014C47"/>
    <w:rsid w:val="00015A89"/>
    <w:rsid w:val="000164AA"/>
    <w:rsid w:val="00017241"/>
    <w:rsid w:val="00017641"/>
    <w:rsid w:val="00021380"/>
    <w:rsid w:val="00022B55"/>
    <w:rsid w:val="00024CB3"/>
    <w:rsid w:val="00025468"/>
    <w:rsid w:val="000259F7"/>
    <w:rsid w:val="00025B4A"/>
    <w:rsid w:val="00025C0E"/>
    <w:rsid w:val="00025FC3"/>
    <w:rsid w:val="00027A61"/>
    <w:rsid w:val="000318DD"/>
    <w:rsid w:val="00042912"/>
    <w:rsid w:val="00043E64"/>
    <w:rsid w:val="00045169"/>
    <w:rsid w:val="00045A7C"/>
    <w:rsid w:val="00046E56"/>
    <w:rsid w:val="00047E1F"/>
    <w:rsid w:val="000501C3"/>
    <w:rsid w:val="0005063E"/>
    <w:rsid w:val="00051816"/>
    <w:rsid w:val="00052538"/>
    <w:rsid w:val="000529FF"/>
    <w:rsid w:val="00053B12"/>
    <w:rsid w:val="00054119"/>
    <w:rsid w:val="000559CF"/>
    <w:rsid w:val="00055B16"/>
    <w:rsid w:val="00060026"/>
    <w:rsid w:val="00064132"/>
    <w:rsid w:val="000648E8"/>
    <w:rsid w:val="000673AC"/>
    <w:rsid w:val="00070AA3"/>
    <w:rsid w:val="00071CFC"/>
    <w:rsid w:val="00071F99"/>
    <w:rsid w:val="000724BE"/>
    <w:rsid w:val="00072E32"/>
    <w:rsid w:val="0007507F"/>
    <w:rsid w:val="00075662"/>
    <w:rsid w:val="00077BFD"/>
    <w:rsid w:val="00081C93"/>
    <w:rsid w:val="000835DB"/>
    <w:rsid w:val="00084004"/>
    <w:rsid w:val="000854E0"/>
    <w:rsid w:val="00086C4A"/>
    <w:rsid w:val="00086DA5"/>
    <w:rsid w:val="00090567"/>
    <w:rsid w:val="00090E39"/>
    <w:rsid w:val="00091B8C"/>
    <w:rsid w:val="00091C6F"/>
    <w:rsid w:val="0009270E"/>
    <w:rsid w:val="00094DCA"/>
    <w:rsid w:val="0009708B"/>
    <w:rsid w:val="000A2407"/>
    <w:rsid w:val="000A27B9"/>
    <w:rsid w:val="000A4B8C"/>
    <w:rsid w:val="000A51ED"/>
    <w:rsid w:val="000B351A"/>
    <w:rsid w:val="000B4525"/>
    <w:rsid w:val="000B7225"/>
    <w:rsid w:val="000C0B2F"/>
    <w:rsid w:val="000C2B59"/>
    <w:rsid w:val="000C2C26"/>
    <w:rsid w:val="000C3E25"/>
    <w:rsid w:val="000C3FB1"/>
    <w:rsid w:val="000C4AD9"/>
    <w:rsid w:val="000C6437"/>
    <w:rsid w:val="000D0D15"/>
    <w:rsid w:val="000D2E4D"/>
    <w:rsid w:val="000D35FE"/>
    <w:rsid w:val="000D4184"/>
    <w:rsid w:val="000D4326"/>
    <w:rsid w:val="000D4342"/>
    <w:rsid w:val="000D5BE6"/>
    <w:rsid w:val="000D6B7E"/>
    <w:rsid w:val="000D6D47"/>
    <w:rsid w:val="000E0084"/>
    <w:rsid w:val="000E0360"/>
    <w:rsid w:val="000E2A6C"/>
    <w:rsid w:val="000E303A"/>
    <w:rsid w:val="000E479C"/>
    <w:rsid w:val="000E4B5F"/>
    <w:rsid w:val="000E51A4"/>
    <w:rsid w:val="000E5519"/>
    <w:rsid w:val="000E7EA4"/>
    <w:rsid w:val="000F2519"/>
    <w:rsid w:val="000F6356"/>
    <w:rsid w:val="000F663A"/>
    <w:rsid w:val="0010020E"/>
    <w:rsid w:val="00101574"/>
    <w:rsid w:val="001059C3"/>
    <w:rsid w:val="00106803"/>
    <w:rsid w:val="001101BC"/>
    <w:rsid w:val="001108F5"/>
    <w:rsid w:val="00111CE1"/>
    <w:rsid w:val="00117ABE"/>
    <w:rsid w:val="00121384"/>
    <w:rsid w:val="00121709"/>
    <w:rsid w:val="001223F0"/>
    <w:rsid w:val="0012259F"/>
    <w:rsid w:val="00122FB1"/>
    <w:rsid w:val="00124D12"/>
    <w:rsid w:val="001252D0"/>
    <w:rsid w:val="00125A29"/>
    <w:rsid w:val="0012772B"/>
    <w:rsid w:val="00130786"/>
    <w:rsid w:val="00130F92"/>
    <w:rsid w:val="00131B57"/>
    <w:rsid w:val="00131C2C"/>
    <w:rsid w:val="00134E79"/>
    <w:rsid w:val="00136808"/>
    <w:rsid w:val="00137292"/>
    <w:rsid w:val="00140F77"/>
    <w:rsid w:val="00142AF1"/>
    <w:rsid w:val="00145696"/>
    <w:rsid w:val="001458F3"/>
    <w:rsid w:val="00146C5D"/>
    <w:rsid w:val="00150E3F"/>
    <w:rsid w:val="00153096"/>
    <w:rsid w:val="00154F7A"/>
    <w:rsid w:val="001556EE"/>
    <w:rsid w:val="00155AF9"/>
    <w:rsid w:val="0015788A"/>
    <w:rsid w:val="0015795B"/>
    <w:rsid w:val="00161A01"/>
    <w:rsid w:val="001630AA"/>
    <w:rsid w:val="00163CEB"/>
    <w:rsid w:val="001645B0"/>
    <w:rsid w:val="001651A1"/>
    <w:rsid w:val="00165306"/>
    <w:rsid w:val="00165735"/>
    <w:rsid w:val="0016693D"/>
    <w:rsid w:val="00170F57"/>
    <w:rsid w:val="0017207E"/>
    <w:rsid w:val="00175FB7"/>
    <w:rsid w:val="0017639C"/>
    <w:rsid w:val="0017744D"/>
    <w:rsid w:val="00177814"/>
    <w:rsid w:val="00177B99"/>
    <w:rsid w:val="00181865"/>
    <w:rsid w:val="00181A86"/>
    <w:rsid w:val="00182920"/>
    <w:rsid w:val="001848CE"/>
    <w:rsid w:val="001872B9"/>
    <w:rsid w:val="001878B2"/>
    <w:rsid w:val="001918DE"/>
    <w:rsid w:val="00194C7B"/>
    <w:rsid w:val="001956DB"/>
    <w:rsid w:val="001A05E7"/>
    <w:rsid w:val="001A15B9"/>
    <w:rsid w:val="001A18B0"/>
    <w:rsid w:val="001A1BD7"/>
    <w:rsid w:val="001A33EA"/>
    <w:rsid w:val="001A4D0E"/>
    <w:rsid w:val="001A5D7A"/>
    <w:rsid w:val="001A5EF0"/>
    <w:rsid w:val="001A60BE"/>
    <w:rsid w:val="001B101E"/>
    <w:rsid w:val="001B4EB3"/>
    <w:rsid w:val="001B5546"/>
    <w:rsid w:val="001B718C"/>
    <w:rsid w:val="001B7584"/>
    <w:rsid w:val="001C01C3"/>
    <w:rsid w:val="001C17C5"/>
    <w:rsid w:val="001C27FF"/>
    <w:rsid w:val="001C3E0A"/>
    <w:rsid w:val="001C47D8"/>
    <w:rsid w:val="001C571F"/>
    <w:rsid w:val="001C7EF3"/>
    <w:rsid w:val="001D0D4F"/>
    <w:rsid w:val="001D11A6"/>
    <w:rsid w:val="001D617C"/>
    <w:rsid w:val="001D643B"/>
    <w:rsid w:val="001D776F"/>
    <w:rsid w:val="001D7D48"/>
    <w:rsid w:val="001E0461"/>
    <w:rsid w:val="001E1BD8"/>
    <w:rsid w:val="001E3214"/>
    <w:rsid w:val="001E3ADA"/>
    <w:rsid w:val="001E6FCE"/>
    <w:rsid w:val="001E742A"/>
    <w:rsid w:val="001F1297"/>
    <w:rsid w:val="001F4343"/>
    <w:rsid w:val="001F4BD3"/>
    <w:rsid w:val="0020055E"/>
    <w:rsid w:val="002010AE"/>
    <w:rsid w:val="00201B80"/>
    <w:rsid w:val="00201CBC"/>
    <w:rsid w:val="00201EBB"/>
    <w:rsid w:val="00204242"/>
    <w:rsid w:val="002045A1"/>
    <w:rsid w:val="002052DF"/>
    <w:rsid w:val="00205FAA"/>
    <w:rsid w:val="00206942"/>
    <w:rsid w:val="00206BCE"/>
    <w:rsid w:val="00210234"/>
    <w:rsid w:val="00212044"/>
    <w:rsid w:val="0021245F"/>
    <w:rsid w:val="0021353C"/>
    <w:rsid w:val="00213F45"/>
    <w:rsid w:val="00216C34"/>
    <w:rsid w:val="002207D5"/>
    <w:rsid w:val="00221201"/>
    <w:rsid w:val="00221B8F"/>
    <w:rsid w:val="002225FC"/>
    <w:rsid w:val="002237DE"/>
    <w:rsid w:val="00223A71"/>
    <w:rsid w:val="002252AB"/>
    <w:rsid w:val="00233ABC"/>
    <w:rsid w:val="00234AD9"/>
    <w:rsid w:val="00240B5A"/>
    <w:rsid w:val="00240F66"/>
    <w:rsid w:val="00241070"/>
    <w:rsid w:val="0024161A"/>
    <w:rsid w:val="00245CF7"/>
    <w:rsid w:val="002463D1"/>
    <w:rsid w:val="00246DF2"/>
    <w:rsid w:val="00247304"/>
    <w:rsid w:val="002526C3"/>
    <w:rsid w:val="00256B6E"/>
    <w:rsid w:val="002612BD"/>
    <w:rsid w:val="00261688"/>
    <w:rsid w:val="00261C8D"/>
    <w:rsid w:val="0026679C"/>
    <w:rsid w:val="00270ADE"/>
    <w:rsid w:val="0027187B"/>
    <w:rsid w:val="00273233"/>
    <w:rsid w:val="002746B8"/>
    <w:rsid w:val="00277B95"/>
    <w:rsid w:val="00277EDD"/>
    <w:rsid w:val="0028200D"/>
    <w:rsid w:val="00284400"/>
    <w:rsid w:val="00285804"/>
    <w:rsid w:val="002865D2"/>
    <w:rsid w:val="00287505"/>
    <w:rsid w:val="00290BC9"/>
    <w:rsid w:val="00290C3B"/>
    <w:rsid w:val="002920E2"/>
    <w:rsid w:val="002973F8"/>
    <w:rsid w:val="00297B3A"/>
    <w:rsid w:val="00297BA5"/>
    <w:rsid w:val="002A0A31"/>
    <w:rsid w:val="002A11AF"/>
    <w:rsid w:val="002A395F"/>
    <w:rsid w:val="002A51BA"/>
    <w:rsid w:val="002A672B"/>
    <w:rsid w:val="002B04A1"/>
    <w:rsid w:val="002B062E"/>
    <w:rsid w:val="002B1CB8"/>
    <w:rsid w:val="002B3D85"/>
    <w:rsid w:val="002B3F5A"/>
    <w:rsid w:val="002B5248"/>
    <w:rsid w:val="002B58BD"/>
    <w:rsid w:val="002B5A05"/>
    <w:rsid w:val="002B63DD"/>
    <w:rsid w:val="002B72BD"/>
    <w:rsid w:val="002C1480"/>
    <w:rsid w:val="002C1482"/>
    <w:rsid w:val="002C20A9"/>
    <w:rsid w:val="002C3047"/>
    <w:rsid w:val="002C3876"/>
    <w:rsid w:val="002C3EF9"/>
    <w:rsid w:val="002C4662"/>
    <w:rsid w:val="002C5B76"/>
    <w:rsid w:val="002C6A0A"/>
    <w:rsid w:val="002D1CF6"/>
    <w:rsid w:val="002D29FF"/>
    <w:rsid w:val="002D392D"/>
    <w:rsid w:val="002D3EB9"/>
    <w:rsid w:val="002D574B"/>
    <w:rsid w:val="002D72B1"/>
    <w:rsid w:val="002D7472"/>
    <w:rsid w:val="002E1461"/>
    <w:rsid w:val="002E14D8"/>
    <w:rsid w:val="002E2443"/>
    <w:rsid w:val="002E2687"/>
    <w:rsid w:val="002E2A05"/>
    <w:rsid w:val="002E321E"/>
    <w:rsid w:val="002E38D1"/>
    <w:rsid w:val="002E5B83"/>
    <w:rsid w:val="002E7E8A"/>
    <w:rsid w:val="002F0141"/>
    <w:rsid w:val="002F12D0"/>
    <w:rsid w:val="002F14F9"/>
    <w:rsid w:val="002F3FBF"/>
    <w:rsid w:val="002F455B"/>
    <w:rsid w:val="002F4A15"/>
    <w:rsid w:val="002F4EF9"/>
    <w:rsid w:val="002F637E"/>
    <w:rsid w:val="002F6E49"/>
    <w:rsid w:val="002F707C"/>
    <w:rsid w:val="002F77D1"/>
    <w:rsid w:val="00302EC7"/>
    <w:rsid w:val="00302FB0"/>
    <w:rsid w:val="00303C45"/>
    <w:rsid w:val="00311272"/>
    <w:rsid w:val="003115DB"/>
    <w:rsid w:val="00312AD2"/>
    <w:rsid w:val="00315D38"/>
    <w:rsid w:val="00316B42"/>
    <w:rsid w:val="00316E10"/>
    <w:rsid w:val="00321CBA"/>
    <w:rsid w:val="00321D8C"/>
    <w:rsid w:val="00322ED3"/>
    <w:rsid w:val="003235BB"/>
    <w:rsid w:val="00324178"/>
    <w:rsid w:val="003263D6"/>
    <w:rsid w:val="00327C4E"/>
    <w:rsid w:val="003300B2"/>
    <w:rsid w:val="00332D12"/>
    <w:rsid w:val="0033483A"/>
    <w:rsid w:val="00334B86"/>
    <w:rsid w:val="003351CC"/>
    <w:rsid w:val="00335727"/>
    <w:rsid w:val="00335FF8"/>
    <w:rsid w:val="003376B3"/>
    <w:rsid w:val="003401C9"/>
    <w:rsid w:val="00340C25"/>
    <w:rsid w:val="00341B3B"/>
    <w:rsid w:val="00342FF1"/>
    <w:rsid w:val="003430D9"/>
    <w:rsid w:val="0034414A"/>
    <w:rsid w:val="00344B3B"/>
    <w:rsid w:val="00344FC8"/>
    <w:rsid w:val="00345909"/>
    <w:rsid w:val="0034611F"/>
    <w:rsid w:val="00346614"/>
    <w:rsid w:val="003467ED"/>
    <w:rsid w:val="00347C25"/>
    <w:rsid w:val="003514B8"/>
    <w:rsid w:val="00356C05"/>
    <w:rsid w:val="00357709"/>
    <w:rsid w:val="003614CC"/>
    <w:rsid w:val="00362D8D"/>
    <w:rsid w:val="00362F8D"/>
    <w:rsid w:val="0036661E"/>
    <w:rsid w:val="00371911"/>
    <w:rsid w:val="0037238E"/>
    <w:rsid w:val="00372D20"/>
    <w:rsid w:val="00372F23"/>
    <w:rsid w:val="00373660"/>
    <w:rsid w:val="003737E1"/>
    <w:rsid w:val="00375489"/>
    <w:rsid w:val="003765CF"/>
    <w:rsid w:val="003766F7"/>
    <w:rsid w:val="00376809"/>
    <w:rsid w:val="00377062"/>
    <w:rsid w:val="0037791B"/>
    <w:rsid w:val="003815D0"/>
    <w:rsid w:val="00382717"/>
    <w:rsid w:val="00382A71"/>
    <w:rsid w:val="00383A35"/>
    <w:rsid w:val="0038596B"/>
    <w:rsid w:val="00386690"/>
    <w:rsid w:val="00386830"/>
    <w:rsid w:val="003904B3"/>
    <w:rsid w:val="003905E1"/>
    <w:rsid w:val="00391EE2"/>
    <w:rsid w:val="00392224"/>
    <w:rsid w:val="00393453"/>
    <w:rsid w:val="00397323"/>
    <w:rsid w:val="003A06F2"/>
    <w:rsid w:val="003A15F6"/>
    <w:rsid w:val="003A2101"/>
    <w:rsid w:val="003A320D"/>
    <w:rsid w:val="003A6651"/>
    <w:rsid w:val="003A6700"/>
    <w:rsid w:val="003A7EC1"/>
    <w:rsid w:val="003B1E18"/>
    <w:rsid w:val="003B2837"/>
    <w:rsid w:val="003B3B55"/>
    <w:rsid w:val="003B472B"/>
    <w:rsid w:val="003B54C3"/>
    <w:rsid w:val="003B6F6B"/>
    <w:rsid w:val="003C0363"/>
    <w:rsid w:val="003C0E98"/>
    <w:rsid w:val="003C1B0C"/>
    <w:rsid w:val="003C25EB"/>
    <w:rsid w:val="003C3343"/>
    <w:rsid w:val="003C3EA2"/>
    <w:rsid w:val="003C430E"/>
    <w:rsid w:val="003C4D14"/>
    <w:rsid w:val="003C523D"/>
    <w:rsid w:val="003C6EED"/>
    <w:rsid w:val="003C7C79"/>
    <w:rsid w:val="003C7F32"/>
    <w:rsid w:val="003D50F4"/>
    <w:rsid w:val="003D52CE"/>
    <w:rsid w:val="003D7B1D"/>
    <w:rsid w:val="003E00E0"/>
    <w:rsid w:val="003E1447"/>
    <w:rsid w:val="003E14AD"/>
    <w:rsid w:val="003E1C83"/>
    <w:rsid w:val="003E1FFD"/>
    <w:rsid w:val="003E25A3"/>
    <w:rsid w:val="003E299B"/>
    <w:rsid w:val="003E3E21"/>
    <w:rsid w:val="003E5DDC"/>
    <w:rsid w:val="003E6DD0"/>
    <w:rsid w:val="003E6FE6"/>
    <w:rsid w:val="003E7163"/>
    <w:rsid w:val="003E77C8"/>
    <w:rsid w:val="003F1AB9"/>
    <w:rsid w:val="003F3C9A"/>
    <w:rsid w:val="003F3F77"/>
    <w:rsid w:val="003F4033"/>
    <w:rsid w:val="003F639F"/>
    <w:rsid w:val="003F6ED9"/>
    <w:rsid w:val="003F7546"/>
    <w:rsid w:val="003F7B20"/>
    <w:rsid w:val="0040142F"/>
    <w:rsid w:val="0040206B"/>
    <w:rsid w:val="004027A0"/>
    <w:rsid w:val="004040B6"/>
    <w:rsid w:val="00404491"/>
    <w:rsid w:val="00405E1D"/>
    <w:rsid w:val="004138F0"/>
    <w:rsid w:val="00417BC0"/>
    <w:rsid w:val="00420769"/>
    <w:rsid w:val="00422D82"/>
    <w:rsid w:val="00423D62"/>
    <w:rsid w:val="00424369"/>
    <w:rsid w:val="004272BA"/>
    <w:rsid w:val="00430697"/>
    <w:rsid w:val="0043352B"/>
    <w:rsid w:val="00433ADD"/>
    <w:rsid w:val="00433E37"/>
    <w:rsid w:val="004350BA"/>
    <w:rsid w:val="004353F2"/>
    <w:rsid w:val="00435972"/>
    <w:rsid w:val="00436070"/>
    <w:rsid w:val="00440A27"/>
    <w:rsid w:val="00441131"/>
    <w:rsid w:val="00441911"/>
    <w:rsid w:val="00443EC8"/>
    <w:rsid w:val="00445672"/>
    <w:rsid w:val="0044602F"/>
    <w:rsid w:val="00446FE7"/>
    <w:rsid w:val="00447042"/>
    <w:rsid w:val="00447427"/>
    <w:rsid w:val="00452650"/>
    <w:rsid w:val="004528A4"/>
    <w:rsid w:val="00452BB3"/>
    <w:rsid w:val="00453B11"/>
    <w:rsid w:val="0045425D"/>
    <w:rsid w:val="00454EC2"/>
    <w:rsid w:val="00454ED8"/>
    <w:rsid w:val="00454F11"/>
    <w:rsid w:val="00457A8E"/>
    <w:rsid w:val="00462895"/>
    <w:rsid w:val="0046397A"/>
    <w:rsid w:val="00465E09"/>
    <w:rsid w:val="00470356"/>
    <w:rsid w:val="00470E41"/>
    <w:rsid w:val="0047169A"/>
    <w:rsid w:val="00471C20"/>
    <w:rsid w:val="00472756"/>
    <w:rsid w:val="004727C5"/>
    <w:rsid w:val="0047284D"/>
    <w:rsid w:val="00474D86"/>
    <w:rsid w:val="004755AD"/>
    <w:rsid w:val="00476002"/>
    <w:rsid w:val="0047761D"/>
    <w:rsid w:val="00480106"/>
    <w:rsid w:val="00480ACB"/>
    <w:rsid w:val="004812D4"/>
    <w:rsid w:val="00481687"/>
    <w:rsid w:val="00481E4C"/>
    <w:rsid w:val="00482D7B"/>
    <w:rsid w:val="004851D5"/>
    <w:rsid w:val="00490466"/>
    <w:rsid w:val="00490C09"/>
    <w:rsid w:val="0049395B"/>
    <w:rsid w:val="004965B6"/>
    <w:rsid w:val="0049740F"/>
    <w:rsid w:val="004A1CE0"/>
    <w:rsid w:val="004A2313"/>
    <w:rsid w:val="004A3B2A"/>
    <w:rsid w:val="004A434A"/>
    <w:rsid w:val="004A49B8"/>
    <w:rsid w:val="004A6098"/>
    <w:rsid w:val="004A7A28"/>
    <w:rsid w:val="004A7C23"/>
    <w:rsid w:val="004B0D60"/>
    <w:rsid w:val="004B195F"/>
    <w:rsid w:val="004B35DE"/>
    <w:rsid w:val="004B3877"/>
    <w:rsid w:val="004B424C"/>
    <w:rsid w:val="004B7BF4"/>
    <w:rsid w:val="004C0756"/>
    <w:rsid w:val="004C0771"/>
    <w:rsid w:val="004C0CDC"/>
    <w:rsid w:val="004C128C"/>
    <w:rsid w:val="004C1475"/>
    <w:rsid w:val="004C1E6F"/>
    <w:rsid w:val="004C26EB"/>
    <w:rsid w:val="004C2C8A"/>
    <w:rsid w:val="004C3AA2"/>
    <w:rsid w:val="004C68D7"/>
    <w:rsid w:val="004D02B7"/>
    <w:rsid w:val="004D0CD0"/>
    <w:rsid w:val="004D1B8B"/>
    <w:rsid w:val="004D374D"/>
    <w:rsid w:val="004D39B7"/>
    <w:rsid w:val="004D43A0"/>
    <w:rsid w:val="004E0455"/>
    <w:rsid w:val="004E083B"/>
    <w:rsid w:val="004E4F00"/>
    <w:rsid w:val="004E5C9E"/>
    <w:rsid w:val="004E5D78"/>
    <w:rsid w:val="004E709C"/>
    <w:rsid w:val="004E7540"/>
    <w:rsid w:val="004E7A4F"/>
    <w:rsid w:val="004F04D5"/>
    <w:rsid w:val="004F05D6"/>
    <w:rsid w:val="004F0818"/>
    <w:rsid w:val="004F0A7B"/>
    <w:rsid w:val="004F1C0A"/>
    <w:rsid w:val="004F3684"/>
    <w:rsid w:val="004F4230"/>
    <w:rsid w:val="004F59CB"/>
    <w:rsid w:val="00500B49"/>
    <w:rsid w:val="00500E35"/>
    <w:rsid w:val="00502489"/>
    <w:rsid w:val="00503CF7"/>
    <w:rsid w:val="00503D35"/>
    <w:rsid w:val="00505156"/>
    <w:rsid w:val="005055C4"/>
    <w:rsid w:val="005063FC"/>
    <w:rsid w:val="00506769"/>
    <w:rsid w:val="00507CAA"/>
    <w:rsid w:val="00507CF9"/>
    <w:rsid w:val="0051014D"/>
    <w:rsid w:val="0051378C"/>
    <w:rsid w:val="0051599D"/>
    <w:rsid w:val="00517487"/>
    <w:rsid w:val="005207F7"/>
    <w:rsid w:val="00520959"/>
    <w:rsid w:val="00521D8B"/>
    <w:rsid w:val="005221F5"/>
    <w:rsid w:val="00523AE5"/>
    <w:rsid w:val="00524997"/>
    <w:rsid w:val="005249F8"/>
    <w:rsid w:val="00524D78"/>
    <w:rsid w:val="0052571C"/>
    <w:rsid w:val="00525B61"/>
    <w:rsid w:val="00525BE8"/>
    <w:rsid w:val="0052673B"/>
    <w:rsid w:val="005270CC"/>
    <w:rsid w:val="005317CB"/>
    <w:rsid w:val="00531CDD"/>
    <w:rsid w:val="00533389"/>
    <w:rsid w:val="00534D83"/>
    <w:rsid w:val="005408FC"/>
    <w:rsid w:val="00544249"/>
    <w:rsid w:val="00544BBF"/>
    <w:rsid w:val="00545057"/>
    <w:rsid w:val="005459A3"/>
    <w:rsid w:val="00551ED1"/>
    <w:rsid w:val="00555BC9"/>
    <w:rsid w:val="0055789D"/>
    <w:rsid w:val="00564745"/>
    <w:rsid w:val="0056544F"/>
    <w:rsid w:val="00566373"/>
    <w:rsid w:val="00566DAC"/>
    <w:rsid w:val="00566E55"/>
    <w:rsid w:val="00570117"/>
    <w:rsid w:val="00571A1D"/>
    <w:rsid w:val="0057301A"/>
    <w:rsid w:val="0057306E"/>
    <w:rsid w:val="0057330E"/>
    <w:rsid w:val="005741E1"/>
    <w:rsid w:val="00574E02"/>
    <w:rsid w:val="0057506C"/>
    <w:rsid w:val="00575BE0"/>
    <w:rsid w:val="0057673D"/>
    <w:rsid w:val="005819AF"/>
    <w:rsid w:val="00582D6E"/>
    <w:rsid w:val="00586236"/>
    <w:rsid w:val="0059086E"/>
    <w:rsid w:val="00591176"/>
    <w:rsid w:val="00593653"/>
    <w:rsid w:val="0059468F"/>
    <w:rsid w:val="005949BC"/>
    <w:rsid w:val="00594FB1"/>
    <w:rsid w:val="0059583D"/>
    <w:rsid w:val="00595D4C"/>
    <w:rsid w:val="0059757D"/>
    <w:rsid w:val="005A15AF"/>
    <w:rsid w:val="005A3982"/>
    <w:rsid w:val="005A5A40"/>
    <w:rsid w:val="005A5FA0"/>
    <w:rsid w:val="005A74C5"/>
    <w:rsid w:val="005B0F1A"/>
    <w:rsid w:val="005B1D36"/>
    <w:rsid w:val="005B2900"/>
    <w:rsid w:val="005B51F5"/>
    <w:rsid w:val="005B54D9"/>
    <w:rsid w:val="005B7A55"/>
    <w:rsid w:val="005C0EA3"/>
    <w:rsid w:val="005C14B5"/>
    <w:rsid w:val="005C1626"/>
    <w:rsid w:val="005C3E2F"/>
    <w:rsid w:val="005C4783"/>
    <w:rsid w:val="005C55B7"/>
    <w:rsid w:val="005C6935"/>
    <w:rsid w:val="005D014A"/>
    <w:rsid w:val="005D303E"/>
    <w:rsid w:val="005E011C"/>
    <w:rsid w:val="005E0798"/>
    <w:rsid w:val="005E1802"/>
    <w:rsid w:val="005E1A8F"/>
    <w:rsid w:val="005E3F29"/>
    <w:rsid w:val="005E4276"/>
    <w:rsid w:val="005F174C"/>
    <w:rsid w:val="005F26CD"/>
    <w:rsid w:val="005F513A"/>
    <w:rsid w:val="005F706B"/>
    <w:rsid w:val="00600F26"/>
    <w:rsid w:val="00601262"/>
    <w:rsid w:val="00602272"/>
    <w:rsid w:val="00605D0A"/>
    <w:rsid w:val="00606614"/>
    <w:rsid w:val="0061098C"/>
    <w:rsid w:val="00610F29"/>
    <w:rsid w:val="00612C26"/>
    <w:rsid w:val="0061421E"/>
    <w:rsid w:val="006142DF"/>
    <w:rsid w:val="00615783"/>
    <w:rsid w:val="006166D9"/>
    <w:rsid w:val="006216F0"/>
    <w:rsid w:val="00621798"/>
    <w:rsid w:val="00622344"/>
    <w:rsid w:val="006230B1"/>
    <w:rsid w:val="00623CF6"/>
    <w:rsid w:val="00626639"/>
    <w:rsid w:val="006302C3"/>
    <w:rsid w:val="00633359"/>
    <w:rsid w:val="0063580E"/>
    <w:rsid w:val="0063614B"/>
    <w:rsid w:val="006375B1"/>
    <w:rsid w:val="006431F2"/>
    <w:rsid w:val="00644DA0"/>
    <w:rsid w:val="0064534C"/>
    <w:rsid w:val="00646C73"/>
    <w:rsid w:val="00647AD0"/>
    <w:rsid w:val="00651B56"/>
    <w:rsid w:val="00654428"/>
    <w:rsid w:val="00655199"/>
    <w:rsid w:val="00655528"/>
    <w:rsid w:val="00656C0D"/>
    <w:rsid w:val="006626B8"/>
    <w:rsid w:val="0066443E"/>
    <w:rsid w:val="0066560F"/>
    <w:rsid w:val="006671D8"/>
    <w:rsid w:val="0067145A"/>
    <w:rsid w:val="00672227"/>
    <w:rsid w:val="00672C25"/>
    <w:rsid w:val="0067611C"/>
    <w:rsid w:val="006775F3"/>
    <w:rsid w:val="00677E8D"/>
    <w:rsid w:val="006815B9"/>
    <w:rsid w:val="00683914"/>
    <w:rsid w:val="00683A2A"/>
    <w:rsid w:val="00683C21"/>
    <w:rsid w:val="006873B7"/>
    <w:rsid w:val="0068751C"/>
    <w:rsid w:val="006913F2"/>
    <w:rsid w:val="0069276E"/>
    <w:rsid w:val="00692DE6"/>
    <w:rsid w:val="00696386"/>
    <w:rsid w:val="00697066"/>
    <w:rsid w:val="006971AD"/>
    <w:rsid w:val="006A3561"/>
    <w:rsid w:val="006A4DB3"/>
    <w:rsid w:val="006A5DF2"/>
    <w:rsid w:val="006A6344"/>
    <w:rsid w:val="006A6A36"/>
    <w:rsid w:val="006A6A4C"/>
    <w:rsid w:val="006B012F"/>
    <w:rsid w:val="006B02AC"/>
    <w:rsid w:val="006B050D"/>
    <w:rsid w:val="006B1093"/>
    <w:rsid w:val="006B18B6"/>
    <w:rsid w:val="006B2A6C"/>
    <w:rsid w:val="006B3CC2"/>
    <w:rsid w:val="006B42A7"/>
    <w:rsid w:val="006B736D"/>
    <w:rsid w:val="006C2EB9"/>
    <w:rsid w:val="006C3666"/>
    <w:rsid w:val="006C37FA"/>
    <w:rsid w:val="006C380A"/>
    <w:rsid w:val="006C3B41"/>
    <w:rsid w:val="006C3B84"/>
    <w:rsid w:val="006C4687"/>
    <w:rsid w:val="006C4A64"/>
    <w:rsid w:val="006C4B3A"/>
    <w:rsid w:val="006C6619"/>
    <w:rsid w:val="006C6763"/>
    <w:rsid w:val="006C699A"/>
    <w:rsid w:val="006D0E1B"/>
    <w:rsid w:val="006D16CC"/>
    <w:rsid w:val="006D22C5"/>
    <w:rsid w:val="006D2688"/>
    <w:rsid w:val="006D26C7"/>
    <w:rsid w:val="006D2A06"/>
    <w:rsid w:val="006D6A27"/>
    <w:rsid w:val="006E2463"/>
    <w:rsid w:val="006E3F8E"/>
    <w:rsid w:val="006E598B"/>
    <w:rsid w:val="006E5B50"/>
    <w:rsid w:val="006F01E3"/>
    <w:rsid w:val="006F1B9E"/>
    <w:rsid w:val="006F28A6"/>
    <w:rsid w:val="006F2B54"/>
    <w:rsid w:val="006F4D0F"/>
    <w:rsid w:val="006F7BCD"/>
    <w:rsid w:val="00704419"/>
    <w:rsid w:val="00706DD8"/>
    <w:rsid w:val="0070722C"/>
    <w:rsid w:val="0071066B"/>
    <w:rsid w:val="00711385"/>
    <w:rsid w:val="007114CC"/>
    <w:rsid w:val="0071226B"/>
    <w:rsid w:val="0071323E"/>
    <w:rsid w:val="00713531"/>
    <w:rsid w:val="00714296"/>
    <w:rsid w:val="00715CD0"/>
    <w:rsid w:val="00715E80"/>
    <w:rsid w:val="00716AE2"/>
    <w:rsid w:val="007171FA"/>
    <w:rsid w:val="007176BD"/>
    <w:rsid w:val="00720425"/>
    <w:rsid w:val="0072115F"/>
    <w:rsid w:val="00722730"/>
    <w:rsid w:val="007239A1"/>
    <w:rsid w:val="007244A4"/>
    <w:rsid w:val="00725361"/>
    <w:rsid w:val="007256D0"/>
    <w:rsid w:val="00727484"/>
    <w:rsid w:val="00731775"/>
    <w:rsid w:val="00734718"/>
    <w:rsid w:val="00734ED3"/>
    <w:rsid w:val="00735AB1"/>
    <w:rsid w:val="0073687F"/>
    <w:rsid w:val="00740962"/>
    <w:rsid w:val="00741740"/>
    <w:rsid w:val="00743E9B"/>
    <w:rsid w:val="00744EA0"/>
    <w:rsid w:val="0074567E"/>
    <w:rsid w:val="00746351"/>
    <w:rsid w:val="00746915"/>
    <w:rsid w:val="00750702"/>
    <w:rsid w:val="007538C6"/>
    <w:rsid w:val="00753A3F"/>
    <w:rsid w:val="00754444"/>
    <w:rsid w:val="00754487"/>
    <w:rsid w:val="00755EA6"/>
    <w:rsid w:val="0075756D"/>
    <w:rsid w:val="007614F0"/>
    <w:rsid w:val="007617FE"/>
    <w:rsid w:val="00763688"/>
    <w:rsid w:val="00764075"/>
    <w:rsid w:val="00765526"/>
    <w:rsid w:val="00765DE8"/>
    <w:rsid w:val="00766116"/>
    <w:rsid w:val="007663BA"/>
    <w:rsid w:val="00766679"/>
    <w:rsid w:val="007675A1"/>
    <w:rsid w:val="00767BD2"/>
    <w:rsid w:val="0077164E"/>
    <w:rsid w:val="007739F7"/>
    <w:rsid w:val="00777A42"/>
    <w:rsid w:val="00780689"/>
    <w:rsid w:val="00783C2D"/>
    <w:rsid w:val="00786565"/>
    <w:rsid w:val="00786E1F"/>
    <w:rsid w:val="00787928"/>
    <w:rsid w:val="00787AA0"/>
    <w:rsid w:val="00787D0D"/>
    <w:rsid w:val="007921BF"/>
    <w:rsid w:val="00792774"/>
    <w:rsid w:val="00793779"/>
    <w:rsid w:val="0079402E"/>
    <w:rsid w:val="00794C44"/>
    <w:rsid w:val="00796710"/>
    <w:rsid w:val="00797526"/>
    <w:rsid w:val="00797F2C"/>
    <w:rsid w:val="00797F9F"/>
    <w:rsid w:val="007A04D5"/>
    <w:rsid w:val="007A0939"/>
    <w:rsid w:val="007A1E94"/>
    <w:rsid w:val="007A261B"/>
    <w:rsid w:val="007A292C"/>
    <w:rsid w:val="007A3EFE"/>
    <w:rsid w:val="007A5744"/>
    <w:rsid w:val="007A6412"/>
    <w:rsid w:val="007A7979"/>
    <w:rsid w:val="007B02D5"/>
    <w:rsid w:val="007B3907"/>
    <w:rsid w:val="007B42C4"/>
    <w:rsid w:val="007B6B70"/>
    <w:rsid w:val="007B7276"/>
    <w:rsid w:val="007B7404"/>
    <w:rsid w:val="007B7E2B"/>
    <w:rsid w:val="007C05B0"/>
    <w:rsid w:val="007C189E"/>
    <w:rsid w:val="007C2E50"/>
    <w:rsid w:val="007C2F3A"/>
    <w:rsid w:val="007C3443"/>
    <w:rsid w:val="007C4A43"/>
    <w:rsid w:val="007C6515"/>
    <w:rsid w:val="007C7D66"/>
    <w:rsid w:val="007C7F05"/>
    <w:rsid w:val="007D1072"/>
    <w:rsid w:val="007D2F38"/>
    <w:rsid w:val="007D3D28"/>
    <w:rsid w:val="007E0CA4"/>
    <w:rsid w:val="007E2D87"/>
    <w:rsid w:val="007E347A"/>
    <w:rsid w:val="007E3696"/>
    <w:rsid w:val="007E42FF"/>
    <w:rsid w:val="007F156D"/>
    <w:rsid w:val="007F15AF"/>
    <w:rsid w:val="007F4357"/>
    <w:rsid w:val="007F44CC"/>
    <w:rsid w:val="007F7CC4"/>
    <w:rsid w:val="008033EE"/>
    <w:rsid w:val="00803BAE"/>
    <w:rsid w:val="00804F29"/>
    <w:rsid w:val="00805653"/>
    <w:rsid w:val="00805829"/>
    <w:rsid w:val="00805F50"/>
    <w:rsid w:val="008064C6"/>
    <w:rsid w:val="008069B3"/>
    <w:rsid w:val="0080748D"/>
    <w:rsid w:val="008077DA"/>
    <w:rsid w:val="00811D26"/>
    <w:rsid w:val="00813473"/>
    <w:rsid w:val="00814899"/>
    <w:rsid w:val="008166B8"/>
    <w:rsid w:val="00816D60"/>
    <w:rsid w:val="008218F4"/>
    <w:rsid w:val="0082590B"/>
    <w:rsid w:val="00826393"/>
    <w:rsid w:val="00826D34"/>
    <w:rsid w:val="00827DC1"/>
    <w:rsid w:val="00830C0C"/>
    <w:rsid w:val="008323A0"/>
    <w:rsid w:val="00832CF9"/>
    <w:rsid w:val="00832F16"/>
    <w:rsid w:val="0083338C"/>
    <w:rsid w:val="008351CB"/>
    <w:rsid w:val="008369A5"/>
    <w:rsid w:val="008372D1"/>
    <w:rsid w:val="00841682"/>
    <w:rsid w:val="008453AE"/>
    <w:rsid w:val="00845BC0"/>
    <w:rsid w:val="0084669D"/>
    <w:rsid w:val="00850958"/>
    <w:rsid w:val="00851537"/>
    <w:rsid w:val="00851B1E"/>
    <w:rsid w:val="0085272B"/>
    <w:rsid w:val="00854802"/>
    <w:rsid w:val="00856387"/>
    <w:rsid w:val="00856D0E"/>
    <w:rsid w:val="00857ADB"/>
    <w:rsid w:val="00857DB9"/>
    <w:rsid w:val="00860F9C"/>
    <w:rsid w:val="00862050"/>
    <w:rsid w:val="00863AE7"/>
    <w:rsid w:val="00863BCD"/>
    <w:rsid w:val="00863CA5"/>
    <w:rsid w:val="0086436D"/>
    <w:rsid w:val="00865854"/>
    <w:rsid w:val="00865A32"/>
    <w:rsid w:val="00866085"/>
    <w:rsid w:val="00870507"/>
    <w:rsid w:val="00870A72"/>
    <w:rsid w:val="0087729E"/>
    <w:rsid w:val="00880821"/>
    <w:rsid w:val="00882FE8"/>
    <w:rsid w:val="0088508C"/>
    <w:rsid w:val="008870FB"/>
    <w:rsid w:val="00890F2E"/>
    <w:rsid w:val="0089158E"/>
    <w:rsid w:val="00895594"/>
    <w:rsid w:val="008A2241"/>
    <w:rsid w:val="008A233A"/>
    <w:rsid w:val="008A371A"/>
    <w:rsid w:val="008A3C24"/>
    <w:rsid w:val="008A3FC9"/>
    <w:rsid w:val="008B0D05"/>
    <w:rsid w:val="008B1D44"/>
    <w:rsid w:val="008B7A93"/>
    <w:rsid w:val="008B7D0A"/>
    <w:rsid w:val="008C3D1D"/>
    <w:rsid w:val="008C52B3"/>
    <w:rsid w:val="008C5392"/>
    <w:rsid w:val="008C6E97"/>
    <w:rsid w:val="008C7C7D"/>
    <w:rsid w:val="008D0B9D"/>
    <w:rsid w:val="008D0C97"/>
    <w:rsid w:val="008D1182"/>
    <w:rsid w:val="008D1C70"/>
    <w:rsid w:val="008D2B36"/>
    <w:rsid w:val="008D4AF8"/>
    <w:rsid w:val="008D5666"/>
    <w:rsid w:val="008D6C75"/>
    <w:rsid w:val="008E0721"/>
    <w:rsid w:val="008E48D7"/>
    <w:rsid w:val="008E66CD"/>
    <w:rsid w:val="008F06B9"/>
    <w:rsid w:val="008F2E5D"/>
    <w:rsid w:val="008F2EDB"/>
    <w:rsid w:val="008F3546"/>
    <w:rsid w:val="008F3970"/>
    <w:rsid w:val="008F3FD1"/>
    <w:rsid w:val="008F42C8"/>
    <w:rsid w:val="008F6136"/>
    <w:rsid w:val="008F6E63"/>
    <w:rsid w:val="008F6E69"/>
    <w:rsid w:val="009006D4"/>
    <w:rsid w:val="00910255"/>
    <w:rsid w:val="009117FF"/>
    <w:rsid w:val="009122F7"/>
    <w:rsid w:val="00912644"/>
    <w:rsid w:val="00913B80"/>
    <w:rsid w:val="00916DD2"/>
    <w:rsid w:val="00917125"/>
    <w:rsid w:val="00917E19"/>
    <w:rsid w:val="00921FE2"/>
    <w:rsid w:val="00923F0F"/>
    <w:rsid w:val="00926DBE"/>
    <w:rsid w:val="0092708C"/>
    <w:rsid w:val="009273EE"/>
    <w:rsid w:val="00930A6E"/>
    <w:rsid w:val="00936439"/>
    <w:rsid w:val="00937178"/>
    <w:rsid w:val="00940C1C"/>
    <w:rsid w:val="0094226B"/>
    <w:rsid w:val="009433D5"/>
    <w:rsid w:val="009459CF"/>
    <w:rsid w:val="00945B4E"/>
    <w:rsid w:val="009465DC"/>
    <w:rsid w:val="00946D67"/>
    <w:rsid w:val="009478B6"/>
    <w:rsid w:val="00950109"/>
    <w:rsid w:val="00950D4A"/>
    <w:rsid w:val="0095115D"/>
    <w:rsid w:val="00951562"/>
    <w:rsid w:val="00951DED"/>
    <w:rsid w:val="0095422D"/>
    <w:rsid w:val="00954F81"/>
    <w:rsid w:val="00957E8A"/>
    <w:rsid w:val="009606CE"/>
    <w:rsid w:val="009606D4"/>
    <w:rsid w:val="0096084F"/>
    <w:rsid w:val="00960A57"/>
    <w:rsid w:val="00961AAA"/>
    <w:rsid w:val="00962604"/>
    <w:rsid w:val="00962CE9"/>
    <w:rsid w:val="009649D9"/>
    <w:rsid w:val="009665BB"/>
    <w:rsid w:val="00967444"/>
    <w:rsid w:val="00972C7D"/>
    <w:rsid w:val="00973B7D"/>
    <w:rsid w:val="00973F21"/>
    <w:rsid w:val="009743D1"/>
    <w:rsid w:val="00974FE7"/>
    <w:rsid w:val="00975C56"/>
    <w:rsid w:val="00975EA7"/>
    <w:rsid w:val="00977AA0"/>
    <w:rsid w:val="00982049"/>
    <w:rsid w:val="009820A2"/>
    <w:rsid w:val="00982732"/>
    <w:rsid w:val="00985322"/>
    <w:rsid w:val="00992CD6"/>
    <w:rsid w:val="0099371D"/>
    <w:rsid w:val="00993983"/>
    <w:rsid w:val="00993EE2"/>
    <w:rsid w:val="00994DDC"/>
    <w:rsid w:val="00996610"/>
    <w:rsid w:val="009970CB"/>
    <w:rsid w:val="009A4392"/>
    <w:rsid w:val="009A5791"/>
    <w:rsid w:val="009A6C64"/>
    <w:rsid w:val="009A6F4F"/>
    <w:rsid w:val="009A7B42"/>
    <w:rsid w:val="009B05F9"/>
    <w:rsid w:val="009B1836"/>
    <w:rsid w:val="009B268E"/>
    <w:rsid w:val="009B4199"/>
    <w:rsid w:val="009B447A"/>
    <w:rsid w:val="009B5104"/>
    <w:rsid w:val="009B54D2"/>
    <w:rsid w:val="009B5D4F"/>
    <w:rsid w:val="009B5F3C"/>
    <w:rsid w:val="009C3A81"/>
    <w:rsid w:val="009C489C"/>
    <w:rsid w:val="009D0A4C"/>
    <w:rsid w:val="009D5444"/>
    <w:rsid w:val="009E0258"/>
    <w:rsid w:val="009E1EB9"/>
    <w:rsid w:val="009E3AF7"/>
    <w:rsid w:val="009E5EE4"/>
    <w:rsid w:val="009E6B24"/>
    <w:rsid w:val="009E7273"/>
    <w:rsid w:val="009E79A8"/>
    <w:rsid w:val="009F054F"/>
    <w:rsid w:val="009F0B1C"/>
    <w:rsid w:val="009F2DFA"/>
    <w:rsid w:val="009F3263"/>
    <w:rsid w:val="009F4068"/>
    <w:rsid w:val="009F4F59"/>
    <w:rsid w:val="009F575A"/>
    <w:rsid w:val="009F6707"/>
    <w:rsid w:val="009F74F3"/>
    <w:rsid w:val="00A019CD"/>
    <w:rsid w:val="00A03694"/>
    <w:rsid w:val="00A06CD0"/>
    <w:rsid w:val="00A1023A"/>
    <w:rsid w:val="00A105D7"/>
    <w:rsid w:val="00A107A3"/>
    <w:rsid w:val="00A11CC9"/>
    <w:rsid w:val="00A12F93"/>
    <w:rsid w:val="00A13B8A"/>
    <w:rsid w:val="00A153E4"/>
    <w:rsid w:val="00A161D8"/>
    <w:rsid w:val="00A16B1A"/>
    <w:rsid w:val="00A176D4"/>
    <w:rsid w:val="00A1790C"/>
    <w:rsid w:val="00A218B5"/>
    <w:rsid w:val="00A21BBA"/>
    <w:rsid w:val="00A23732"/>
    <w:rsid w:val="00A26136"/>
    <w:rsid w:val="00A26E59"/>
    <w:rsid w:val="00A31251"/>
    <w:rsid w:val="00A31837"/>
    <w:rsid w:val="00A31D80"/>
    <w:rsid w:val="00A37188"/>
    <w:rsid w:val="00A40050"/>
    <w:rsid w:val="00A40D69"/>
    <w:rsid w:val="00A43BBC"/>
    <w:rsid w:val="00A43DB0"/>
    <w:rsid w:val="00A44361"/>
    <w:rsid w:val="00A44DF0"/>
    <w:rsid w:val="00A454FD"/>
    <w:rsid w:val="00A45D4E"/>
    <w:rsid w:val="00A470B5"/>
    <w:rsid w:val="00A54FC9"/>
    <w:rsid w:val="00A55BD8"/>
    <w:rsid w:val="00A6171C"/>
    <w:rsid w:val="00A61BE2"/>
    <w:rsid w:val="00A62074"/>
    <w:rsid w:val="00A622A1"/>
    <w:rsid w:val="00A62B63"/>
    <w:rsid w:val="00A63179"/>
    <w:rsid w:val="00A641C6"/>
    <w:rsid w:val="00A67894"/>
    <w:rsid w:val="00A725EF"/>
    <w:rsid w:val="00A744DB"/>
    <w:rsid w:val="00A7592C"/>
    <w:rsid w:val="00A75E53"/>
    <w:rsid w:val="00A8313A"/>
    <w:rsid w:val="00A832E6"/>
    <w:rsid w:val="00A83412"/>
    <w:rsid w:val="00A83569"/>
    <w:rsid w:val="00A87666"/>
    <w:rsid w:val="00A90AA1"/>
    <w:rsid w:val="00A91FE3"/>
    <w:rsid w:val="00A921D6"/>
    <w:rsid w:val="00A92B44"/>
    <w:rsid w:val="00A92EE4"/>
    <w:rsid w:val="00A943DC"/>
    <w:rsid w:val="00A951BF"/>
    <w:rsid w:val="00A95E28"/>
    <w:rsid w:val="00A96AB2"/>
    <w:rsid w:val="00A96C2C"/>
    <w:rsid w:val="00A973DF"/>
    <w:rsid w:val="00AA14B8"/>
    <w:rsid w:val="00AA2EA2"/>
    <w:rsid w:val="00AA4045"/>
    <w:rsid w:val="00AA46FC"/>
    <w:rsid w:val="00AB4D2F"/>
    <w:rsid w:val="00AB739B"/>
    <w:rsid w:val="00AB73C0"/>
    <w:rsid w:val="00AC0D61"/>
    <w:rsid w:val="00AC375A"/>
    <w:rsid w:val="00AC4D40"/>
    <w:rsid w:val="00AC67AC"/>
    <w:rsid w:val="00AC6FF0"/>
    <w:rsid w:val="00AC7CF5"/>
    <w:rsid w:val="00AD02AC"/>
    <w:rsid w:val="00AD09EB"/>
    <w:rsid w:val="00AD32C1"/>
    <w:rsid w:val="00AD3B93"/>
    <w:rsid w:val="00AD4FD2"/>
    <w:rsid w:val="00AD562B"/>
    <w:rsid w:val="00AD6BFF"/>
    <w:rsid w:val="00AE1D04"/>
    <w:rsid w:val="00AE249B"/>
    <w:rsid w:val="00AE55F2"/>
    <w:rsid w:val="00AF02BD"/>
    <w:rsid w:val="00AF0745"/>
    <w:rsid w:val="00AF2535"/>
    <w:rsid w:val="00AF3D6B"/>
    <w:rsid w:val="00AF58A7"/>
    <w:rsid w:val="00AF6A33"/>
    <w:rsid w:val="00B0054D"/>
    <w:rsid w:val="00B011E8"/>
    <w:rsid w:val="00B019C6"/>
    <w:rsid w:val="00B02005"/>
    <w:rsid w:val="00B02791"/>
    <w:rsid w:val="00B041BD"/>
    <w:rsid w:val="00B04566"/>
    <w:rsid w:val="00B0525B"/>
    <w:rsid w:val="00B05B2D"/>
    <w:rsid w:val="00B06FEA"/>
    <w:rsid w:val="00B07FDB"/>
    <w:rsid w:val="00B07FE1"/>
    <w:rsid w:val="00B1062C"/>
    <w:rsid w:val="00B10D3A"/>
    <w:rsid w:val="00B112BA"/>
    <w:rsid w:val="00B15B29"/>
    <w:rsid w:val="00B15ECD"/>
    <w:rsid w:val="00B172BB"/>
    <w:rsid w:val="00B20EC5"/>
    <w:rsid w:val="00B235CB"/>
    <w:rsid w:val="00B24564"/>
    <w:rsid w:val="00B26000"/>
    <w:rsid w:val="00B274AC"/>
    <w:rsid w:val="00B274E6"/>
    <w:rsid w:val="00B320D3"/>
    <w:rsid w:val="00B324BB"/>
    <w:rsid w:val="00B325D7"/>
    <w:rsid w:val="00B331CB"/>
    <w:rsid w:val="00B35B60"/>
    <w:rsid w:val="00B35D2F"/>
    <w:rsid w:val="00B35DDA"/>
    <w:rsid w:val="00B36C72"/>
    <w:rsid w:val="00B36D21"/>
    <w:rsid w:val="00B4067A"/>
    <w:rsid w:val="00B40756"/>
    <w:rsid w:val="00B41558"/>
    <w:rsid w:val="00B41880"/>
    <w:rsid w:val="00B41C91"/>
    <w:rsid w:val="00B4280B"/>
    <w:rsid w:val="00B42FB7"/>
    <w:rsid w:val="00B473A1"/>
    <w:rsid w:val="00B50DB0"/>
    <w:rsid w:val="00B5318A"/>
    <w:rsid w:val="00B561D4"/>
    <w:rsid w:val="00B57BB4"/>
    <w:rsid w:val="00B610A4"/>
    <w:rsid w:val="00B61FD8"/>
    <w:rsid w:val="00B637ED"/>
    <w:rsid w:val="00B63E48"/>
    <w:rsid w:val="00B65B9A"/>
    <w:rsid w:val="00B662F9"/>
    <w:rsid w:val="00B66B05"/>
    <w:rsid w:val="00B66C72"/>
    <w:rsid w:val="00B67A7E"/>
    <w:rsid w:val="00B67D86"/>
    <w:rsid w:val="00B70724"/>
    <w:rsid w:val="00B72012"/>
    <w:rsid w:val="00B72545"/>
    <w:rsid w:val="00B72DD7"/>
    <w:rsid w:val="00B75CF9"/>
    <w:rsid w:val="00B7623E"/>
    <w:rsid w:val="00B76C0F"/>
    <w:rsid w:val="00B76DF3"/>
    <w:rsid w:val="00B806C7"/>
    <w:rsid w:val="00B92233"/>
    <w:rsid w:val="00B93B97"/>
    <w:rsid w:val="00B93F03"/>
    <w:rsid w:val="00B94875"/>
    <w:rsid w:val="00B97BDA"/>
    <w:rsid w:val="00BA15DF"/>
    <w:rsid w:val="00BA165B"/>
    <w:rsid w:val="00BA16C2"/>
    <w:rsid w:val="00BA24FD"/>
    <w:rsid w:val="00BA3139"/>
    <w:rsid w:val="00BA44F5"/>
    <w:rsid w:val="00BA5947"/>
    <w:rsid w:val="00BA5D29"/>
    <w:rsid w:val="00BB2238"/>
    <w:rsid w:val="00BB4195"/>
    <w:rsid w:val="00BB56BA"/>
    <w:rsid w:val="00BB57F8"/>
    <w:rsid w:val="00BB7280"/>
    <w:rsid w:val="00BC03AB"/>
    <w:rsid w:val="00BC37F0"/>
    <w:rsid w:val="00BC409E"/>
    <w:rsid w:val="00BC55CE"/>
    <w:rsid w:val="00BC773D"/>
    <w:rsid w:val="00BD1523"/>
    <w:rsid w:val="00BD19FC"/>
    <w:rsid w:val="00BD2AEE"/>
    <w:rsid w:val="00BD41A0"/>
    <w:rsid w:val="00BD70F4"/>
    <w:rsid w:val="00BE02E7"/>
    <w:rsid w:val="00BE02F1"/>
    <w:rsid w:val="00BE149A"/>
    <w:rsid w:val="00BE332B"/>
    <w:rsid w:val="00BE3CD2"/>
    <w:rsid w:val="00BE476C"/>
    <w:rsid w:val="00BE6416"/>
    <w:rsid w:val="00BE674E"/>
    <w:rsid w:val="00BE6CE1"/>
    <w:rsid w:val="00BF010D"/>
    <w:rsid w:val="00BF108B"/>
    <w:rsid w:val="00BF2306"/>
    <w:rsid w:val="00BF5072"/>
    <w:rsid w:val="00BF6B1B"/>
    <w:rsid w:val="00BF7968"/>
    <w:rsid w:val="00C01B02"/>
    <w:rsid w:val="00C045FE"/>
    <w:rsid w:val="00C04C44"/>
    <w:rsid w:val="00C053CC"/>
    <w:rsid w:val="00C067C2"/>
    <w:rsid w:val="00C06F7E"/>
    <w:rsid w:val="00C10857"/>
    <w:rsid w:val="00C1115D"/>
    <w:rsid w:val="00C13F25"/>
    <w:rsid w:val="00C15C31"/>
    <w:rsid w:val="00C2080F"/>
    <w:rsid w:val="00C2187D"/>
    <w:rsid w:val="00C24578"/>
    <w:rsid w:val="00C25D4F"/>
    <w:rsid w:val="00C2746C"/>
    <w:rsid w:val="00C278C1"/>
    <w:rsid w:val="00C27BCA"/>
    <w:rsid w:val="00C30434"/>
    <w:rsid w:val="00C30936"/>
    <w:rsid w:val="00C31843"/>
    <w:rsid w:val="00C32F93"/>
    <w:rsid w:val="00C33E2E"/>
    <w:rsid w:val="00C347CA"/>
    <w:rsid w:val="00C40A37"/>
    <w:rsid w:val="00C40D24"/>
    <w:rsid w:val="00C43C4E"/>
    <w:rsid w:val="00C4454C"/>
    <w:rsid w:val="00C45D53"/>
    <w:rsid w:val="00C515FF"/>
    <w:rsid w:val="00C527C6"/>
    <w:rsid w:val="00C53341"/>
    <w:rsid w:val="00C54547"/>
    <w:rsid w:val="00C55085"/>
    <w:rsid w:val="00C6249F"/>
    <w:rsid w:val="00C6562E"/>
    <w:rsid w:val="00C67D8B"/>
    <w:rsid w:val="00C72174"/>
    <w:rsid w:val="00C72F4C"/>
    <w:rsid w:val="00C73DD0"/>
    <w:rsid w:val="00C765A1"/>
    <w:rsid w:val="00C77250"/>
    <w:rsid w:val="00C8165F"/>
    <w:rsid w:val="00C82385"/>
    <w:rsid w:val="00C833C2"/>
    <w:rsid w:val="00C84BE4"/>
    <w:rsid w:val="00C856BD"/>
    <w:rsid w:val="00C85A3A"/>
    <w:rsid w:val="00C86666"/>
    <w:rsid w:val="00C90589"/>
    <w:rsid w:val="00C93989"/>
    <w:rsid w:val="00C94573"/>
    <w:rsid w:val="00C978DA"/>
    <w:rsid w:val="00CA2B1B"/>
    <w:rsid w:val="00CA3DAB"/>
    <w:rsid w:val="00CA4845"/>
    <w:rsid w:val="00CA744A"/>
    <w:rsid w:val="00CB2367"/>
    <w:rsid w:val="00CB281E"/>
    <w:rsid w:val="00CB2ACD"/>
    <w:rsid w:val="00CB7C8E"/>
    <w:rsid w:val="00CC1CFB"/>
    <w:rsid w:val="00CC2C26"/>
    <w:rsid w:val="00CC3908"/>
    <w:rsid w:val="00CC3C73"/>
    <w:rsid w:val="00CC4154"/>
    <w:rsid w:val="00CC5CE3"/>
    <w:rsid w:val="00CC759F"/>
    <w:rsid w:val="00CC7699"/>
    <w:rsid w:val="00CC7CC2"/>
    <w:rsid w:val="00CD0E3A"/>
    <w:rsid w:val="00CD3704"/>
    <w:rsid w:val="00CD5617"/>
    <w:rsid w:val="00CD6AFC"/>
    <w:rsid w:val="00CE1C1C"/>
    <w:rsid w:val="00CE1F9F"/>
    <w:rsid w:val="00CE4038"/>
    <w:rsid w:val="00CE4F9F"/>
    <w:rsid w:val="00CE524D"/>
    <w:rsid w:val="00CE552C"/>
    <w:rsid w:val="00CE5D0F"/>
    <w:rsid w:val="00CE7762"/>
    <w:rsid w:val="00CF02F3"/>
    <w:rsid w:val="00CF0876"/>
    <w:rsid w:val="00CF096E"/>
    <w:rsid w:val="00CF59A4"/>
    <w:rsid w:val="00CF5B89"/>
    <w:rsid w:val="00CF6878"/>
    <w:rsid w:val="00D00D2E"/>
    <w:rsid w:val="00D04E50"/>
    <w:rsid w:val="00D04E8B"/>
    <w:rsid w:val="00D05312"/>
    <w:rsid w:val="00D0580F"/>
    <w:rsid w:val="00D05BF7"/>
    <w:rsid w:val="00D05E34"/>
    <w:rsid w:val="00D06ACA"/>
    <w:rsid w:val="00D12897"/>
    <w:rsid w:val="00D1433F"/>
    <w:rsid w:val="00D16F81"/>
    <w:rsid w:val="00D20C96"/>
    <w:rsid w:val="00D211BE"/>
    <w:rsid w:val="00D2179E"/>
    <w:rsid w:val="00D21CF6"/>
    <w:rsid w:val="00D23961"/>
    <w:rsid w:val="00D23A79"/>
    <w:rsid w:val="00D23F20"/>
    <w:rsid w:val="00D24239"/>
    <w:rsid w:val="00D3092F"/>
    <w:rsid w:val="00D30E2C"/>
    <w:rsid w:val="00D327E3"/>
    <w:rsid w:val="00D32B20"/>
    <w:rsid w:val="00D3391A"/>
    <w:rsid w:val="00D33AC8"/>
    <w:rsid w:val="00D34D71"/>
    <w:rsid w:val="00D40A31"/>
    <w:rsid w:val="00D41172"/>
    <w:rsid w:val="00D43203"/>
    <w:rsid w:val="00D43C1F"/>
    <w:rsid w:val="00D4428E"/>
    <w:rsid w:val="00D44AE8"/>
    <w:rsid w:val="00D459B4"/>
    <w:rsid w:val="00D516C4"/>
    <w:rsid w:val="00D55323"/>
    <w:rsid w:val="00D5565C"/>
    <w:rsid w:val="00D5610B"/>
    <w:rsid w:val="00D56825"/>
    <w:rsid w:val="00D57338"/>
    <w:rsid w:val="00D6200A"/>
    <w:rsid w:val="00D628A9"/>
    <w:rsid w:val="00D62909"/>
    <w:rsid w:val="00D62C72"/>
    <w:rsid w:val="00D658CF"/>
    <w:rsid w:val="00D6590D"/>
    <w:rsid w:val="00D66CBB"/>
    <w:rsid w:val="00D7278F"/>
    <w:rsid w:val="00D75F47"/>
    <w:rsid w:val="00D76C0F"/>
    <w:rsid w:val="00D855FF"/>
    <w:rsid w:val="00D85E1E"/>
    <w:rsid w:val="00D93969"/>
    <w:rsid w:val="00D95339"/>
    <w:rsid w:val="00D96AB7"/>
    <w:rsid w:val="00DA1BB4"/>
    <w:rsid w:val="00DA2F10"/>
    <w:rsid w:val="00DA57BF"/>
    <w:rsid w:val="00DA6710"/>
    <w:rsid w:val="00DA6A0E"/>
    <w:rsid w:val="00DA7D6C"/>
    <w:rsid w:val="00DB038A"/>
    <w:rsid w:val="00DB5B50"/>
    <w:rsid w:val="00DC0A71"/>
    <w:rsid w:val="00DC204E"/>
    <w:rsid w:val="00DC4353"/>
    <w:rsid w:val="00DC46E8"/>
    <w:rsid w:val="00DC4ADF"/>
    <w:rsid w:val="00DC5875"/>
    <w:rsid w:val="00DC6910"/>
    <w:rsid w:val="00DC6E20"/>
    <w:rsid w:val="00DC733D"/>
    <w:rsid w:val="00DC7C07"/>
    <w:rsid w:val="00DD0B4E"/>
    <w:rsid w:val="00DD184C"/>
    <w:rsid w:val="00DD2FF2"/>
    <w:rsid w:val="00DD61FA"/>
    <w:rsid w:val="00DD72A9"/>
    <w:rsid w:val="00DE0490"/>
    <w:rsid w:val="00DE05BD"/>
    <w:rsid w:val="00DE23CA"/>
    <w:rsid w:val="00DE28DC"/>
    <w:rsid w:val="00DE2BB4"/>
    <w:rsid w:val="00DE34A1"/>
    <w:rsid w:val="00DE6F31"/>
    <w:rsid w:val="00DF0F01"/>
    <w:rsid w:val="00DF1018"/>
    <w:rsid w:val="00DF1ACE"/>
    <w:rsid w:val="00DF1B76"/>
    <w:rsid w:val="00DF1C8A"/>
    <w:rsid w:val="00DF27F1"/>
    <w:rsid w:val="00DF2AD4"/>
    <w:rsid w:val="00DF3341"/>
    <w:rsid w:val="00DF67FF"/>
    <w:rsid w:val="00DF7234"/>
    <w:rsid w:val="00DF7296"/>
    <w:rsid w:val="00E00C59"/>
    <w:rsid w:val="00E011A1"/>
    <w:rsid w:val="00E03C7E"/>
    <w:rsid w:val="00E079E3"/>
    <w:rsid w:val="00E1097A"/>
    <w:rsid w:val="00E11454"/>
    <w:rsid w:val="00E136F2"/>
    <w:rsid w:val="00E15417"/>
    <w:rsid w:val="00E16339"/>
    <w:rsid w:val="00E16A4A"/>
    <w:rsid w:val="00E173F6"/>
    <w:rsid w:val="00E207B0"/>
    <w:rsid w:val="00E20B6F"/>
    <w:rsid w:val="00E21A6C"/>
    <w:rsid w:val="00E24C9C"/>
    <w:rsid w:val="00E25136"/>
    <w:rsid w:val="00E25469"/>
    <w:rsid w:val="00E25962"/>
    <w:rsid w:val="00E26493"/>
    <w:rsid w:val="00E30C37"/>
    <w:rsid w:val="00E3610E"/>
    <w:rsid w:val="00E37E6E"/>
    <w:rsid w:val="00E403A2"/>
    <w:rsid w:val="00E406AB"/>
    <w:rsid w:val="00E433B0"/>
    <w:rsid w:val="00E43952"/>
    <w:rsid w:val="00E46753"/>
    <w:rsid w:val="00E467AC"/>
    <w:rsid w:val="00E46CB7"/>
    <w:rsid w:val="00E46D41"/>
    <w:rsid w:val="00E4759B"/>
    <w:rsid w:val="00E47A93"/>
    <w:rsid w:val="00E50570"/>
    <w:rsid w:val="00E50BD3"/>
    <w:rsid w:val="00E513B9"/>
    <w:rsid w:val="00E522F2"/>
    <w:rsid w:val="00E52327"/>
    <w:rsid w:val="00E537A3"/>
    <w:rsid w:val="00E54D1C"/>
    <w:rsid w:val="00E564B2"/>
    <w:rsid w:val="00E56F67"/>
    <w:rsid w:val="00E5776A"/>
    <w:rsid w:val="00E57ADD"/>
    <w:rsid w:val="00E605D3"/>
    <w:rsid w:val="00E61185"/>
    <w:rsid w:val="00E62267"/>
    <w:rsid w:val="00E63869"/>
    <w:rsid w:val="00E645AA"/>
    <w:rsid w:val="00E716B9"/>
    <w:rsid w:val="00E717AB"/>
    <w:rsid w:val="00E7205A"/>
    <w:rsid w:val="00E7289A"/>
    <w:rsid w:val="00E73416"/>
    <w:rsid w:val="00E74C96"/>
    <w:rsid w:val="00E753A1"/>
    <w:rsid w:val="00E75C2E"/>
    <w:rsid w:val="00E760BC"/>
    <w:rsid w:val="00E7743A"/>
    <w:rsid w:val="00E80272"/>
    <w:rsid w:val="00E816D0"/>
    <w:rsid w:val="00E8201F"/>
    <w:rsid w:val="00E82FB4"/>
    <w:rsid w:val="00E8360A"/>
    <w:rsid w:val="00E8395C"/>
    <w:rsid w:val="00E8412B"/>
    <w:rsid w:val="00E87190"/>
    <w:rsid w:val="00E9152D"/>
    <w:rsid w:val="00E92A2E"/>
    <w:rsid w:val="00E9457A"/>
    <w:rsid w:val="00E949CA"/>
    <w:rsid w:val="00E94AB1"/>
    <w:rsid w:val="00E9584B"/>
    <w:rsid w:val="00E95E70"/>
    <w:rsid w:val="00E971AC"/>
    <w:rsid w:val="00EA27BC"/>
    <w:rsid w:val="00EA2A28"/>
    <w:rsid w:val="00EA3048"/>
    <w:rsid w:val="00EA54F4"/>
    <w:rsid w:val="00EA616C"/>
    <w:rsid w:val="00EB2A4F"/>
    <w:rsid w:val="00EB2B04"/>
    <w:rsid w:val="00EB40C9"/>
    <w:rsid w:val="00EB4BF3"/>
    <w:rsid w:val="00EB4EC1"/>
    <w:rsid w:val="00EC0784"/>
    <w:rsid w:val="00EC0C5C"/>
    <w:rsid w:val="00EC10A9"/>
    <w:rsid w:val="00EC1549"/>
    <w:rsid w:val="00EC3006"/>
    <w:rsid w:val="00EC3012"/>
    <w:rsid w:val="00EC5F96"/>
    <w:rsid w:val="00EC75B1"/>
    <w:rsid w:val="00ED2130"/>
    <w:rsid w:val="00ED3393"/>
    <w:rsid w:val="00ED33C6"/>
    <w:rsid w:val="00ED48C8"/>
    <w:rsid w:val="00ED60E6"/>
    <w:rsid w:val="00ED617E"/>
    <w:rsid w:val="00ED656A"/>
    <w:rsid w:val="00ED69E0"/>
    <w:rsid w:val="00ED75F3"/>
    <w:rsid w:val="00EE0014"/>
    <w:rsid w:val="00EE0CFE"/>
    <w:rsid w:val="00EE2BC0"/>
    <w:rsid w:val="00EE2D66"/>
    <w:rsid w:val="00EE3E99"/>
    <w:rsid w:val="00EE4173"/>
    <w:rsid w:val="00EE548A"/>
    <w:rsid w:val="00EE5587"/>
    <w:rsid w:val="00EE7C85"/>
    <w:rsid w:val="00EE7D4B"/>
    <w:rsid w:val="00EF0DEC"/>
    <w:rsid w:val="00EF2A29"/>
    <w:rsid w:val="00EF3DBB"/>
    <w:rsid w:val="00EF3F0F"/>
    <w:rsid w:val="00EF480D"/>
    <w:rsid w:val="00EF4CE2"/>
    <w:rsid w:val="00EF64EC"/>
    <w:rsid w:val="00F00DB6"/>
    <w:rsid w:val="00F015AD"/>
    <w:rsid w:val="00F02194"/>
    <w:rsid w:val="00F0695F"/>
    <w:rsid w:val="00F06C57"/>
    <w:rsid w:val="00F072DB"/>
    <w:rsid w:val="00F078C4"/>
    <w:rsid w:val="00F07C42"/>
    <w:rsid w:val="00F1195F"/>
    <w:rsid w:val="00F132D5"/>
    <w:rsid w:val="00F13A25"/>
    <w:rsid w:val="00F14749"/>
    <w:rsid w:val="00F1753B"/>
    <w:rsid w:val="00F17BD0"/>
    <w:rsid w:val="00F20C07"/>
    <w:rsid w:val="00F225A2"/>
    <w:rsid w:val="00F227A8"/>
    <w:rsid w:val="00F24329"/>
    <w:rsid w:val="00F25607"/>
    <w:rsid w:val="00F31719"/>
    <w:rsid w:val="00F32D1C"/>
    <w:rsid w:val="00F33878"/>
    <w:rsid w:val="00F3504D"/>
    <w:rsid w:val="00F35C85"/>
    <w:rsid w:val="00F41AB4"/>
    <w:rsid w:val="00F449CB"/>
    <w:rsid w:val="00F45130"/>
    <w:rsid w:val="00F45A6E"/>
    <w:rsid w:val="00F46110"/>
    <w:rsid w:val="00F47C67"/>
    <w:rsid w:val="00F5640A"/>
    <w:rsid w:val="00F564D1"/>
    <w:rsid w:val="00F63D0D"/>
    <w:rsid w:val="00F64AE3"/>
    <w:rsid w:val="00F66532"/>
    <w:rsid w:val="00F72DC7"/>
    <w:rsid w:val="00F74728"/>
    <w:rsid w:val="00F74DCA"/>
    <w:rsid w:val="00F75FA9"/>
    <w:rsid w:val="00F768A5"/>
    <w:rsid w:val="00F80917"/>
    <w:rsid w:val="00F82C51"/>
    <w:rsid w:val="00F83822"/>
    <w:rsid w:val="00F841EC"/>
    <w:rsid w:val="00F8420B"/>
    <w:rsid w:val="00F84987"/>
    <w:rsid w:val="00F857BD"/>
    <w:rsid w:val="00F87444"/>
    <w:rsid w:val="00F95C5A"/>
    <w:rsid w:val="00F95ED2"/>
    <w:rsid w:val="00F97BEB"/>
    <w:rsid w:val="00FA22AB"/>
    <w:rsid w:val="00FA401E"/>
    <w:rsid w:val="00FA75C3"/>
    <w:rsid w:val="00FA7F4F"/>
    <w:rsid w:val="00FB135C"/>
    <w:rsid w:val="00FB3A40"/>
    <w:rsid w:val="00FB4024"/>
    <w:rsid w:val="00FB5147"/>
    <w:rsid w:val="00FC04CF"/>
    <w:rsid w:val="00FC3C72"/>
    <w:rsid w:val="00FC4D19"/>
    <w:rsid w:val="00FC5263"/>
    <w:rsid w:val="00FC5300"/>
    <w:rsid w:val="00FC7292"/>
    <w:rsid w:val="00FD0078"/>
    <w:rsid w:val="00FD1243"/>
    <w:rsid w:val="00FD27CF"/>
    <w:rsid w:val="00FD3770"/>
    <w:rsid w:val="00FD5B75"/>
    <w:rsid w:val="00FE177F"/>
    <w:rsid w:val="00FE26F2"/>
    <w:rsid w:val="00FE2966"/>
    <w:rsid w:val="00FE29FC"/>
    <w:rsid w:val="00FE3AB0"/>
    <w:rsid w:val="00FE5F05"/>
    <w:rsid w:val="00FE698C"/>
    <w:rsid w:val="00FF0E19"/>
    <w:rsid w:val="00FF1BB8"/>
    <w:rsid w:val="00FF2407"/>
    <w:rsid w:val="00FF3C8B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AB96A"/>
  <w15:chartTrackingRefBased/>
  <w15:docId w15:val="{76E70ACE-5F63-4768-9E09-914065014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276E"/>
  </w:style>
  <w:style w:type="paragraph" w:styleId="Heading1">
    <w:name w:val="heading 1"/>
    <w:basedOn w:val="Normal"/>
    <w:next w:val="Normal"/>
    <w:link w:val="Heading1Char"/>
    <w:uiPriority w:val="9"/>
    <w:qFormat/>
    <w:rsid w:val="00B662F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62F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62F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2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BE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BE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BE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BE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BE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53A1"/>
    <w:pPr>
      <w:ind w:left="720"/>
      <w:contextualSpacing/>
    </w:pPr>
  </w:style>
  <w:style w:type="table" w:styleId="TableGrid">
    <w:name w:val="Table Grid"/>
    <w:basedOn w:val="TableNormal"/>
    <w:uiPriority w:val="39"/>
    <w:rsid w:val="00053B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25BE8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25B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4D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D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27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3EE"/>
  </w:style>
  <w:style w:type="paragraph" w:styleId="Footer">
    <w:name w:val="footer"/>
    <w:basedOn w:val="Normal"/>
    <w:link w:val="FooterChar"/>
    <w:uiPriority w:val="99"/>
    <w:unhideWhenUsed/>
    <w:rsid w:val="00927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3EE"/>
  </w:style>
  <w:style w:type="character" w:styleId="CommentReference">
    <w:name w:val="annotation reference"/>
    <w:basedOn w:val="DefaultParagraphFont"/>
    <w:uiPriority w:val="99"/>
    <w:semiHidden/>
    <w:unhideWhenUsed/>
    <w:rsid w:val="00994D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4D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4D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4D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4DDC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6289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6289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6289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7540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C25D4F"/>
    <w:pPr>
      <w:spacing w:after="0" w:line="240" w:lineRule="auto"/>
    </w:pPr>
  </w:style>
  <w:style w:type="table" w:styleId="GridTable4">
    <w:name w:val="Grid Table 4"/>
    <w:basedOn w:val="TableNormal"/>
    <w:uiPriority w:val="49"/>
    <w:rsid w:val="009B5F3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25BE8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BE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table" w:styleId="GridTable5Dark">
    <w:name w:val="Grid Table 5 Dark"/>
    <w:basedOn w:val="TableNormal"/>
    <w:uiPriority w:val="50"/>
    <w:rsid w:val="00E94A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1">
    <w:name w:val="Grid Table 5 Dark1"/>
    <w:basedOn w:val="TableNormal"/>
    <w:next w:val="GridTable5Dark"/>
    <w:uiPriority w:val="50"/>
    <w:rsid w:val="001F12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525BE8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BE8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BE8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BE8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BE8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BE8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525BE8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5BE8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BE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5BE8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525BE8"/>
    <w:rPr>
      <w:b/>
      <w:bCs/>
    </w:rPr>
  </w:style>
  <w:style w:type="character" w:styleId="Emphasis">
    <w:name w:val="Emphasis"/>
    <w:basedOn w:val="DefaultParagraphFont"/>
    <w:uiPriority w:val="20"/>
    <w:qFormat/>
    <w:rsid w:val="00525BE8"/>
    <w:rPr>
      <w:i/>
      <w:iCs/>
    </w:rPr>
  </w:style>
  <w:style w:type="paragraph" w:styleId="NoSpacing">
    <w:name w:val="No Spacing"/>
    <w:uiPriority w:val="1"/>
    <w:qFormat/>
    <w:rsid w:val="00525B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BE8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BE8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BE8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BE8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25BE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25BE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25BE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525BE8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525BE8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BE8"/>
    <w:pPr>
      <w:outlineLvl w:val="9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765DE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5DE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5DE8"/>
    <w:rPr>
      <w:vertAlign w:val="superscript"/>
    </w:rPr>
  </w:style>
  <w:style w:type="paragraph" w:customStyle="1" w:styleId="Default">
    <w:name w:val="Default"/>
    <w:rsid w:val="0063614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329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23CC34-E143-4C35-9520-CF5D258DC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06</Words>
  <Characters>51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SS</Company>
  <LinksUpToDate>false</LinksUpToDate>
  <CharactersWithSpaces>6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Shi Jie Cyril</dc:creator>
  <cp:keywords/>
  <dc:description/>
  <cp:lastModifiedBy>Nisha Francine Rajoo</cp:lastModifiedBy>
  <cp:revision>2</cp:revision>
  <cp:lastPrinted>2019-10-24T01:40:00Z</cp:lastPrinted>
  <dcterms:created xsi:type="dcterms:W3CDTF">2019-10-25T02:00:00Z</dcterms:created>
  <dcterms:modified xsi:type="dcterms:W3CDTF">2019-10-25T02:00:00Z</dcterms:modified>
</cp:coreProperties>
</file>